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A87E57" w14:textId="10660CDF" w:rsidR="00194D61" w:rsidRPr="00423DB6" w:rsidRDefault="00057E11" w:rsidP="00D62793">
      <w:pPr>
        <w:jc w:val="center"/>
        <w:rPr>
          <w:b/>
          <w:sz w:val="52"/>
          <w:szCs w:val="52"/>
        </w:rPr>
      </w:pPr>
      <w:r>
        <w:rPr>
          <w:b/>
          <w:sz w:val="52"/>
          <w:szCs w:val="52"/>
        </w:rPr>
        <w:t xml:space="preserve">Academic </w:t>
      </w:r>
      <w:r w:rsidR="00194D61" w:rsidRPr="00194D61">
        <w:rPr>
          <w:b/>
          <w:sz w:val="52"/>
          <w:szCs w:val="52"/>
        </w:rPr>
        <w:t>Council</w:t>
      </w:r>
    </w:p>
    <w:p w14:paraId="1E9FB3F4" w14:textId="4CDB667E" w:rsidR="00D62793" w:rsidRDefault="00545B91">
      <w:pPr>
        <w:rPr>
          <w:b/>
          <w:sz w:val="36"/>
          <w:szCs w:val="36"/>
        </w:rPr>
      </w:pPr>
      <w:r>
        <w:rPr>
          <w:b/>
          <w:sz w:val="36"/>
          <w:szCs w:val="36"/>
        </w:rPr>
        <w:t>Agenda</w:t>
      </w:r>
      <w:r w:rsidR="000B2727">
        <w:rPr>
          <w:b/>
          <w:sz w:val="36"/>
          <w:szCs w:val="36"/>
        </w:rPr>
        <w:t>: Friday</w:t>
      </w:r>
      <w:r w:rsidR="00912CFD">
        <w:rPr>
          <w:b/>
          <w:sz w:val="36"/>
          <w:szCs w:val="36"/>
        </w:rPr>
        <w:t xml:space="preserve">, </w:t>
      </w:r>
      <w:r w:rsidR="004274B6">
        <w:rPr>
          <w:b/>
          <w:sz w:val="36"/>
          <w:szCs w:val="36"/>
        </w:rPr>
        <w:t xml:space="preserve">November </w:t>
      </w:r>
      <w:r w:rsidR="000C646A">
        <w:rPr>
          <w:b/>
          <w:sz w:val="36"/>
          <w:szCs w:val="36"/>
        </w:rPr>
        <w:t>4,</w:t>
      </w:r>
      <w:r w:rsidR="00D62793">
        <w:rPr>
          <w:b/>
          <w:sz w:val="36"/>
          <w:szCs w:val="36"/>
        </w:rPr>
        <w:t xml:space="preserve"> 2022</w:t>
      </w:r>
    </w:p>
    <w:p w14:paraId="63AE016C" w14:textId="5F0EB5D1" w:rsidR="00194D61" w:rsidRPr="00194D61" w:rsidRDefault="00130245">
      <w:pPr>
        <w:rPr>
          <w:b/>
        </w:rPr>
      </w:pPr>
      <w:r>
        <w:rPr>
          <w:b/>
        </w:rPr>
        <w:t>9:30-1</w:t>
      </w:r>
      <w:r w:rsidR="00446E5F">
        <w:rPr>
          <w:b/>
        </w:rPr>
        <w:t>0</w:t>
      </w:r>
      <w:r>
        <w:rPr>
          <w:b/>
        </w:rPr>
        <w:t>:30 am</w:t>
      </w:r>
      <w:r w:rsidR="005A1E9F">
        <w:rPr>
          <w:b/>
        </w:rPr>
        <w:t>:</w:t>
      </w:r>
      <w:r w:rsidR="008276B9">
        <w:rPr>
          <w:b/>
        </w:rPr>
        <w:t xml:space="preserve"> </w:t>
      </w:r>
      <w:r w:rsidR="002C1259">
        <w:rPr>
          <w:b/>
        </w:rPr>
        <w:t>Montana Board Room, Norm Asbjornson Hall.</w:t>
      </w:r>
    </w:p>
    <w:tbl>
      <w:tblPr>
        <w:tblStyle w:val="TableGrid"/>
        <w:tblW w:w="11695" w:type="dxa"/>
        <w:jc w:val="center"/>
        <w:tblLayout w:type="fixed"/>
        <w:tblLook w:val="04A0" w:firstRow="1" w:lastRow="0" w:firstColumn="1" w:lastColumn="0" w:noHBand="0" w:noVBand="1"/>
      </w:tblPr>
      <w:tblGrid>
        <w:gridCol w:w="265"/>
        <w:gridCol w:w="3510"/>
        <w:gridCol w:w="270"/>
        <w:gridCol w:w="3150"/>
        <w:gridCol w:w="270"/>
        <w:gridCol w:w="4230"/>
      </w:tblGrid>
      <w:tr w:rsidR="00CF01F0" w14:paraId="4166E95F" w14:textId="77777777" w:rsidTr="00B10B26">
        <w:trPr>
          <w:jc w:val="center"/>
        </w:trPr>
        <w:tc>
          <w:tcPr>
            <w:tcW w:w="11695" w:type="dxa"/>
            <w:gridSpan w:val="6"/>
          </w:tcPr>
          <w:p w14:paraId="2579816D" w14:textId="77777777" w:rsidR="00CF01F0" w:rsidRDefault="00CF01F0" w:rsidP="00C85DE2">
            <w:pPr>
              <w:jc w:val="center"/>
            </w:pPr>
            <w:r>
              <w:t>Voting Members</w:t>
            </w:r>
          </w:p>
        </w:tc>
      </w:tr>
      <w:tr w:rsidR="00CF01F0" w14:paraId="7392A294" w14:textId="77777777" w:rsidTr="00B10B26">
        <w:trPr>
          <w:jc w:val="center"/>
        </w:trPr>
        <w:tc>
          <w:tcPr>
            <w:tcW w:w="265" w:type="dxa"/>
          </w:tcPr>
          <w:p w14:paraId="2413B2E3" w14:textId="1A126E56" w:rsidR="00CF01F0" w:rsidRDefault="00CF01F0"/>
        </w:tc>
        <w:tc>
          <w:tcPr>
            <w:tcW w:w="3510" w:type="dxa"/>
          </w:tcPr>
          <w:p w14:paraId="22C26BFC" w14:textId="77777777" w:rsidR="00CF01F0" w:rsidRDefault="00C413D0" w:rsidP="00EA252D">
            <w:r>
              <w:t>Robert Mokwa</w:t>
            </w:r>
            <w:r w:rsidR="002B238B">
              <w:t xml:space="preserve"> - Provost</w:t>
            </w:r>
          </w:p>
        </w:tc>
        <w:tc>
          <w:tcPr>
            <w:tcW w:w="270" w:type="dxa"/>
          </w:tcPr>
          <w:p w14:paraId="17B55AE5" w14:textId="755EE855" w:rsidR="00CF01F0" w:rsidRDefault="00CF01F0"/>
        </w:tc>
        <w:tc>
          <w:tcPr>
            <w:tcW w:w="3150" w:type="dxa"/>
          </w:tcPr>
          <w:p w14:paraId="236CCD73" w14:textId="71847453" w:rsidR="00CF01F0" w:rsidRDefault="004A434B" w:rsidP="004A434B">
            <w:r>
              <w:t>Sreekala Bajwa</w:t>
            </w:r>
            <w:r w:rsidR="00CF01F0">
              <w:t xml:space="preserve"> – COA </w:t>
            </w:r>
          </w:p>
        </w:tc>
        <w:tc>
          <w:tcPr>
            <w:tcW w:w="270" w:type="dxa"/>
          </w:tcPr>
          <w:p w14:paraId="2012687B" w14:textId="19EA9EEA" w:rsidR="00CF01F0" w:rsidRDefault="00CF01F0"/>
        </w:tc>
        <w:tc>
          <w:tcPr>
            <w:tcW w:w="4230" w:type="dxa"/>
          </w:tcPr>
          <w:p w14:paraId="7D3EF6E5" w14:textId="34593CF4" w:rsidR="00CF01F0" w:rsidRDefault="0080265F" w:rsidP="00390FDC">
            <w:r>
              <w:t>Royce Smith</w:t>
            </w:r>
            <w:r w:rsidR="00987867">
              <w:t>- COAA</w:t>
            </w:r>
            <w:r w:rsidR="00CF01F0">
              <w:t xml:space="preserve"> </w:t>
            </w:r>
          </w:p>
        </w:tc>
      </w:tr>
      <w:tr w:rsidR="00CF01F0" w14:paraId="1D867CC0" w14:textId="77777777" w:rsidTr="00B10B26">
        <w:trPr>
          <w:jc w:val="center"/>
        </w:trPr>
        <w:tc>
          <w:tcPr>
            <w:tcW w:w="265" w:type="dxa"/>
          </w:tcPr>
          <w:p w14:paraId="5B73FD7A" w14:textId="501FA991" w:rsidR="00CF01F0" w:rsidRDefault="00CF01F0"/>
        </w:tc>
        <w:tc>
          <w:tcPr>
            <w:tcW w:w="3510" w:type="dxa"/>
          </w:tcPr>
          <w:p w14:paraId="0BD018F3" w14:textId="627AA126" w:rsidR="00CF01F0" w:rsidRDefault="00D62793">
            <w:r>
              <w:t>Tricia Seifert</w:t>
            </w:r>
            <w:r w:rsidR="00987867">
              <w:t>- EHHD</w:t>
            </w:r>
          </w:p>
        </w:tc>
        <w:tc>
          <w:tcPr>
            <w:tcW w:w="270" w:type="dxa"/>
          </w:tcPr>
          <w:p w14:paraId="4959DDC5" w14:textId="5F9F81EC" w:rsidR="00CF01F0" w:rsidRDefault="00CF01F0"/>
        </w:tc>
        <w:tc>
          <w:tcPr>
            <w:tcW w:w="3150" w:type="dxa"/>
          </w:tcPr>
          <w:p w14:paraId="179DB0F3" w14:textId="2D069038" w:rsidR="00CF01F0" w:rsidRDefault="00EB3957">
            <w:r>
              <w:t>Stephanie Gray</w:t>
            </w:r>
            <w:r w:rsidR="00987867">
              <w:t>- GC</w:t>
            </w:r>
          </w:p>
        </w:tc>
        <w:tc>
          <w:tcPr>
            <w:tcW w:w="270" w:type="dxa"/>
          </w:tcPr>
          <w:p w14:paraId="179A20B6" w14:textId="58DF4276" w:rsidR="00CF01F0" w:rsidRDefault="00CF01F0"/>
        </w:tc>
        <w:tc>
          <w:tcPr>
            <w:tcW w:w="4230" w:type="dxa"/>
          </w:tcPr>
          <w:p w14:paraId="0EE5B612" w14:textId="07AD9BBC" w:rsidR="00CF01F0" w:rsidRDefault="0080265F" w:rsidP="004A434B">
            <w:r>
              <w:t>Craig Ogilvie</w:t>
            </w:r>
            <w:r w:rsidR="00987867">
              <w:t>-Graduate School</w:t>
            </w:r>
          </w:p>
        </w:tc>
      </w:tr>
      <w:tr w:rsidR="00650080" w14:paraId="7DC5B831" w14:textId="77777777" w:rsidTr="00B10B26">
        <w:trPr>
          <w:trHeight w:val="70"/>
          <w:jc w:val="center"/>
        </w:trPr>
        <w:tc>
          <w:tcPr>
            <w:tcW w:w="265" w:type="dxa"/>
          </w:tcPr>
          <w:p w14:paraId="4B6C8BAB" w14:textId="69B8EEB9" w:rsidR="00650080" w:rsidRDefault="00650080" w:rsidP="00650080"/>
        </w:tc>
        <w:tc>
          <w:tcPr>
            <w:tcW w:w="3510" w:type="dxa"/>
          </w:tcPr>
          <w:p w14:paraId="1E37089F" w14:textId="474B972F" w:rsidR="00650080" w:rsidRDefault="00D62793" w:rsidP="00987867">
            <w:r>
              <w:t>Jeff Heys</w:t>
            </w:r>
            <w:r w:rsidR="00987867">
              <w:t>- Honors College</w:t>
            </w:r>
            <w:r w:rsidR="00650080">
              <w:t xml:space="preserve"> </w:t>
            </w:r>
          </w:p>
        </w:tc>
        <w:tc>
          <w:tcPr>
            <w:tcW w:w="270" w:type="dxa"/>
          </w:tcPr>
          <w:p w14:paraId="40528C03" w14:textId="054835EC" w:rsidR="00650080" w:rsidRDefault="00650080" w:rsidP="00650080"/>
        </w:tc>
        <w:tc>
          <w:tcPr>
            <w:tcW w:w="3150" w:type="dxa"/>
          </w:tcPr>
          <w:p w14:paraId="39D2172C" w14:textId="1FF93646" w:rsidR="00650080" w:rsidRDefault="00B62158" w:rsidP="004C0BA4">
            <w:r>
              <w:t>Dan Miller</w:t>
            </w:r>
            <w:r w:rsidR="00987867">
              <w:t>- JJCBE</w:t>
            </w:r>
          </w:p>
        </w:tc>
        <w:tc>
          <w:tcPr>
            <w:tcW w:w="270" w:type="dxa"/>
          </w:tcPr>
          <w:p w14:paraId="4BCFC2C8" w14:textId="6A879B6F" w:rsidR="00650080" w:rsidRDefault="00650080" w:rsidP="00650080"/>
        </w:tc>
        <w:tc>
          <w:tcPr>
            <w:tcW w:w="4230" w:type="dxa"/>
          </w:tcPr>
          <w:p w14:paraId="7C705DA7" w14:textId="6DA05E62" w:rsidR="00650080" w:rsidRDefault="00427893" w:rsidP="00650080">
            <w:r>
              <w:t>Yves Idzerda</w:t>
            </w:r>
            <w:r w:rsidR="00650080">
              <w:t>- CLS</w:t>
            </w:r>
          </w:p>
        </w:tc>
      </w:tr>
      <w:tr w:rsidR="00650080" w14:paraId="6DD38539" w14:textId="77777777" w:rsidTr="00B10B26">
        <w:trPr>
          <w:trHeight w:val="70"/>
          <w:jc w:val="center"/>
        </w:trPr>
        <w:tc>
          <w:tcPr>
            <w:tcW w:w="265" w:type="dxa"/>
          </w:tcPr>
          <w:p w14:paraId="253818A1" w14:textId="76AB213F" w:rsidR="00650080" w:rsidRDefault="00650080" w:rsidP="00650080"/>
        </w:tc>
        <w:tc>
          <w:tcPr>
            <w:tcW w:w="3510" w:type="dxa"/>
          </w:tcPr>
          <w:p w14:paraId="74159075" w14:textId="65933E57" w:rsidR="00650080" w:rsidRDefault="00D62793" w:rsidP="00650080">
            <w:r>
              <w:t>Doralyn Rossmann</w:t>
            </w:r>
            <w:r w:rsidR="00987867">
              <w:t>- Library</w:t>
            </w:r>
          </w:p>
        </w:tc>
        <w:tc>
          <w:tcPr>
            <w:tcW w:w="270" w:type="dxa"/>
          </w:tcPr>
          <w:p w14:paraId="7A53CCA4" w14:textId="3E494386" w:rsidR="00650080" w:rsidRDefault="00650080" w:rsidP="00650080"/>
        </w:tc>
        <w:tc>
          <w:tcPr>
            <w:tcW w:w="3150" w:type="dxa"/>
          </w:tcPr>
          <w:p w14:paraId="7BDE9E65" w14:textId="073CE8C6" w:rsidR="00650080" w:rsidRDefault="00987867" w:rsidP="00650080">
            <w:r>
              <w:t>Brett Gunnink- NAC</w:t>
            </w:r>
            <w:r w:rsidR="00CF541C">
              <w:t>O</w:t>
            </w:r>
            <w:r>
              <w:t>E</w:t>
            </w:r>
          </w:p>
        </w:tc>
        <w:tc>
          <w:tcPr>
            <w:tcW w:w="270" w:type="dxa"/>
          </w:tcPr>
          <w:p w14:paraId="266F7B69" w14:textId="08057F57" w:rsidR="00650080" w:rsidRDefault="00650080" w:rsidP="00650080"/>
        </w:tc>
        <w:tc>
          <w:tcPr>
            <w:tcW w:w="4230" w:type="dxa"/>
          </w:tcPr>
          <w:p w14:paraId="1DDE2238" w14:textId="6299BBF1" w:rsidR="00650080" w:rsidRDefault="00987867" w:rsidP="00893D43">
            <w:r>
              <w:t xml:space="preserve">Sarah Shannon- </w:t>
            </w:r>
            <w:r w:rsidR="0014762B">
              <w:t>MRJ</w:t>
            </w:r>
            <w:r>
              <w:t>CON</w:t>
            </w:r>
          </w:p>
        </w:tc>
      </w:tr>
      <w:tr w:rsidR="00650080" w14:paraId="60AA879F" w14:textId="77777777" w:rsidTr="00B10B26">
        <w:trPr>
          <w:jc w:val="center"/>
        </w:trPr>
        <w:tc>
          <w:tcPr>
            <w:tcW w:w="265" w:type="dxa"/>
          </w:tcPr>
          <w:p w14:paraId="66AAD577" w14:textId="1E275943" w:rsidR="00650080" w:rsidRDefault="00650080" w:rsidP="00650080"/>
        </w:tc>
        <w:tc>
          <w:tcPr>
            <w:tcW w:w="3510" w:type="dxa"/>
          </w:tcPr>
          <w:p w14:paraId="42CC1683" w14:textId="2F99AE66" w:rsidR="00650080" w:rsidRDefault="007F2104" w:rsidP="00650080">
            <w:r>
              <w:t>Kristof Zaba- International Programs</w:t>
            </w:r>
          </w:p>
        </w:tc>
        <w:tc>
          <w:tcPr>
            <w:tcW w:w="270" w:type="dxa"/>
          </w:tcPr>
          <w:p w14:paraId="2A888917" w14:textId="1BB04CA4" w:rsidR="00650080" w:rsidRDefault="00650080" w:rsidP="00650080"/>
        </w:tc>
        <w:tc>
          <w:tcPr>
            <w:tcW w:w="3150" w:type="dxa"/>
          </w:tcPr>
          <w:p w14:paraId="5300079A" w14:textId="7AFB4CF7" w:rsidR="00650080" w:rsidRDefault="00987867" w:rsidP="00650080">
            <w:r>
              <w:t>Matthew Caires- VPSS Designee</w:t>
            </w:r>
          </w:p>
        </w:tc>
        <w:tc>
          <w:tcPr>
            <w:tcW w:w="270" w:type="dxa"/>
          </w:tcPr>
          <w:p w14:paraId="43308D64" w14:textId="55F2D13F" w:rsidR="00650080" w:rsidRDefault="00650080" w:rsidP="00650080"/>
        </w:tc>
        <w:tc>
          <w:tcPr>
            <w:tcW w:w="4230" w:type="dxa"/>
          </w:tcPr>
          <w:p w14:paraId="38AD0521" w14:textId="041E8A9A" w:rsidR="00650080" w:rsidRDefault="00C57D86" w:rsidP="002627C6">
            <w:r>
              <w:t>Eric Austin</w:t>
            </w:r>
            <w:r w:rsidR="00987867">
              <w:t>- Faculty Senate</w:t>
            </w:r>
          </w:p>
        </w:tc>
      </w:tr>
      <w:tr w:rsidR="007F2104" w14:paraId="5DA3007F" w14:textId="77777777" w:rsidTr="00B10B26">
        <w:trPr>
          <w:jc w:val="center"/>
        </w:trPr>
        <w:tc>
          <w:tcPr>
            <w:tcW w:w="265" w:type="dxa"/>
          </w:tcPr>
          <w:p w14:paraId="6A2DD70F" w14:textId="66981E0E" w:rsidR="007F2104" w:rsidRDefault="007F2104" w:rsidP="00650080"/>
        </w:tc>
        <w:tc>
          <w:tcPr>
            <w:tcW w:w="3510" w:type="dxa"/>
          </w:tcPr>
          <w:p w14:paraId="7BA046B8" w14:textId="38026D94" w:rsidR="007F2104" w:rsidRDefault="00624A1E" w:rsidP="00650080">
            <w:r>
              <w:t>Alison Harmon</w:t>
            </w:r>
            <w:r w:rsidR="007F2104">
              <w:t>- VPRED</w:t>
            </w:r>
          </w:p>
        </w:tc>
        <w:tc>
          <w:tcPr>
            <w:tcW w:w="270" w:type="dxa"/>
          </w:tcPr>
          <w:p w14:paraId="4EC5ECBD" w14:textId="77777777" w:rsidR="007F2104" w:rsidRDefault="007F2104" w:rsidP="00650080"/>
        </w:tc>
        <w:tc>
          <w:tcPr>
            <w:tcW w:w="3150" w:type="dxa"/>
          </w:tcPr>
          <w:p w14:paraId="1A17FE15" w14:textId="77777777" w:rsidR="007F2104" w:rsidRDefault="007F2104" w:rsidP="00650080"/>
        </w:tc>
        <w:tc>
          <w:tcPr>
            <w:tcW w:w="270" w:type="dxa"/>
          </w:tcPr>
          <w:p w14:paraId="257B22EE" w14:textId="77777777" w:rsidR="007F2104" w:rsidRDefault="007F2104" w:rsidP="00650080"/>
        </w:tc>
        <w:tc>
          <w:tcPr>
            <w:tcW w:w="4230" w:type="dxa"/>
          </w:tcPr>
          <w:p w14:paraId="7FF7B9E2" w14:textId="77777777" w:rsidR="007F2104" w:rsidRDefault="007F2104" w:rsidP="002627C6"/>
        </w:tc>
      </w:tr>
      <w:tr w:rsidR="00650080" w14:paraId="1167425C" w14:textId="77777777" w:rsidTr="00B10B26">
        <w:trPr>
          <w:jc w:val="center"/>
        </w:trPr>
        <w:tc>
          <w:tcPr>
            <w:tcW w:w="265" w:type="dxa"/>
          </w:tcPr>
          <w:p w14:paraId="0921C74A" w14:textId="77777777" w:rsidR="00650080" w:rsidRDefault="00650080" w:rsidP="00650080">
            <w:pPr>
              <w:jc w:val="center"/>
            </w:pPr>
          </w:p>
        </w:tc>
        <w:tc>
          <w:tcPr>
            <w:tcW w:w="11430" w:type="dxa"/>
            <w:gridSpan w:val="5"/>
          </w:tcPr>
          <w:p w14:paraId="6FE72444" w14:textId="368CDADF" w:rsidR="00650080" w:rsidRDefault="00021C10" w:rsidP="00650080">
            <w:pPr>
              <w:jc w:val="center"/>
            </w:pPr>
            <w:r>
              <w:t>Other Members</w:t>
            </w:r>
          </w:p>
        </w:tc>
      </w:tr>
      <w:tr w:rsidR="00650080" w14:paraId="44AC3535" w14:textId="77777777" w:rsidTr="00B10B26">
        <w:trPr>
          <w:trHeight w:val="215"/>
          <w:jc w:val="center"/>
        </w:trPr>
        <w:tc>
          <w:tcPr>
            <w:tcW w:w="265" w:type="dxa"/>
          </w:tcPr>
          <w:p w14:paraId="41698E6D" w14:textId="36E3F0DA" w:rsidR="00650080" w:rsidRDefault="00650080" w:rsidP="00650080"/>
        </w:tc>
        <w:tc>
          <w:tcPr>
            <w:tcW w:w="3510" w:type="dxa"/>
          </w:tcPr>
          <w:p w14:paraId="0989BE9F" w14:textId="6DDDF299" w:rsidR="00650080" w:rsidRDefault="008360E7" w:rsidP="00856702">
            <w:r>
              <w:t>Carina Beck- Vice Provost</w:t>
            </w:r>
            <w:r w:rsidR="000B2727">
              <w:t>- AYCSS</w:t>
            </w:r>
          </w:p>
        </w:tc>
        <w:tc>
          <w:tcPr>
            <w:tcW w:w="270" w:type="dxa"/>
          </w:tcPr>
          <w:p w14:paraId="04629722" w14:textId="5578E4B4" w:rsidR="00650080" w:rsidRDefault="00650080" w:rsidP="00650080"/>
        </w:tc>
        <w:tc>
          <w:tcPr>
            <w:tcW w:w="3150" w:type="dxa"/>
          </w:tcPr>
          <w:p w14:paraId="554C9DC3" w14:textId="6F0E29CC" w:rsidR="00650080" w:rsidRDefault="007F2104" w:rsidP="00650080">
            <w:r>
              <w:t>Durward Sobek- Vice Provost</w:t>
            </w:r>
          </w:p>
        </w:tc>
        <w:tc>
          <w:tcPr>
            <w:tcW w:w="270" w:type="dxa"/>
          </w:tcPr>
          <w:p w14:paraId="774D1455" w14:textId="5F5230E8" w:rsidR="00650080" w:rsidRDefault="00650080" w:rsidP="00650080"/>
        </w:tc>
        <w:tc>
          <w:tcPr>
            <w:tcW w:w="4230" w:type="dxa"/>
          </w:tcPr>
          <w:p w14:paraId="6312008E" w14:textId="7743F6E7" w:rsidR="00650080" w:rsidRDefault="008360E7" w:rsidP="004A434B">
            <w:r>
              <w:t>Steve Swinford- Vice Provost</w:t>
            </w:r>
          </w:p>
        </w:tc>
      </w:tr>
      <w:tr w:rsidR="00650080" w14:paraId="2E09E20C" w14:textId="77777777" w:rsidTr="00B10B26">
        <w:trPr>
          <w:trHeight w:val="206"/>
          <w:jc w:val="center"/>
        </w:trPr>
        <w:tc>
          <w:tcPr>
            <w:tcW w:w="265" w:type="dxa"/>
          </w:tcPr>
          <w:p w14:paraId="1D820221" w14:textId="1D2FF758" w:rsidR="00650080" w:rsidRDefault="00650080" w:rsidP="0039598E"/>
        </w:tc>
        <w:tc>
          <w:tcPr>
            <w:tcW w:w="3510" w:type="dxa"/>
          </w:tcPr>
          <w:p w14:paraId="1F987798" w14:textId="113C6328" w:rsidR="00650080" w:rsidRDefault="007F2104" w:rsidP="00987867">
            <w:r>
              <w:t>Chris Dobbs- MOR</w:t>
            </w:r>
          </w:p>
        </w:tc>
        <w:tc>
          <w:tcPr>
            <w:tcW w:w="270" w:type="dxa"/>
          </w:tcPr>
          <w:p w14:paraId="3730C043" w14:textId="67C7BEEA" w:rsidR="00650080" w:rsidRDefault="00650080" w:rsidP="00650080"/>
        </w:tc>
        <w:tc>
          <w:tcPr>
            <w:tcW w:w="3150" w:type="dxa"/>
          </w:tcPr>
          <w:p w14:paraId="644C8D19" w14:textId="2B779A3F" w:rsidR="00650080" w:rsidRDefault="00987867" w:rsidP="00AC1915">
            <w:r>
              <w:t xml:space="preserve">Kim </w:t>
            </w:r>
            <w:r w:rsidR="00E24B92">
              <w:t>Obbink</w:t>
            </w:r>
            <w:r>
              <w:t xml:space="preserve"> – </w:t>
            </w:r>
            <w:r w:rsidR="000B2727">
              <w:t>ATO</w:t>
            </w:r>
          </w:p>
        </w:tc>
        <w:tc>
          <w:tcPr>
            <w:tcW w:w="270" w:type="dxa"/>
          </w:tcPr>
          <w:p w14:paraId="67CDF237" w14:textId="6F2B1802" w:rsidR="00650080" w:rsidRDefault="00650080" w:rsidP="00650080"/>
        </w:tc>
        <w:tc>
          <w:tcPr>
            <w:tcW w:w="4230" w:type="dxa"/>
          </w:tcPr>
          <w:p w14:paraId="62D204AA" w14:textId="3E87BCEA" w:rsidR="00650080" w:rsidRDefault="0035221F" w:rsidP="00525B91">
            <w:r>
              <w:t>Paytyn Wilson –</w:t>
            </w:r>
            <w:r w:rsidR="00AD6AFF">
              <w:t xml:space="preserve"> ASMSU</w:t>
            </w:r>
            <w:r>
              <w:t xml:space="preserve"> Senate Speaker</w:t>
            </w:r>
          </w:p>
        </w:tc>
      </w:tr>
      <w:tr w:rsidR="00E07907" w14:paraId="3532583E" w14:textId="77777777" w:rsidTr="00B10B26">
        <w:trPr>
          <w:trHeight w:val="206"/>
          <w:jc w:val="center"/>
        </w:trPr>
        <w:tc>
          <w:tcPr>
            <w:tcW w:w="265" w:type="dxa"/>
          </w:tcPr>
          <w:p w14:paraId="10DBD06A" w14:textId="1F285FF2" w:rsidR="00E07907" w:rsidRDefault="00E07907" w:rsidP="0039598E"/>
        </w:tc>
        <w:tc>
          <w:tcPr>
            <w:tcW w:w="3510" w:type="dxa"/>
          </w:tcPr>
          <w:p w14:paraId="5BD71C51" w14:textId="61F08E4E" w:rsidR="00E07907" w:rsidRDefault="00987867" w:rsidP="00390FDC">
            <w:r>
              <w:t>Martin T</w:t>
            </w:r>
            <w:r w:rsidR="00E24B92">
              <w:t>eintze- WWAMI</w:t>
            </w:r>
          </w:p>
        </w:tc>
        <w:tc>
          <w:tcPr>
            <w:tcW w:w="270" w:type="dxa"/>
          </w:tcPr>
          <w:p w14:paraId="666636E6" w14:textId="08C9898D" w:rsidR="00E07907" w:rsidRDefault="00E07907" w:rsidP="00650080"/>
        </w:tc>
        <w:tc>
          <w:tcPr>
            <w:tcW w:w="3150" w:type="dxa"/>
          </w:tcPr>
          <w:p w14:paraId="7A550FD6" w14:textId="64B5103A" w:rsidR="00E07907" w:rsidRDefault="00E07907" w:rsidP="00350337"/>
        </w:tc>
        <w:tc>
          <w:tcPr>
            <w:tcW w:w="270" w:type="dxa"/>
          </w:tcPr>
          <w:p w14:paraId="2C4D6F5E" w14:textId="5678FF1C" w:rsidR="00E07907" w:rsidRDefault="00E07907" w:rsidP="00650080"/>
        </w:tc>
        <w:tc>
          <w:tcPr>
            <w:tcW w:w="4230" w:type="dxa"/>
          </w:tcPr>
          <w:p w14:paraId="31B62EE8" w14:textId="77777777" w:rsidR="00E07907" w:rsidRDefault="00E07907" w:rsidP="00650080"/>
        </w:tc>
      </w:tr>
      <w:tr w:rsidR="00650080" w14:paraId="1BA3412B" w14:textId="77777777" w:rsidTr="00B10B26">
        <w:trPr>
          <w:jc w:val="center"/>
        </w:trPr>
        <w:tc>
          <w:tcPr>
            <w:tcW w:w="265" w:type="dxa"/>
          </w:tcPr>
          <w:p w14:paraId="4C31BC9A" w14:textId="77777777" w:rsidR="00650080" w:rsidRDefault="00650080" w:rsidP="00650080">
            <w:pPr>
              <w:jc w:val="center"/>
            </w:pPr>
          </w:p>
        </w:tc>
        <w:tc>
          <w:tcPr>
            <w:tcW w:w="11430" w:type="dxa"/>
            <w:gridSpan w:val="5"/>
          </w:tcPr>
          <w:p w14:paraId="2B1D3C69" w14:textId="77777777" w:rsidR="00650080" w:rsidRDefault="00650080" w:rsidP="00650080">
            <w:pPr>
              <w:jc w:val="center"/>
            </w:pPr>
            <w:r>
              <w:t>Other Participants in Attendance</w:t>
            </w:r>
          </w:p>
        </w:tc>
      </w:tr>
      <w:tr w:rsidR="00752DCA" w14:paraId="3535FB10" w14:textId="77777777" w:rsidTr="00B10B26">
        <w:trPr>
          <w:trHeight w:val="179"/>
          <w:jc w:val="center"/>
        </w:trPr>
        <w:tc>
          <w:tcPr>
            <w:tcW w:w="265" w:type="dxa"/>
          </w:tcPr>
          <w:p w14:paraId="6107CADD" w14:textId="74C5DA32" w:rsidR="00752DCA" w:rsidRDefault="00752DCA" w:rsidP="00650080">
            <w:pPr>
              <w:jc w:val="center"/>
            </w:pPr>
          </w:p>
        </w:tc>
        <w:tc>
          <w:tcPr>
            <w:tcW w:w="3510" w:type="dxa"/>
          </w:tcPr>
          <w:p w14:paraId="02FE5BA0" w14:textId="2C0CDA73" w:rsidR="00752DCA" w:rsidRDefault="00752DCA" w:rsidP="00752DCA"/>
        </w:tc>
        <w:tc>
          <w:tcPr>
            <w:tcW w:w="270" w:type="dxa"/>
          </w:tcPr>
          <w:p w14:paraId="730DCCB5" w14:textId="15886163" w:rsidR="00752DCA" w:rsidRDefault="00752DCA" w:rsidP="00650080">
            <w:pPr>
              <w:jc w:val="center"/>
            </w:pPr>
          </w:p>
        </w:tc>
        <w:tc>
          <w:tcPr>
            <w:tcW w:w="3150" w:type="dxa"/>
          </w:tcPr>
          <w:p w14:paraId="737335D0" w14:textId="34009607" w:rsidR="00752DCA" w:rsidRDefault="00752DCA" w:rsidP="0071507C"/>
        </w:tc>
        <w:tc>
          <w:tcPr>
            <w:tcW w:w="270" w:type="dxa"/>
          </w:tcPr>
          <w:p w14:paraId="25E45949" w14:textId="3B367A5A" w:rsidR="00752DCA" w:rsidRDefault="00752DCA" w:rsidP="00650080">
            <w:pPr>
              <w:jc w:val="center"/>
            </w:pPr>
          </w:p>
        </w:tc>
        <w:tc>
          <w:tcPr>
            <w:tcW w:w="4230" w:type="dxa"/>
          </w:tcPr>
          <w:p w14:paraId="44420E93" w14:textId="4EEED38C" w:rsidR="00752DCA" w:rsidRDefault="00752DCA" w:rsidP="0027458E"/>
        </w:tc>
      </w:tr>
      <w:tr w:rsidR="0015667C" w14:paraId="77A25001" w14:textId="77777777" w:rsidTr="00B10B26">
        <w:trPr>
          <w:trHeight w:val="179"/>
          <w:jc w:val="center"/>
        </w:trPr>
        <w:tc>
          <w:tcPr>
            <w:tcW w:w="265" w:type="dxa"/>
          </w:tcPr>
          <w:p w14:paraId="2ACC504E" w14:textId="6550AB92" w:rsidR="0015667C" w:rsidRDefault="0015667C" w:rsidP="00650080">
            <w:pPr>
              <w:jc w:val="center"/>
            </w:pPr>
          </w:p>
        </w:tc>
        <w:tc>
          <w:tcPr>
            <w:tcW w:w="3510" w:type="dxa"/>
          </w:tcPr>
          <w:p w14:paraId="7B3193A7" w14:textId="1B606FCA" w:rsidR="0015667C" w:rsidRDefault="0015667C" w:rsidP="00752DCA"/>
        </w:tc>
        <w:tc>
          <w:tcPr>
            <w:tcW w:w="270" w:type="dxa"/>
          </w:tcPr>
          <w:p w14:paraId="37FA6D46" w14:textId="42FA6779" w:rsidR="0015667C" w:rsidRDefault="0015667C" w:rsidP="00650080">
            <w:pPr>
              <w:jc w:val="center"/>
            </w:pPr>
          </w:p>
        </w:tc>
        <w:tc>
          <w:tcPr>
            <w:tcW w:w="3150" w:type="dxa"/>
          </w:tcPr>
          <w:p w14:paraId="1D3ED6CC" w14:textId="793009F1" w:rsidR="0015667C" w:rsidRPr="00414710" w:rsidRDefault="0015667C" w:rsidP="0071507C">
            <w:pPr>
              <w:rPr>
                <w:rFonts w:cstheme="minorHAnsi"/>
              </w:rPr>
            </w:pPr>
          </w:p>
        </w:tc>
        <w:tc>
          <w:tcPr>
            <w:tcW w:w="270" w:type="dxa"/>
          </w:tcPr>
          <w:p w14:paraId="0EC304B6" w14:textId="211D3968" w:rsidR="0015667C" w:rsidRDefault="0015667C" w:rsidP="00650080">
            <w:pPr>
              <w:jc w:val="center"/>
            </w:pPr>
          </w:p>
        </w:tc>
        <w:tc>
          <w:tcPr>
            <w:tcW w:w="4230" w:type="dxa"/>
          </w:tcPr>
          <w:p w14:paraId="6A988139" w14:textId="04252C32" w:rsidR="0015667C" w:rsidRDefault="0015667C" w:rsidP="0027458E"/>
        </w:tc>
      </w:tr>
      <w:tr w:rsidR="00A82EC5" w14:paraId="6246A4DB" w14:textId="77777777" w:rsidTr="00B10B26">
        <w:trPr>
          <w:trHeight w:val="179"/>
          <w:jc w:val="center"/>
        </w:trPr>
        <w:tc>
          <w:tcPr>
            <w:tcW w:w="265" w:type="dxa"/>
          </w:tcPr>
          <w:p w14:paraId="5E6A2DAF" w14:textId="62D2E02C" w:rsidR="00A82EC5" w:rsidRDefault="00A82EC5" w:rsidP="00650080">
            <w:pPr>
              <w:jc w:val="center"/>
            </w:pPr>
          </w:p>
        </w:tc>
        <w:tc>
          <w:tcPr>
            <w:tcW w:w="3510" w:type="dxa"/>
          </w:tcPr>
          <w:p w14:paraId="2A677974" w14:textId="5DAD6243" w:rsidR="00A82EC5" w:rsidRDefault="00A82EC5" w:rsidP="00752DCA"/>
        </w:tc>
        <w:tc>
          <w:tcPr>
            <w:tcW w:w="270" w:type="dxa"/>
          </w:tcPr>
          <w:p w14:paraId="5EAB19AD" w14:textId="77777777" w:rsidR="00A82EC5" w:rsidRDefault="00A82EC5" w:rsidP="00650080">
            <w:pPr>
              <w:jc w:val="center"/>
            </w:pPr>
          </w:p>
        </w:tc>
        <w:tc>
          <w:tcPr>
            <w:tcW w:w="3150" w:type="dxa"/>
          </w:tcPr>
          <w:p w14:paraId="6504E713" w14:textId="77777777" w:rsidR="00A82EC5" w:rsidRDefault="00A82EC5" w:rsidP="0071507C">
            <w:pPr>
              <w:rPr>
                <w:rFonts w:cstheme="minorHAnsi"/>
              </w:rPr>
            </w:pPr>
          </w:p>
        </w:tc>
        <w:tc>
          <w:tcPr>
            <w:tcW w:w="270" w:type="dxa"/>
          </w:tcPr>
          <w:p w14:paraId="0821ACF5" w14:textId="77777777" w:rsidR="00A82EC5" w:rsidRDefault="00A82EC5" w:rsidP="00650080">
            <w:pPr>
              <w:jc w:val="center"/>
            </w:pPr>
          </w:p>
        </w:tc>
        <w:tc>
          <w:tcPr>
            <w:tcW w:w="4230" w:type="dxa"/>
          </w:tcPr>
          <w:p w14:paraId="0EF4D972" w14:textId="77777777" w:rsidR="00A82EC5" w:rsidRDefault="00A82EC5" w:rsidP="0027458E"/>
        </w:tc>
      </w:tr>
    </w:tbl>
    <w:p w14:paraId="009FDB54" w14:textId="4495E4F1" w:rsidR="00CF44C3" w:rsidRPr="00E62C3A" w:rsidRDefault="00937811" w:rsidP="00937811">
      <w:pPr>
        <w:tabs>
          <w:tab w:val="left" w:pos="3240"/>
          <w:tab w:val="left" w:pos="4860"/>
          <w:tab w:val="left" w:pos="8370"/>
        </w:tabs>
        <w:rPr>
          <w:rFonts w:ascii="Cambria" w:hAnsi="Cambria"/>
          <w:color w:val="002060"/>
          <w:sz w:val="36"/>
          <w:szCs w:val="36"/>
        </w:rPr>
      </w:pPr>
      <w:r w:rsidRPr="00E62C3A">
        <w:rPr>
          <w:rFonts w:ascii="Cambria" w:hAnsi="Cambria" w:cs="Times New Roman"/>
          <w:b/>
          <w:i/>
          <w:color w:val="002060"/>
          <w:sz w:val="36"/>
          <w:szCs w:val="36"/>
        </w:rPr>
        <w:t xml:space="preserve">Be Respectful </w:t>
      </w:r>
      <w:r w:rsidRPr="00E62C3A">
        <w:rPr>
          <w:rFonts w:ascii="Cambria" w:hAnsi="Cambria" w:cs="Times New Roman"/>
          <w:b/>
          <w:i/>
          <w:color w:val="002060"/>
          <w:sz w:val="36"/>
          <w:szCs w:val="36"/>
        </w:rPr>
        <w:tab/>
      </w:r>
      <w:r w:rsidRPr="00E62C3A">
        <w:rPr>
          <w:rFonts w:ascii="Cambria" w:hAnsi="Cambria" w:cs="Times New Roman"/>
          <w:b/>
          <w:i/>
          <w:color w:val="002060"/>
          <w:sz w:val="36"/>
          <w:szCs w:val="36"/>
        </w:rPr>
        <w:tab/>
      </w:r>
      <w:r w:rsidR="00CF44C3" w:rsidRPr="00E62C3A">
        <w:rPr>
          <w:rFonts w:ascii="Cambria" w:hAnsi="Cambria" w:cs="Times New Roman"/>
          <w:b/>
          <w:i/>
          <w:color w:val="002060"/>
          <w:sz w:val="36"/>
          <w:szCs w:val="36"/>
        </w:rPr>
        <w:t>Be Aware</w:t>
      </w:r>
      <w:r w:rsidRPr="00E62C3A">
        <w:rPr>
          <w:rFonts w:ascii="Cambria" w:hAnsi="Cambria" w:cs="Times New Roman"/>
          <w:b/>
          <w:i/>
          <w:color w:val="002060"/>
          <w:sz w:val="36"/>
          <w:szCs w:val="36"/>
        </w:rPr>
        <w:tab/>
      </w:r>
      <w:r w:rsidRPr="00E62C3A">
        <w:rPr>
          <w:rFonts w:ascii="Cambria" w:hAnsi="Cambria" w:cs="Times New Roman"/>
          <w:b/>
          <w:i/>
          <w:color w:val="002060"/>
          <w:sz w:val="36"/>
          <w:szCs w:val="36"/>
        </w:rPr>
        <w:tab/>
      </w:r>
      <w:r w:rsidR="00CF44C3" w:rsidRPr="00E62C3A">
        <w:rPr>
          <w:rFonts w:ascii="Cambria" w:hAnsi="Cambria" w:cs="Times New Roman"/>
          <w:b/>
          <w:i/>
          <w:color w:val="002060"/>
          <w:sz w:val="36"/>
          <w:szCs w:val="36"/>
        </w:rPr>
        <w:t>Be Supportive</w:t>
      </w:r>
      <w:r w:rsidR="00CF44C3" w:rsidRPr="00E62C3A">
        <w:rPr>
          <w:rFonts w:ascii="Cambria" w:hAnsi="Cambria"/>
          <w:color w:val="002060"/>
          <w:sz w:val="36"/>
          <w:szCs w:val="36"/>
        </w:rPr>
        <w:t xml:space="preserve">  </w:t>
      </w:r>
    </w:p>
    <w:p w14:paraId="7FC8EEFA" w14:textId="0FADCB6F" w:rsidR="00194D61" w:rsidRDefault="00CF44C3" w:rsidP="00194D61">
      <w:pPr>
        <w:tabs>
          <w:tab w:val="left" w:pos="3240"/>
          <w:tab w:val="left" w:pos="6120"/>
        </w:tabs>
      </w:pPr>
      <w:r w:rsidRPr="00772CB5">
        <w:rPr>
          <w:sz w:val="44"/>
        </w:rPr>
        <w:t xml:space="preserve">       </w:t>
      </w:r>
    </w:p>
    <w:p w14:paraId="5A84F4F7" w14:textId="104E317E" w:rsidR="00BE2F82" w:rsidRPr="004274B6" w:rsidRDefault="00194D61" w:rsidP="00CF44C3">
      <w:pPr>
        <w:pStyle w:val="ListParagraph"/>
        <w:numPr>
          <w:ilvl w:val="0"/>
          <w:numId w:val="1"/>
        </w:numPr>
        <w:tabs>
          <w:tab w:val="left" w:pos="720"/>
          <w:tab w:val="left" w:pos="3240"/>
          <w:tab w:val="left" w:pos="6120"/>
        </w:tabs>
        <w:spacing w:after="120"/>
        <w:contextualSpacing w:val="0"/>
        <w:rPr>
          <w:rFonts w:cstheme="minorHAnsi"/>
          <w:sz w:val="20"/>
          <w:szCs w:val="20"/>
        </w:rPr>
      </w:pPr>
      <w:r w:rsidRPr="004274B6">
        <w:rPr>
          <w:rFonts w:cstheme="minorHAnsi"/>
          <w:sz w:val="20"/>
          <w:szCs w:val="20"/>
        </w:rPr>
        <w:t>Call to order</w:t>
      </w:r>
    </w:p>
    <w:p w14:paraId="7DA3CF69" w14:textId="5309251C" w:rsidR="00A567C9" w:rsidRPr="004274B6" w:rsidRDefault="00BE175F" w:rsidP="003855B1">
      <w:pPr>
        <w:pStyle w:val="ListParagraph"/>
        <w:numPr>
          <w:ilvl w:val="0"/>
          <w:numId w:val="1"/>
        </w:numPr>
        <w:tabs>
          <w:tab w:val="left" w:pos="720"/>
          <w:tab w:val="left" w:pos="3240"/>
          <w:tab w:val="left" w:pos="6120"/>
        </w:tabs>
        <w:spacing w:after="120"/>
        <w:contextualSpacing w:val="0"/>
        <w:rPr>
          <w:rFonts w:cstheme="minorHAnsi"/>
          <w:sz w:val="20"/>
          <w:szCs w:val="20"/>
        </w:rPr>
      </w:pPr>
      <w:r w:rsidRPr="004274B6">
        <w:rPr>
          <w:rFonts w:cstheme="minorHAnsi"/>
          <w:sz w:val="20"/>
          <w:szCs w:val="20"/>
        </w:rPr>
        <w:t xml:space="preserve">Approval </w:t>
      </w:r>
      <w:r w:rsidR="00512C2E" w:rsidRPr="004274B6">
        <w:rPr>
          <w:rFonts w:cstheme="minorHAnsi"/>
          <w:sz w:val="20"/>
          <w:szCs w:val="20"/>
        </w:rPr>
        <w:t>of Minutes</w:t>
      </w:r>
      <w:r w:rsidR="00AC1915" w:rsidRPr="004274B6">
        <w:rPr>
          <w:rFonts w:cstheme="minorHAnsi"/>
          <w:sz w:val="20"/>
          <w:szCs w:val="20"/>
        </w:rPr>
        <w:t xml:space="preserve"> from</w:t>
      </w:r>
      <w:r w:rsidR="003D32A7" w:rsidRPr="004274B6">
        <w:rPr>
          <w:rFonts w:cstheme="minorHAnsi"/>
          <w:sz w:val="20"/>
          <w:szCs w:val="20"/>
        </w:rPr>
        <w:t xml:space="preserve"> </w:t>
      </w:r>
      <w:r w:rsidR="004274B6" w:rsidRPr="004274B6">
        <w:rPr>
          <w:rFonts w:cstheme="minorHAnsi"/>
          <w:sz w:val="20"/>
          <w:szCs w:val="20"/>
        </w:rPr>
        <w:t>October 14</w:t>
      </w:r>
      <w:r w:rsidR="00D62793" w:rsidRPr="004274B6">
        <w:rPr>
          <w:rFonts w:cstheme="minorHAnsi"/>
          <w:sz w:val="20"/>
          <w:szCs w:val="20"/>
        </w:rPr>
        <w:t>, 2022</w:t>
      </w:r>
    </w:p>
    <w:p w14:paraId="3A3A88E5" w14:textId="7F6822AC" w:rsidR="005B3D34" w:rsidRPr="004274B6" w:rsidRDefault="000F77B0" w:rsidP="004953BF">
      <w:pPr>
        <w:pStyle w:val="ListParagraph"/>
        <w:numPr>
          <w:ilvl w:val="0"/>
          <w:numId w:val="1"/>
        </w:numPr>
        <w:tabs>
          <w:tab w:val="left" w:pos="720"/>
          <w:tab w:val="left" w:pos="3240"/>
          <w:tab w:val="left" w:pos="6120"/>
        </w:tabs>
        <w:spacing w:after="120"/>
        <w:contextualSpacing w:val="0"/>
        <w:rPr>
          <w:rFonts w:cstheme="minorHAnsi"/>
          <w:sz w:val="20"/>
          <w:szCs w:val="20"/>
        </w:rPr>
      </w:pPr>
      <w:bookmarkStart w:id="0" w:name="_Hlk52805483"/>
      <w:bookmarkStart w:id="1" w:name="_Hlk25586459"/>
      <w:r w:rsidRPr="004274B6">
        <w:rPr>
          <w:rFonts w:cstheme="minorHAnsi"/>
          <w:sz w:val="20"/>
          <w:szCs w:val="20"/>
        </w:rPr>
        <w:t>Academic Items</w:t>
      </w:r>
      <w:r w:rsidR="00CA1551" w:rsidRPr="004274B6">
        <w:rPr>
          <w:rFonts w:cstheme="minorHAnsi"/>
          <w:sz w:val="20"/>
          <w:szCs w:val="20"/>
        </w:rPr>
        <w:t>:</w:t>
      </w:r>
    </w:p>
    <w:p w14:paraId="5D71BAA9" w14:textId="7B3B56CA" w:rsidR="004274B6" w:rsidRPr="004274B6" w:rsidRDefault="00572F5E" w:rsidP="002B15E2">
      <w:pPr>
        <w:pStyle w:val="ListParagraph"/>
        <w:numPr>
          <w:ilvl w:val="1"/>
          <w:numId w:val="1"/>
        </w:numPr>
        <w:tabs>
          <w:tab w:val="left" w:pos="720"/>
          <w:tab w:val="left" w:pos="3240"/>
          <w:tab w:val="left" w:pos="6120"/>
        </w:tabs>
        <w:spacing w:after="120"/>
        <w:rPr>
          <w:sz w:val="20"/>
          <w:szCs w:val="20"/>
        </w:rPr>
      </w:pPr>
      <w:r w:rsidRPr="004274B6">
        <w:rPr>
          <w:rFonts w:cstheme="minorHAnsi"/>
          <w:sz w:val="20"/>
          <w:szCs w:val="20"/>
        </w:rPr>
        <w:t xml:space="preserve"> </w:t>
      </w:r>
      <w:r w:rsidR="004274B6" w:rsidRPr="004274B6">
        <w:rPr>
          <w:rFonts w:cstheme="minorHAnsi"/>
          <w:sz w:val="20"/>
          <w:szCs w:val="20"/>
        </w:rPr>
        <w:t xml:space="preserve">Level I: </w:t>
      </w:r>
      <w:r w:rsidR="00CB5B09">
        <w:rPr>
          <w:rFonts w:cstheme="minorHAnsi"/>
          <w:sz w:val="20"/>
          <w:szCs w:val="20"/>
        </w:rPr>
        <w:t xml:space="preserve">2000-LI122: </w:t>
      </w:r>
      <w:r w:rsidR="004274B6" w:rsidRPr="004274B6">
        <w:rPr>
          <w:bCs/>
          <w:color w:val="000000" w:themeColor="text1"/>
          <w:sz w:val="20"/>
          <w:szCs w:val="20"/>
        </w:rPr>
        <w:t xml:space="preserve">Request for Authorization to Establish a Certificate of Technical Studies in </w:t>
      </w:r>
      <w:r w:rsidR="004274B6" w:rsidRPr="004274B6">
        <w:rPr>
          <w:rFonts w:cs="Calibri"/>
          <w:color w:val="000000" w:themeColor="text1"/>
          <w:sz w:val="20"/>
          <w:szCs w:val="20"/>
        </w:rPr>
        <w:t>CNC Robotic Tending and Integration</w:t>
      </w:r>
      <w:r w:rsidR="00A067DA">
        <w:rPr>
          <w:rFonts w:cs="Calibri"/>
          <w:color w:val="000000" w:themeColor="text1"/>
          <w:sz w:val="20"/>
          <w:szCs w:val="20"/>
        </w:rPr>
        <w:t>: Stephanie Gray</w:t>
      </w:r>
      <w:r w:rsidR="004274B6" w:rsidRPr="004274B6">
        <w:rPr>
          <w:rFonts w:cstheme="minorHAnsi"/>
          <w:sz w:val="20"/>
          <w:szCs w:val="20"/>
        </w:rPr>
        <w:t xml:space="preserve"> </w:t>
      </w:r>
    </w:p>
    <w:p w14:paraId="2BBB5628" w14:textId="39F807E6" w:rsidR="004274B6" w:rsidRPr="00CB5B09" w:rsidRDefault="004274B6" w:rsidP="004274B6">
      <w:pPr>
        <w:pStyle w:val="ListParagraph"/>
        <w:numPr>
          <w:ilvl w:val="1"/>
          <w:numId w:val="1"/>
        </w:numPr>
        <w:tabs>
          <w:tab w:val="left" w:pos="720"/>
          <w:tab w:val="left" w:pos="3240"/>
          <w:tab w:val="left" w:pos="6120"/>
        </w:tabs>
        <w:spacing w:after="120"/>
        <w:rPr>
          <w:sz w:val="20"/>
          <w:szCs w:val="20"/>
        </w:rPr>
      </w:pPr>
      <w:r w:rsidRPr="004274B6">
        <w:rPr>
          <w:rFonts w:cstheme="minorHAnsi"/>
          <w:sz w:val="20"/>
          <w:szCs w:val="20"/>
        </w:rPr>
        <w:t>Level I:</w:t>
      </w:r>
      <w:r w:rsidR="00CB5B09">
        <w:rPr>
          <w:rFonts w:cstheme="minorHAnsi"/>
          <w:sz w:val="20"/>
          <w:szCs w:val="20"/>
        </w:rPr>
        <w:t>2001-LI1122:</w:t>
      </w:r>
      <w:r w:rsidRPr="004274B6">
        <w:rPr>
          <w:rFonts w:cstheme="minorHAnsi"/>
          <w:sz w:val="20"/>
          <w:szCs w:val="20"/>
        </w:rPr>
        <w:t xml:space="preserve"> </w:t>
      </w:r>
      <w:sdt>
        <w:sdtPr>
          <w:rPr>
            <w:sz w:val="20"/>
            <w:szCs w:val="20"/>
          </w:rPr>
          <w:id w:val="-276792390"/>
          <w:placeholder>
            <w:docPart w:val="ED35DD3E34214904BEADC4048F3ACF1C"/>
          </w:placeholder>
        </w:sdtPr>
        <w:sdtEndPr/>
        <w:sdtContent>
          <w:r w:rsidR="00CB5B09">
            <w:rPr>
              <w:sz w:val="20"/>
              <w:szCs w:val="20"/>
            </w:rPr>
            <w:t xml:space="preserve"> </w:t>
          </w:r>
          <w:r w:rsidRPr="004274B6">
            <w:rPr>
              <w:sz w:val="20"/>
              <w:szCs w:val="20"/>
            </w:rPr>
            <w:t>Notification of the establishment of a Graduate Certificate of Teaching Science in STEM</w:t>
          </w:r>
          <w:r w:rsidR="003C6B36">
            <w:rPr>
              <w:sz w:val="20"/>
              <w:szCs w:val="20"/>
            </w:rPr>
            <w:t>: Craig Ogilvie</w:t>
          </w:r>
        </w:sdtContent>
      </w:sdt>
    </w:p>
    <w:p w14:paraId="05DF4A1D" w14:textId="19AE7D34" w:rsidR="00FD28A8" w:rsidRPr="004274B6" w:rsidRDefault="00102318" w:rsidP="00991DDC">
      <w:pPr>
        <w:pStyle w:val="ListParagraph"/>
        <w:numPr>
          <w:ilvl w:val="0"/>
          <w:numId w:val="1"/>
        </w:numPr>
        <w:tabs>
          <w:tab w:val="left" w:pos="720"/>
          <w:tab w:val="left" w:pos="3240"/>
          <w:tab w:val="left" w:pos="6120"/>
        </w:tabs>
        <w:spacing w:after="120"/>
        <w:contextualSpacing w:val="0"/>
        <w:rPr>
          <w:rFonts w:cstheme="minorHAnsi"/>
          <w:sz w:val="20"/>
          <w:szCs w:val="20"/>
        </w:rPr>
      </w:pPr>
      <w:r w:rsidRPr="004274B6">
        <w:rPr>
          <w:rFonts w:cstheme="minorHAnsi"/>
          <w:sz w:val="20"/>
          <w:szCs w:val="20"/>
        </w:rPr>
        <w:t>Policies</w:t>
      </w:r>
      <w:r w:rsidR="00FD28A8" w:rsidRPr="004274B6">
        <w:rPr>
          <w:rFonts w:cstheme="minorHAnsi"/>
          <w:sz w:val="20"/>
          <w:szCs w:val="20"/>
        </w:rPr>
        <w:t xml:space="preserve"> for Discussion:</w:t>
      </w:r>
    </w:p>
    <w:p w14:paraId="5605F334" w14:textId="6A47FB06" w:rsidR="00572F5E" w:rsidRPr="004274B6" w:rsidRDefault="004B4DE8" w:rsidP="00991DDC">
      <w:pPr>
        <w:pStyle w:val="ListParagraph"/>
        <w:numPr>
          <w:ilvl w:val="0"/>
          <w:numId w:val="1"/>
        </w:numPr>
        <w:tabs>
          <w:tab w:val="left" w:pos="720"/>
          <w:tab w:val="left" w:pos="3240"/>
          <w:tab w:val="left" w:pos="6120"/>
        </w:tabs>
        <w:spacing w:after="120"/>
        <w:contextualSpacing w:val="0"/>
        <w:rPr>
          <w:rFonts w:cstheme="minorHAnsi"/>
          <w:sz w:val="20"/>
          <w:szCs w:val="20"/>
        </w:rPr>
      </w:pPr>
      <w:r w:rsidRPr="004274B6">
        <w:rPr>
          <w:rFonts w:cstheme="minorHAnsi"/>
          <w:sz w:val="20"/>
          <w:szCs w:val="20"/>
        </w:rPr>
        <w:t xml:space="preserve">Informational </w:t>
      </w:r>
      <w:r w:rsidR="00572F5E" w:rsidRPr="004274B6">
        <w:rPr>
          <w:rFonts w:cstheme="minorHAnsi"/>
          <w:sz w:val="20"/>
          <w:szCs w:val="20"/>
        </w:rPr>
        <w:t>Topics:</w:t>
      </w:r>
    </w:p>
    <w:bookmarkEnd w:id="0"/>
    <w:bookmarkEnd w:id="1"/>
    <w:p w14:paraId="1DC81553" w14:textId="6F3AEEBE" w:rsidR="00906030" w:rsidRPr="004274B6" w:rsidRDefault="00B0112E" w:rsidP="004E55F1">
      <w:pPr>
        <w:pStyle w:val="ListParagraph"/>
        <w:numPr>
          <w:ilvl w:val="0"/>
          <w:numId w:val="1"/>
        </w:numPr>
        <w:tabs>
          <w:tab w:val="left" w:pos="720"/>
          <w:tab w:val="left" w:pos="3240"/>
          <w:tab w:val="left" w:pos="6120"/>
        </w:tabs>
        <w:spacing w:after="120"/>
        <w:contextualSpacing w:val="0"/>
        <w:rPr>
          <w:rFonts w:cstheme="minorHAnsi"/>
          <w:sz w:val="20"/>
          <w:szCs w:val="20"/>
        </w:rPr>
      </w:pPr>
      <w:r w:rsidRPr="004274B6">
        <w:rPr>
          <w:rFonts w:cstheme="minorHAnsi"/>
          <w:color w:val="000000" w:themeColor="text1"/>
          <w:sz w:val="20"/>
          <w:szCs w:val="20"/>
        </w:rPr>
        <w:t>Ann</w:t>
      </w:r>
      <w:r w:rsidR="00C1670D" w:rsidRPr="004274B6">
        <w:rPr>
          <w:rFonts w:cstheme="minorHAnsi"/>
          <w:sz w:val="20"/>
          <w:szCs w:val="20"/>
        </w:rPr>
        <w:t>ouncements:</w:t>
      </w:r>
      <w:r w:rsidR="003D4A66" w:rsidRPr="004274B6">
        <w:rPr>
          <w:rFonts w:cstheme="minorHAnsi"/>
          <w:sz w:val="20"/>
          <w:szCs w:val="20"/>
        </w:rPr>
        <w:t xml:space="preserve"> </w:t>
      </w:r>
    </w:p>
    <w:p w14:paraId="3901AE81" w14:textId="3BF76CF8" w:rsidR="008E627D" w:rsidRPr="004274B6" w:rsidRDefault="004546C1" w:rsidP="004E55F1">
      <w:pPr>
        <w:tabs>
          <w:tab w:val="left" w:pos="720"/>
          <w:tab w:val="left" w:pos="3240"/>
          <w:tab w:val="left" w:pos="6120"/>
        </w:tabs>
        <w:spacing w:after="120"/>
        <w:rPr>
          <w:rFonts w:cstheme="minorHAnsi"/>
          <w:sz w:val="20"/>
          <w:szCs w:val="20"/>
        </w:rPr>
      </w:pPr>
      <w:r w:rsidRPr="004274B6">
        <w:rPr>
          <w:sz w:val="20"/>
          <w:szCs w:val="20"/>
        </w:rPr>
        <w:t>Next Meeting</w:t>
      </w:r>
      <w:r w:rsidR="00FB0F6D" w:rsidRPr="004274B6">
        <w:rPr>
          <w:sz w:val="20"/>
          <w:szCs w:val="20"/>
        </w:rPr>
        <w:t xml:space="preserve">: </w:t>
      </w:r>
      <w:r w:rsidR="004274B6" w:rsidRPr="004274B6">
        <w:rPr>
          <w:sz w:val="20"/>
          <w:szCs w:val="20"/>
        </w:rPr>
        <w:t xml:space="preserve">December 9, </w:t>
      </w:r>
      <w:proofErr w:type="gramStart"/>
      <w:r w:rsidR="004274B6" w:rsidRPr="004274B6">
        <w:rPr>
          <w:sz w:val="20"/>
          <w:szCs w:val="20"/>
        </w:rPr>
        <w:t>2022</w:t>
      </w:r>
      <w:proofErr w:type="gramEnd"/>
      <w:r w:rsidR="004274B6" w:rsidRPr="004274B6">
        <w:rPr>
          <w:sz w:val="20"/>
          <w:szCs w:val="20"/>
        </w:rPr>
        <w:t xml:space="preserve"> 9:30-11:30 </w:t>
      </w:r>
      <w:r w:rsidR="00E26822" w:rsidRPr="004274B6">
        <w:rPr>
          <w:sz w:val="20"/>
          <w:szCs w:val="20"/>
        </w:rPr>
        <w:t>am; Montana Board Room, NAH</w:t>
      </w:r>
    </w:p>
    <w:sectPr w:rsidR="008E627D" w:rsidRPr="004274B6" w:rsidSect="009C6B09">
      <w:footerReference w:type="default" r:id="rId8"/>
      <w:pgSz w:w="12240" w:h="15840"/>
      <w:pgMar w:top="288" w:right="576" w:bottom="288" w:left="5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D4D0B5" w14:textId="77777777" w:rsidR="00137361" w:rsidRDefault="00137361" w:rsidP="005A7221">
      <w:r>
        <w:separator/>
      </w:r>
    </w:p>
  </w:endnote>
  <w:endnote w:type="continuationSeparator" w:id="0">
    <w:p w14:paraId="42C1CCD2" w14:textId="77777777" w:rsidR="00137361" w:rsidRDefault="00137361" w:rsidP="005A72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4425946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4A49B4" w14:textId="04F7BC77" w:rsidR="005A7221" w:rsidRDefault="005A722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E0C66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5FA40ED" w14:textId="77777777" w:rsidR="005A7221" w:rsidRDefault="005A722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E21227" w14:textId="77777777" w:rsidR="00137361" w:rsidRDefault="00137361" w:rsidP="005A7221">
      <w:r>
        <w:separator/>
      </w:r>
    </w:p>
  </w:footnote>
  <w:footnote w:type="continuationSeparator" w:id="0">
    <w:p w14:paraId="34E6033B" w14:textId="77777777" w:rsidR="00137361" w:rsidRDefault="00137361" w:rsidP="005A72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A9B614C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1"/>
    <w:multiLevelType w:val="multilevel"/>
    <w:tmpl w:val="00000000"/>
    <w:lvl w:ilvl="0">
      <w:start w:val="1"/>
      <w:numFmt w:val="decimal"/>
      <w:lvlText w:val="%1."/>
      <w:lvlJc w:val="left"/>
      <w:pPr>
        <w:tabs>
          <w:tab w:val="num" w:pos="3330"/>
        </w:tabs>
        <w:ind w:left="3330" w:hanging="450"/>
      </w:pPr>
      <w:rPr>
        <w:rFonts w:ascii="Arial" w:hAnsi="Arial" w:cs="Arial"/>
        <w:sz w:val="24"/>
        <w:szCs w:val="24"/>
      </w:rPr>
    </w:lvl>
    <w:lvl w:ilvl="1">
      <w:start w:val="1"/>
      <w:numFmt w:val="decimal"/>
      <w:lvlText w:val="%2"/>
      <w:lvlJc w:val="left"/>
    </w:lvl>
    <w:lvl w:ilvl="2">
      <w:start w:val="1"/>
      <w:numFmt w:val="decimal"/>
      <w:lvlText w:val="%3"/>
      <w:lvlJc w:val="left"/>
    </w:lvl>
    <w:lvl w:ilvl="3">
      <w:start w:val="1"/>
      <w:numFmt w:val="decimal"/>
      <w:lvlText w:val="%4"/>
      <w:lvlJc w:val="left"/>
    </w:lvl>
    <w:lvl w:ilvl="4">
      <w:start w:val="1"/>
      <w:numFmt w:val="decimal"/>
      <w:lvlText w:val="%5"/>
      <w:lvlJc w:val="left"/>
    </w:lvl>
    <w:lvl w:ilvl="5">
      <w:start w:val="1"/>
      <w:numFmt w:val="decimal"/>
      <w:lvlText w:val="%6"/>
      <w:lvlJc w:val="left"/>
    </w:lvl>
    <w:lvl w:ilvl="6">
      <w:start w:val="1"/>
      <w:numFmt w:val="decimal"/>
      <w:lvlText w:val="%7"/>
      <w:lvlJc w:val="left"/>
    </w:lvl>
    <w:lvl w:ilvl="7">
      <w:start w:val="1"/>
      <w:numFmt w:val="decimal"/>
      <w:lvlText w:val="%8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0E44BDC"/>
    <w:multiLevelType w:val="hybridMultilevel"/>
    <w:tmpl w:val="74C40F7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0D040957"/>
    <w:multiLevelType w:val="hybridMultilevel"/>
    <w:tmpl w:val="24A8C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8D572D"/>
    <w:multiLevelType w:val="hybridMultilevel"/>
    <w:tmpl w:val="37485078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5" w15:restartNumberingAfterBreak="0">
    <w:nsid w:val="231F10A0"/>
    <w:multiLevelType w:val="hybridMultilevel"/>
    <w:tmpl w:val="E3DC1EF2"/>
    <w:lvl w:ilvl="0" w:tplc="4B8822A8">
      <w:start w:val="1"/>
      <w:numFmt w:val="upperLetter"/>
      <w:lvlText w:val="%1."/>
      <w:lvlJc w:val="left"/>
      <w:pPr>
        <w:ind w:left="144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4431B3"/>
    <w:multiLevelType w:val="hybridMultilevel"/>
    <w:tmpl w:val="CEBEC88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2FEF2B13"/>
    <w:multiLevelType w:val="hybridMultilevel"/>
    <w:tmpl w:val="73B0819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3021168A"/>
    <w:multiLevelType w:val="hybridMultilevel"/>
    <w:tmpl w:val="058C2C0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3A951BCA"/>
    <w:multiLevelType w:val="hybridMultilevel"/>
    <w:tmpl w:val="A05EC52E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0" w15:restartNumberingAfterBreak="0">
    <w:nsid w:val="3C1B26A1"/>
    <w:multiLevelType w:val="hybridMultilevel"/>
    <w:tmpl w:val="7218712A"/>
    <w:lvl w:ilvl="0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1" w15:restartNumberingAfterBreak="0">
    <w:nsid w:val="440A7B3F"/>
    <w:multiLevelType w:val="hybridMultilevel"/>
    <w:tmpl w:val="DE8E9EB0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2" w15:restartNumberingAfterBreak="0">
    <w:nsid w:val="499D4C1E"/>
    <w:multiLevelType w:val="hybridMultilevel"/>
    <w:tmpl w:val="9C8E6A1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4B8822A8">
      <w:start w:val="1"/>
      <w:numFmt w:val="upperLetter"/>
      <w:lvlText w:val="%2."/>
      <w:lvlJc w:val="left"/>
      <w:pPr>
        <w:ind w:left="1440" w:hanging="360"/>
      </w:pPr>
      <w:rPr>
        <w:b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6C1846"/>
    <w:multiLevelType w:val="hybridMultilevel"/>
    <w:tmpl w:val="1658B73A"/>
    <w:lvl w:ilvl="0" w:tplc="75362BAE">
      <w:start w:val="1"/>
      <w:numFmt w:val="upperRoman"/>
      <w:lvlText w:val="%1.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D70C2A"/>
    <w:multiLevelType w:val="hybridMultilevel"/>
    <w:tmpl w:val="A116570E"/>
    <w:lvl w:ilvl="0" w:tplc="0409001B">
      <w:start w:val="1"/>
      <w:numFmt w:val="lowerRoman"/>
      <w:lvlText w:val="%1."/>
      <w:lvlJc w:val="righ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5" w15:restartNumberingAfterBreak="0">
    <w:nsid w:val="68D32657"/>
    <w:multiLevelType w:val="hybridMultilevel"/>
    <w:tmpl w:val="5D808028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6" w15:restartNumberingAfterBreak="0">
    <w:nsid w:val="6F445D56"/>
    <w:multiLevelType w:val="hybridMultilevel"/>
    <w:tmpl w:val="C700DB16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12"/>
  </w:num>
  <w:num w:numId="2">
    <w:abstractNumId w:val="8"/>
  </w:num>
  <w:num w:numId="3">
    <w:abstractNumId w:val="7"/>
  </w:num>
  <w:num w:numId="4">
    <w:abstractNumId w:val="6"/>
  </w:num>
  <w:num w:numId="5">
    <w:abstractNumId w:val="9"/>
  </w:num>
  <w:num w:numId="6">
    <w:abstractNumId w:val="4"/>
  </w:num>
  <w:num w:numId="7">
    <w:abstractNumId w:val="2"/>
  </w:num>
  <w:num w:numId="8">
    <w:abstractNumId w:val="11"/>
  </w:num>
  <w:num w:numId="9">
    <w:abstractNumId w:val="15"/>
  </w:num>
  <w:num w:numId="10">
    <w:abstractNumId w:val="10"/>
  </w:num>
  <w:num w:numId="11">
    <w:abstractNumId w:val="1"/>
    <w:lvlOverride w:ilvl="0">
      <w:startOverride w:val="3"/>
      <w:lvl w:ilvl="0">
        <w:start w:val="3"/>
        <w:numFmt w:val="decimal"/>
        <w:lvlText w:val="%1."/>
        <w:lvlJc w:val="left"/>
      </w:lvl>
    </w:lvlOverride>
    <w:lvlOverride w:ilvl="1">
      <w:startOverride w:val="1"/>
      <w:lvl w:ilvl="1">
        <w:start w:val="1"/>
        <w:numFmt w:val="decimal"/>
        <w:lvlText w:val="%2"/>
        <w:lvlJc w:val="left"/>
      </w:lvl>
    </w:lvlOverride>
    <w:lvlOverride w:ilvl="2">
      <w:startOverride w:val="1"/>
      <w:lvl w:ilvl="2">
        <w:start w:val="1"/>
        <w:numFmt w:val="decimal"/>
        <w:lvlText w:val="%3"/>
        <w:lvlJc w:val="left"/>
      </w:lvl>
    </w:lvlOverride>
    <w:lvlOverride w:ilvl="3">
      <w:startOverride w:val="1"/>
      <w:lvl w:ilvl="3">
        <w:start w:val="1"/>
        <w:numFmt w:val="decimal"/>
        <w:lvlText w:val="%4"/>
        <w:lvlJc w:val="left"/>
      </w:lvl>
    </w:lvlOverride>
    <w:lvlOverride w:ilvl="4">
      <w:startOverride w:val="1"/>
      <w:lvl w:ilvl="4">
        <w:start w:val="1"/>
        <w:numFmt w:val="decimal"/>
        <w:lvlText w:val="%5"/>
        <w:lvlJc w:val="left"/>
      </w:lvl>
    </w:lvlOverride>
    <w:lvlOverride w:ilvl="5">
      <w:startOverride w:val="1"/>
      <w:lvl w:ilvl="5">
        <w:start w:val="1"/>
        <w:numFmt w:val="decimal"/>
        <w:lvlText w:val="%6"/>
        <w:lvlJc w:val="left"/>
      </w:lvl>
    </w:lvlOverride>
    <w:lvlOverride w:ilvl="6">
      <w:startOverride w:val="1"/>
      <w:lvl w:ilvl="6">
        <w:start w:val="1"/>
        <w:numFmt w:val="decimal"/>
        <w:lvlText w:val="%7"/>
        <w:lvlJc w:val="left"/>
      </w:lvl>
    </w:lvlOverride>
    <w:lvlOverride w:ilvl="7">
      <w:startOverride w:val="1"/>
      <w:lvl w:ilvl="7">
        <w:start w:val="1"/>
        <w:numFmt w:val="decimal"/>
        <w:lvlText w:val="%8"/>
        <w:lvlJc w:val="left"/>
      </w:lvl>
    </w:lvlOverride>
  </w:num>
  <w:num w:numId="12">
    <w:abstractNumId w:val="14"/>
  </w:num>
  <w:num w:numId="13">
    <w:abstractNumId w:val="3"/>
  </w:num>
  <w:num w:numId="14">
    <w:abstractNumId w:val="16"/>
  </w:num>
  <w:num w:numId="1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5"/>
  </w:num>
  <w:num w:numId="1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zNDI0MTc1MjE0MDJR0lEKTi0uzszPAymwqAUAJ2mA4SwAAAA="/>
  </w:docVars>
  <w:rsids>
    <w:rsidRoot w:val="00194D61"/>
    <w:rsid w:val="00000291"/>
    <w:rsid w:val="00000A97"/>
    <w:rsid w:val="0000168F"/>
    <w:rsid w:val="000018CB"/>
    <w:rsid w:val="00001CE9"/>
    <w:rsid w:val="00001DA6"/>
    <w:rsid w:val="00002170"/>
    <w:rsid w:val="000029D9"/>
    <w:rsid w:val="0000373D"/>
    <w:rsid w:val="0000433E"/>
    <w:rsid w:val="00005781"/>
    <w:rsid w:val="000059AD"/>
    <w:rsid w:val="00006A2B"/>
    <w:rsid w:val="00007899"/>
    <w:rsid w:val="00010A7C"/>
    <w:rsid w:val="00011011"/>
    <w:rsid w:val="00011D92"/>
    <w:rsid w:val="00011F5A"/>
    <w:rsid w:val="00012480"/>
    <w:rsid w:val="00012EA7"/>
    <w:rsid w:val="00013498"/>
    <w:rsid w:val="00013999"/>
    <w:rsid w:val="000140D4"/>
    <w:rsid w:val="000147F0"/>
    <w:rsid w:val="000147FC"/>
    <w:rsid w:val="00015357"/>
    <w:rsid w:val="00015A52"/>
    <w:rsid w:val="00015D12"/>
    <w:rsid w:val="00016431"/>
    <w:rsid w:val="000172E6"/>
    <w:rsid w:val="000178D5"/>
    <w:rsid w:val="000201F8"/>
    <w:rsid w:val="000204AB"/>
    <w:rsid w:val="000205E1"/>
    <w:rsid w:val="000214EF"/>
    <w:rsid w:val="0002196B"/>
    <w:rsid w:val="000219B1"/>
    <w:rsid w:val="00021C10"/>
    <w:rsid w:val="00022239"/>
    <w:rsid w:val="000225CE"/>
    <w:rsid w:val="00022BD8"/>
    <w:rsid w:val="00023DB6"/>
    <w:rsid w:val="000249AB"/>
    <w:rsid w:val="00024C4C"/>
    <w:rsid w:val="0002528D"/>
    <w:rsid w:val="000254CD"/>
    <w:rsid w:val="00025E86"/>
    <w:rsid w:val="000306A4"/>
    <w:rsid w:val="000306DF"/>
    <w:rsid w:val="000310A8"/>
    <w:rsid w:val="0003171C"/>
    <w:rsid w:val="00031844"/>
    <w:rsid w:val="000318E5"/>
    <w:rsid w:val="00032C4B"/>
    <w:rsid w:val="000331FF"/>
    <w:rsid w:val="00033732"/>
    <w:rsid w:val="00035860"/>
    <w:rsid w:val="0003653E"/>
    <w:rsid w:val="00036B27"/>
    <w:rsid w:val="00037DD2"/>
    <w:rsid w:val="00037E43"/>
    <w:rsid w:val="0004047D"/>
    <w:rsid w:val="00040643"/>
    <w:rsid w:val="00040830"/>
    <w:rsid w:val="000422E0"/>
    <w:rsid w:val="00042663"/>
    <w:rsid w:val="00042FBC"/>
    <w:rsid w:val="00043E19"/>
    <w:rsid w:val="00043F82"/>
    <w:rsid w:val="00044036"/>
    <w:rsid w:val="00044615"/>
    <w:rsid w:val="00044F30"/>
    <w:rsid w:val="000467E8"/>
    <w:rsid w:val="0004682D"/>
    <w:rsid w:val="00047750"/>
    <w:rsid w:val="00047A2A"/>
    <w:rsid w:val="00047AA4"/>
    <w:rsid w:val="00047FF7"/>
    <w:rsid w:val="000500EC"/>
    <w:rsid w:val="00052228"/>
    <w:rsid w:val="0005265A"/>
    <w:rsid w:val="000529E3"/>
    <w:rsid w:val="00052A52"/>
    <w:rsid w:val="00052EBE"/>
    <w:rsid w:val="00054A2D"/>
    <w:rsid w:val="00054B8B"/>
    <w:rsid w:val="00055F42"/>
    <w:rsid w:val="00055FF0"/>
    <w:rsid w:val="00057E11"/>
    <w:rsid w:val="00060D2B"/>
    <w:rsid w:val="00061286"/>
    <w:rsid w:val="00061E75"/>
    <w:rsid w:val="0006245C"/>
    <w:rsid w:val="0006265E"/>
    <w:rsid w:val="00065CB4"/>
    <w:rsid w:val="00065D48"/>
    <w:rsid w:val="00066D82"/>
    <w:rsid w:val="000674CA"/>
    <w:rsid w:val="00070699"/>
    <w:rsid w:val="000707F7"/>
    <w:rsid w:val="0007088F"/>
    <w:rsid w:val="0007116E"/>
    <w:rsid w:val="00071A84"/>
    <w:rsid w:val="000721B1"/>
    <w:rsid w:val="00072FFB"/>
    <w:rsid w:val="00073ADA"/>
    <w:rsid w:val="000742F2"/>
    <w:rsid w:val="00074501"/>
    <w:rsid w:val="0007453B"/>
    <w:rsid w:val="000748AA"/>
    <w:rsid w:val="00074BDB"/>
    <w:rsid w:val="00075B7B"/>
    <w:rsid w:val="00075C28"/>
    <w:rsid w:val="00075EE7"/>
    <w:rsid w:val="000762FF"/>
    <w:rsid w:val="00076921"/>
    <w:rsid w:val="00077DBE"/>
    <w:rsid w:val="000802ED"/>
    <w:rsid w:val="00081CE8"/>
    <w:rsid w:val="00081DB7"/>
    <w:rsid w:val="00081E73"/>
    <w:rsid w:val="000826C9"/>
    <w:rsid w:val="00082982"/>
    <w:rsid w:val="0008343C"/>
    <w:rsid w:val="0008354B"/>
    <w:rsid w:val="00083936"/>
    <w:rsid w:val="00085EAC"/>
    <w:rsid w:val="000869DA"/>
    <w:rsid w:val="000872C1"/>
    <w:rsid w:val="0008752C"/>
    <w:rsid w:val="00087F71"/>
    <w:rsid w:val="000903B5"/>
    <w:rsid w:val="0009067C"/>
    <w:rsid w:val="0009093F"/>
    <w:rsid w:val="00091838"/>
    <w:rsid w:val="000918D2"/>
    <w:rsid w:val="000920A5"/>
    <w:rsid w:val="000921B0"/>
    <w:rsid w:val="00093CB8"/>
    <w:rsid w:val="00094786"/>
    <w:rsid w:val="000952B6"/>
    <w:rsid w:val="00095300"/>
    <w:rsid w:val="00097498"/>
    <w:rsid w:val="000A021D"/>
    <w:rsid w:val="000A03C8"/>
    <w:rsid w:val="000A0AC3"/>
    <w:rsid w:val="000A0D96"/>
    <w:rsid w:val="000A1590"/>
    <w:rsid w:val="000A1A4A"/>
    <w:rsid w:val="000A3FFF"/>
    <w:rsid w:val="000A4248"/>
    <w:rsid w:val="000A4559"/>
    <w:rsid w:val="000A6915"/>
    <w:rsid w:val="000A6B53"/>
    <w:rsid w:val="000A73FE"/>
    <w:rsid w:val="000B0839"/>
    <w:rsid w:val="000B0A9E"/>
    <w:rsid w:val="000B143A"/>
    <w:rsid w:val="000B1533"/>
    <w:rsid w:val="000B2727"/>
    <w:rsid w:val="000B2CE8"/>
    <w:rsid w:val="000B2F75"/>
    <w:rsid w:val="000B3712"/>
    <w:rsid w:val="000B3DD8"/>
    <w:rsid w:val="000B3F82"/>
    <w:rsid w:val="000B5A3D"/>
    <w:rsid w:val="000B63AA"/>
    <w:rsid w:val="000C0828"/>
    <w:rsid w:val="000C0B57"/>
    <w:rsid w:val="000C0F2E"/>
    <w:rsid w:val="000C16DF"/>
    <w:rsid w:val="000C197A"/>
    <w:rsid w:val="000C1BBE"/>
    <w:rsid w:val="000C31AD"/>
    <w:rsid w:val="000C3B1A"/>
    <w:rsid w:val="000C629E"/>
    <w:rsid w:val="000C646A"/>
    <w:rsid w:val="000C7A6C"/>
    <w:rsid w:val="000D0052"/>
    <w:rsid w:val="000D060B"/>
    <w:rsid w:val="000D13AD"/>
    <w:rsid w:val="000D14F7"/>
    <w:rsid w:val="000D1F6C"/>
    <w:rsid w:val="000D227C"/>
    <w:rsid w:val="000D24A3"/>
    <w:rsid w:val="000D28DE"/>
    <w:rsid w:val="000D3087"/>
    <w:rsid w:val="000D415C"/>
    <w:rsid w:val="000D4216"/>
    <w:rsid w:val="000D43C8"/>
    <w:rsid w:val="000D5D7D"/>
    <w:rsid w:val="000D7C13"/>
    <w:rsid w:val="000E0078"/>
    <w:rsid w:val="000E0627"/>
    <w:rsid w:val="000E062A"/>
    <w:rsid w:val="000E1A75"/>
    <w:rsid w:val="000E1EE7"/>
    <w:rsid w:val="000E264F"/>
    <w:rsid w:val="000E2D87"/>
    <w:rsid w:val="000E2F44"/>
    <w:rsid w:val="000E2F83"/>
    <w:rsid w:val="000E4750"/>
    <w:rsid w:val="000E51D7"/>
    <w:rsid w:val="000E52C2"/>
    <w:rsid w:val="000E6F32"/>
    <w:rsid w:val="000F0681"/>
    <w:rsid w:val="000F0DFE"/>
    <w:rsid w:val="000F2844"/>
    <w:rsid w:val="000F2BA1"/>
    <w:rsid w:val="000F3B62"/>
    <w:rsid w:val="000F3CC1"/>
    <w:rsid w:val="000F43BC"/>
    <w:rsid w:val="000F4B31"/>
    <w:rsid w:val="000F4C4B"/>
    <w:rsid w:val="000F5309"/>
    <w:rsid w:val="000F552B"/>
    <w:rsid w:val="000F6348"/>
    <w:rsid w:val="000F6484"/>
    <w:rsid w:val="000F659D"/>
    <w:rsid w:val="000F75F8"/>
    <w:rsid w:val="000F77B0"/>
    <w:rsid w:val="000F7EAB"/>
    <w:rsid w:val="00100CB2"/>
    <w:rsid w:val="00100CFF"/>
    <w:rsid w:val="00101A53"/>
    <w:rsid w:val="00102318"/>
    <w:rsid w:val="00104123"/>
    <w:rsid w:val="00106B7F"/>
    <w:rsid w:val="00107036"/>
    <w:rsid w:val="0010797A"/>
    <w:rsid w:val="00107E70"/>
    <w:rsid w:val="001104B6"/>
    <w:rsid w:val="001106BC"/>
    <w:rsid w:val="00110B50"/>
    <w:rsid w:val="00111663"/>
    <w:rsid w:val="00112599"/>
    <w:rsid w:val="001128AE"/>
    <w:rsid w:val="001130C3"/>
    <w:rsid w:val="001133F0"/>
    <w:rsid w:val="00114EE0"/>
    <w:rsid w:val="00116D72"/>
    <w:rsid w:val="00121EBF"/>
    <w:rsid w:val="00121F44"/>
    <w:rsid w:val="00121FF1"/>
    <w:rsid w:val="00122291"/>
    <w:rsid w:val="00122D13"/>
    <w:rsid w:val="001242D8"/>
    <w:rsid w:val="001254C9"/>
    <w:rsid w:val="001255B2"/>
    <w:rsid w:val="00125B53"/>
    <w:rsid w:val="001271DD"/>
    <w:rsid w:val="00130245"/>
    <w:rsid w:val="001303BF"/>
    <w:rsid w:val="00130959"/>
    <w:rsid w:val="00130AF2"/>
    <w:rsid w:val="00130D42"/>
    <w:rsid w:val="00130DC3"/>
    <w:rsid w:val="001316FD"/>
    <w:rsid w:val="00132A04"/>
    <w:rsid w:val="00133AEE"/>
    <w:rsid w:val="00133BF3"/>
    <w:rsid w:val="00133E1F"/>
    <w:rsid w:val="00135416"/>
    <w:rsid w:val="0013552F"/>
    <w:rsid w:val="001355CC"/>
    <w:rsid w:val="001368FD"/>
    <w:rsid w:val="00136998"/>
    <w:rsid w:val="00137361"/>
    <w:rsid w:val="00137A42"/>
    <w:rsid w:val="0014058E"/>
    <w:rsid w:val="00141186"/>
    <w:rsid w:val="00141B93"/>
    <w:rsid w:val="0014300B"/>
    <w:rsid w:val="0014435F"/>
    <w:rsid w:val="00144F47"/>
    <w:rsid w:val="001455D6"/>
    <w:rsid w:val="00146D49"/>
    <w:rsid w:val="0014762B"/>
    <w:rsid w:val="00147E92"/>
    <w:rsid w:val="001507E6"/>
    <w:rsid w:val="001508D0"/>
    <w:rsid w:val="00151FA6"/>
    <w:rsid w:val="0015218C"/>
    <w:rsid w:val="00152280"/>
    <w:rsid w:val="00153051"/>
    <w:rsid w:val="00153D06"/>
    <w:rsid w:val="00155345"/>
    <w:rsid w:val="00155631"/>
    <w:rsid w:val="00155AF0"/>
    <w:rsid w:val="00155DE0"/>
    <w:rsid w:val="00156393"/>
    <w:rsid w:val="00156545"/>
    <w:rsid w:val="0015667C"/>
    <w:rsid w:val="00157212"/>
    <w:rsid w:val="0015795E"/>
    <w:rsid w:val="00157D14"/>
    <w:rsid w:val="00157F07"/>
    <w:rsid w:val="00161717"/>
    <w:rsid w:val="001621DF"/>
    <w:rsid w:val="00162572"/>
    <w:rsid w:val="0016287F"/>
    <w:rsid w:val="00163607"/>
    <w:rsid w:val="001640CA"/>
    <w:rsid w:val="00164F0A"/>
    <w:rsid w:val="00165666"/>
    <w:rsid w:val="00165B05"/>
    <w:rsid w:val="00166DEA"/>
    <w:rsid w:val="001704EA"/>
    <w:rsid w:val="00170A90"/>
    <w:rsid w:val="001717ED"/>
    <w:rsid w:val="00171846"/>
    <w:rsid w:val="00172EB3"/>
    <w:rsid w:val="00174640"/>
    <w:rsid w:val="0017465B"/>
    <w:rsid w:val="001770DB"/>
    <w:rsid w:val="001773B1"/>
    <w:rsid w:val="00177D51"/>
    <w:rsid w:val="001821D1"/>
    <w:rsid w:val="00183EC3"/>
    <w:rsid w:val="001843A4"/>
    <w:rsid w:val="00184A1A"/>
    <w:rsid w:val="001869C7"/>
    <w:rsid w:val="00186E83"/>
    <w:rsid w:val="00187D2D"/>
    <w:rsid w:val="00190150"/>
    <w:rsid w:val="0019028B"/>
    <w:rsid w:val="00191199"/>
    <w:rsid w:val="0019290A"/>
    <w:rsid w:val="00193366"/>
    <w:rsid w:val="0019412E"/>
    <w:rsid w:val="001945A9"/>
    <w:rsid w:val="00194D61"/>
    <w:rsid w:val="00194E11"/>
    <w:rsid w:val="001950F1"/>
    <w:rsid w:val="00195731"/>
    <w:rsid w:val="00195D88"/>
    <w:rsid w:val="00196B55"/>
    <w:rsid w:val="00197106"/>
    <w:rsid w:val="00197944"/>
    <w:rsid w:val="00197CB6"/>
    <w:rsid w:val="001A0EEA"/>
    <w:rsid w:val="001A2DD3"/>
    <w:rsid w:val="001A355B"/>
    <w:rsid w:val="001A38F0"/>
    <w:rsid w:val="001A48DB"/>
    <w:rsid w:val="001A4E03"/>
    <w:rsid w:val="001A537A"/>
    <w:rsid w:val="001A6644"/>
    <w:rsid w:val="001B0400"/>
    <w:rsid w:val="001B2DDB"/>
    <w:rsid w:val="001B39CA"/>
    <w:rsid w:val="001B5BF5"/>
    <w:rsid w:val="001B5DDA"/>
    <w:rsid w:val="001C0994"/>
    <w:rsid w:val="001C29FE"/>
    <w:rsid w:val="001C31B8"/>
    <w:rsid w:val="001C3E72"/>
    <w:rsid w:val="001C3F6E"/>
    <w:rsid w:val="001C437B"/>
    <w:rsid w:val="001C4F77"/>
    <w:rsid w:val="001C5563"/>
    <w:rsid w:val="001C6E24"/>
    <w:rsid w:val="001D01F1"/>
    <w:rsid w:val="001D0542"/>
    <w:rsid w:val="001D0FC7"/>
    <w:rsid w:val="001D14A8"/>
    <w:rsid w:val="001D277F"/>
    <w:rsid w:val="001D2B21"/>
    <w:rsid w:val="001D2BB9"/>
    <w:rsid w:val="001D3030"/>
    <w:rsid w:val="001D3BB6"/>
    <w:rsid w:val="001D4D5A"/>
    <w:rsid w:val="001D4F18"/>
    <w:rsid w:val="001D54A2"/>
    <w:rsid w:val="001D6406"/>
    <w:rsid w:val="001D6C4B"/>
    <w:rsid w:val="001D7A77"/>
    <w:rsid w:val="001E03AA"/>
    <w:rsid w:val="001E10EE"/>
    <w:rsid w:val="001E2122"/>
    <w:rsid w:val="001E24D5"/>
    <w:rsid w:val="001E2872"/>
    <w:rsid w:val="001E2B79"/>
    <w:rsid w:val="001E2F7E"/>
    <w:rsid w:val="001E327D"/>
    <w:rsid w:val="001E328A"/>
    <w:rsid w:val="001E3BFA"/>
    <w:rsid w:val="001E3E58"/>
    <w:rsid w:val="001E4EDC"/>
    <w:rsid w:val="001E50D2"/>
    <w:rsid w:val="001E5977"/>
    <w:rsid w:val="001E5A2D"/>
    <w:rsid w:val="001E5B15"/>
    <w:rsid w:val="001E5F41"/>
    <w:rsid w:val="001E6472"/>
    <w:rsid w:val="001E6BD4"/>
    <w:rsid w:val="001E6C20"/>
    <w:rsid w:val="001F0E08"/>
    <w:rsid w:val="001F11BD"/>
    <w:rsid w:val="001F1403"/>
    <w:rsid w:val="001F173D"/>
    <w:rsid w:val="001F2F4D"/>
    <w:rsid w:val="001F4A0B"/>
    <w:rsid w:val="001F5F46"/>
    <w:rsid w:val="001F7B91"/>
    <w:rsid w:val="0020327E"/>
    <w:rsid w:val="00203F94"/>
    <w:rsid w:val="00204194"/>
    <w:rsid w:val="002042F2"/>
    <w:rsid w:val="00204BE4"/>
    <w:rsid w:val="00205147"/>
    <w:rsid w:val="002053EA"/>
    <w:rsid w:val="0020592A"/>
    <w:rsid w:val="002063A8"/>
    <w:rsid w:val="002072E1"/>
    <w:rsid w:val="0020746A"/>
    <w:rsid w:val="00207634"/>
    <w:rsid w:val="002077ED"/>
    <w:rsid w:val="00207C64"/>
    <w:rsid w:val="0021046F"/>
    <w:rsid w:val="002109EE"/>
    <w:rsid w:val="00210D7E"/>
    <w:rsid w:val="00210E49"/>
    <w:rsid w:val="00211C20"/>
    <w:rsid w:val="00211D4B"/>
    <w:rsid w:val="002129B9"/>
    <w:rsid w:val="002135BD"/>
    <w:rsid w:val="002143B7"/>
    <w:rsid w:val="00214C0C"/>
    <w:rsid w:val="002156EF"/>
    <w:rsid w:val="00216D29"/>
    <w:rsid w:val="0021782C"/>
    <w:rsid w:val="00217CA7"/>
    <w:rsid w:val="002202E9"/>
    <w:rsid w:val="0022125C"/>
    <w:rsid w:val="00221825"/>
    <w:rsid w:val="00221F76"/>
    <w:rsid w:val="002228E2"/>
    <w:rsid w:val="00223738"/>
    <w:rsid w:val="00223E25"/>
    <w:rsid w:val="002240F8"/>
    <w:rsid w:val="0022451A"/>
    <w:rsid w:val="00224585"/>
    <w:rsid w:val="00224874"/>
    <w:rsid w:val="00224F7A"/>
    <w:rsid w:val="0022523B"/>
    <w:rsid w:val="002260B4"/>
    <w:rsid w:val="0022632A"/>
    <w:rsid w:val="00230207"/>
    <w:rsid w:val="00231734"/>
    <w:rsid w:val="00231A9B"/>
    <w:rsid w:val="00232245"/>
    <w:rsid w:val="0023275D"/>
    <w:rsid w:val="00232BDA"/>
    <w:rsid w:val="002349D5"/>
    <w:rsid w:val="00235133"/>
    <w:rsid w:val="0024057E"/>
    <w:rsid w:val="00241445"/>
    <w:rsid w:val="00241C24"/>
    <w:rsid w:val="00242544"/>
    <w:rsid w:val="002426DF"/>
    <w:rsid w:val="00242ED1"/>
    <w:rsid w:val="002437F6"/>
    <w:rsid w:val="002440DC"/>
    <w:rsid w:val="0024429B"/>
    <w:rsid w:val="00244566"/>
    <w:rsid w:val="00244D77"/>
    <w:rsid w:val="00251C98"/>
    <w:rsid w:val="002522F4"/>
    <w:rsid w:val="00252757"/>
    <w:rsid w:val="00253885"/>
    <w:rsid w:val="00255593"/>
    <w:rsid w:val="002555E2"/>
    <w:rsid w:val="00256C66"/>
    <w:rsid w:val="00260A5A"/>
    <w:rsid w:val="0026104E"/>
    <w:rsid w:val="00261646"/>
    <w:rsid w:val="00261AB2"/>
    <w:rsid w:val="002627C6"/>
    <w:rsid w:val="002631E1"/>
    <w:rsid w:val="00263B5E"/>
    <w:rsid w:val="00263CF7"/>
    <w:rsid w:val="0026582B"/>
    <w:rsid w:val="002660A1"/>
    <w:rsid w:val="002660FE"/>
    <w:rsid w:val="002666DE"/>
    <w:rsid w:val="00266E45"/>
    <w:rsid w:val="00266F0C"/>
    <w:rsid w:val="002674A3"/>
    <w:rsid w:val="0026767D"/>
    <w:rsid w:val="00267955"/>
    <w:rsid w:val="00267CC3"/>
    <w:rsid w:val="0027008F"/>
    <w:rsid w:val="00270344"/>
    <w:rsid w:val="002714B8"/>
    <w:rsid w:val="002718FE"/>
    <w:rsid w:val="00271FAC"/>
    <w:rsid w:val="002720F0"/>
    <w:rsid w:val="00273A6E"/>
    <w:rsid w:val="002740C6"/>
    <w:rsid w:val="0027458E"/>
    <w:rsid w:val="00274736"/>
    <w:rsid w:val="0027491A"/>
    <w:rsid w:val="00274F2D"/>
    <w:rsid w:val="00276045"/>
    <w:rsid w:val="00276A92"/>
    <w:rsid w:val="00276CE6"/>
    <w:rsid w:val="002811B0"/>
    <w:rsid w:val="00281E06"/>
    <w:rsid w:val="00282720"/>
    <w:rsid w:val="00282D0A"/>
    <w:rsid w:val="00283822"/>
    <w:rsid w:val="00284FD8"/>
    <w:rsid w:val="00285768"/>
    <w:rsid w:val="0028581C"/>
    <w:rsid w:val="00285F44"/>
    <w:rsid w:val="002871A9"/>
    <w:rsid w:val="002871B5"/>
    <w:rsid w:val="0029008D"/>
    <w:rsid w:val="00291D5B"/>
    <w:rsid w:val="00292191"/>
    <w:rsid w:val="00292F0F"/>
    <w:rsid w:val="00293E8C"/>
    <w:rsid w:val="0029404E"/>
    <w:rsid w:val="002950ED"/>
    <w:rsid w:val="002A21B5"/>
    <w:rsid w:val="002A2CFE"/>
    <w:rsid w:val="002A2EFD"/>
    <w:rsid w:val="002A3FBB"/>
    <w:rsid w:val="002A455D"/>
    <w:rsid w:val="002A4708"/>
    <w:rsid w:val="002A6DE6"/>
    <w:rsid w:val="002A70B6"/>
    <w:rsid w:val="002A70E1"/>
    <w:rsid w:val="002A723E"/>
    <w:rsid w:val="002A7396"/>
    <w:rsid w:val="002B0CF5"/>
    <w:rsid w:val="002B0D2C"/>
    <w:rsid w:val="002B10AC"/>
    <w:rsid w:val="002B118E"/>
    <w:rsid w:val="002B1827"/>
    <w:rsid w:val="002B1D11"/>
    <w:rsid w:val="002B1F6B"/>
    <w:rsid w:val="002B238B"/>
    <w:rsid w:val="002B37DE"/>
    <w:rsid w:val="002B4264"/>
    <w:rsid w:val="002B4D77"/>
    <w:rsid w:val="002B67CF"/>
    <w:rsid w:val="002B6E54"/>
    <w:rsid w:val="002C05AE"/>
    <w:rsid w:val="002C06BE"/>
    <w:rsid w:val="002C1259"/>
    <w:rsid w:val="002C2B2F"/>
    <w:rsid w:val="002C2EAA"/>
    <w:rsid w:val="002C3268"/>
    <w:rsid w:val="002C3ADF"/>
    <w:rsid w:val="002C3CB4"/>
    <w:rsid w:val="002C46A9"/>
    <w:rsid w:val="002C5684"/>
    <w:rsid w:val="002C6943"/>
    <w:rsid w:val="002C6DA3"/>
    <w:rsid w:val="002C7A1A"/>
    <w:rsid w:val="002C7E6C"/>
    <w:rsid w:val="002D15F6"/>
    <w:rsid w:val="002D199B"/>
    <w:rsid w:val="002D19F0"/>
    <w:rsid w:val="002D32FE"/>
    <w:rsid w:val="002D3F57"/>
    <w:rsid w:val="002D638F"/>
    <w:rsid w:val="002D7533"/>
    <w:rsid w:val="002D7910"/>
    <w:rsid w:val="002D7BAD"/>
    <w:rsid w:val="002D7DD9"/>
    <w:rsid w:val="002E0222"/>
    <w:rsid w:val="002E0350"/>
    <w:rsid w:val="002E09DB"/>
    <w:rsid w:val="002E1508"/>
    <w:rsid w:val="002E198D"/>
    <w:rsid w:val="002E26B3"/>
    <w:rsid w:val="002E324C"/>
    <w:rsid w:val="002E4136"/>
    <w:rsid w:val="002E5524"/>
    <w:rsid w:val="002E6438"/>
    <w:rsid w:val="002F062B"/>
    <w:rsid w:val="002F1931"/>
    <w:rsid w:val="002F1F80"/>
    <w:rsid w:val="002F2E22"/>
    <w:rsid w:val="002F3668"/>
    <w:rsid w:val="002F3AC5"/>
    <w:rsid w:val="002F4A43"/>
    <w:rsid w:val="002F4B90"/>
    <w:rsid w:val="002F5E4C"/>
    <w:rsid w:val="002F644B"/>
    <w:rsid w:val="002F6C1F"/>
    <w:rsid w:val="002F755F"/>
    <w:rsid w:val="002F7A89"/>
    <w:rsid w:val="002F7BA0"/>
    <w:rsid w:val="002F7C7B"/>
    <w:rsid w:val="003008A8"/>
    <w:rsid w:val="00300E96"/>
    <w:rsid w:val="00301432"/>
    <w:rsid w:val="0030162F"/>
    <w:rsid w:val="0030191F"/>
    <w:rsid w:val="00301B69"/>
    <w:rsid w:val="00302D11"/>
    <w:rsid w:val="00303526"/>
    <w:rsid w:val="00303BAD"/>
    <w:rsid w:val="00305E7A"/>
    <w:rsid w:val="00306C30"/>
    <w:rsid w:val="00306F07"/>
    <w:rsid w:val="00307CE0"/>
    <w:rsid w:val="00307D40"/>
    <w:rsid w:val="00310013"/>
    <w:rsid w:val="0031015C"/>
    <w:rsid w:val="00310EA3"/>
    <w:rsid w:val="003118AB"/>
    <w:rsid w:val="0031315C"/>
    <w:rsid w:val="00313A38"/>
    <w:rsid w:val="003142AB"/>
    <w:rsid w:val="00315396"/>
    <w:rsid w:val="0031582F"/>
    <w:rsid w:val="00316D50"/>
    <w:rsid w:val="003179C7"/>
    <w:rsid w:val="00317D07"/>
    <w:rsid w:val="00320CC4"/>
    <w:rsid w:val="003211D4"/>
    <w:rsid w:val="00322138"/>
    <w:rsid w:val="003221B4"/>
    <w:rsid w:val="00322492"/>
    <w:rsid w:val="00322F0A"/>
    <w:rsid w:val="003234E6"/>
    <w:rsid w:val="00323F02"/>
    <w:rsid w:val="00324658"/>
    <w:rsid w:val="00325500"/>
    <w:rsid w:val="00326A6A"/>
    <w:rsid w:val="00327294"/>
    <w:rsid w:val="00330074"/>
    <w:rsid w:val="003309E8"/>
    <w:rsid w:val="003314D5"/>
    <w:rsid w:val="00331B39"/>
    <w:rsid w:val="00333202"/>
    <w:rsid w:val="00333241"/>
    <w:rsid w:val="0033603E"/>
    <w:rsid w:val="00337769"/>
    <w:rsid w:val="003378D7"/>
    <w:rsid w:val="00337EF8"/>
    <w:rsid w:val="00337FE8"/>
    <w:rsid w:val="00341001"/>
    <w:rsid w:val="003426CA"/>
    <w:rsid w:val="0034324D"/>
    <w:rsid w:val="00344318"/>
    <w:rsid w:val="00344A28"/>
    <w:rsid w:val="0034573A"/>
    <w:rsid w:val="003457EB"/>
    <w:rsid w:val="0034610E"/>
    <w:rsid w:val="003466F7"/>
    <w:rsid w:val="00346A7D"/>
    <w:rsid w:val="00346B31"/>
    <w:rsid w:val="0034799C"/>
    <w:rsid w:val="00350020"/>
    <w:rsid w:val="00350337"/>
    <w:rsid w:val="0035122A"/>
    <w:rsid w:val="00351EB8"/>
    <w:rsid w:val="0035221F"/>
    <w:rsid w:val="00353D79"/>
    <w:rsid w:val="00353E9E"/>
    <w:rsid w:val="00355771"/>
    <w:rsid w:val="00355C52"/>
    <w:rsid w:val="00355DCF"/>
    <w:rsid w:val="00356EEF"/>
    <w:rsid w:val="0035700D"/>
    <w:rsid w:val="00360194"/>
    <w:rsid w:val="00360263"/>
    <w:rsid w:val="003608B3"/>
    <w:rsid w:val="003608B5"/>
    <w:rsid w:val="003609A7"/>
    <w:rsid w:val="00360A75"/>
    <w:rsid w:val="00360F56"/>
    <w:rsid w:val="00360F5F"/>
    <w:rsid w:val="0036226B"/>
    <w:rsid w:val="00363570"/>
    <w:rsid w:val="00363E0D"/>
    <w:rsid w:val="00363EF1"/>
    <w:rsid w:val="003644C8"/>
    <w:rsid w:val="003644CE"/>
    <w:rsid w:val="0036476B"/>
    <w:rsid w:val="0036627F"/>
    <w:rsid w:val="003665A4"/>
    <w:rsid w:val="003667D9"/>
    <w:rsid w:val="003676F2"/>
    <w:rsid w:val="003677E8"/>
    <w:rsid w:val="00370AF5"/>
    <w:rsid w:val="00370C3E"/>
    <w:rsid w:val="00373253"/>
    <w:rsid w:val="00373AA5"/>
    <w:rsid w:val="003749E5"/>
    <w:rsid w:val="0037547D"/>
    <w:rsid w:val="003755C1"/>
    <w:rsid w:val="003761CD"/>
    <w:rsid w:val="003763D1"/>
    <w:rsid w:val="00376594"/>
    <w:rsid w:val="00377ECF"/>
    <w:rsid w:val="00380C1A"/>
    <w:rsid w:val="00380F90"/>
    <w:rsid w:val="00381EC9"/>
    <w:rsid w:val="00383776"/>
    <w:rsid w:val="00383D8B"/>
    <w:rsid w:val="00384274"/>
    <w:rsid w:val="00384812"/>
    <w:rsid w:val="00386814"/>
    <w:rsid w:val="00386D73"/>
    <w:rsid w:val="00390A54"/>
    <w:rsid w:val="00390CD4"/>
    <w:rsid w:val="00390E0D"/>
    <w:rsid w:val="00390FDC"/>
    <w:rsid w:val="00392641"/>
    <w:rsid w:val="00392E2E"/>
    <w:rsid w:val="0039332D"/>
    <w:rsid w:val="0039598E"/>
    <w:rsid w:val="003962E3"/>
    <w:rsid w:val="003963C1"/>
    <w:rsid w:val="0039655A"/>
    <w:rsid w:val="0039691E"/>
    <w:rsid w:val="00396AE1"/>
    <w:rsid w:val="0039776C"/>
    <w:rsid w:val="00397BE0"/>
    <w:rsid w:val="003A0892"/>
    <w:rsid w:val="003A0DDC"/>
    <w:rsid w:val="003A0F3A"/>
    <w:rsid w:val="003A109C"/>
    <w:rsid w:val="003A2AFC"/>
    <w:rsid w:val="003A32A1"/>
    <w:rsid w:val="003A4044"/>
    <w:rsid w:val="003A4272"/>
    <w:rsid w:val="003A4655"/>
    <w:rsid w:val="003A4F5B"/>
    <w:rsid w:val="003A523A"/>
    <w:rsid w:val="003A541D"/>
    <w:rsid w:val="003A76EF"/>
    <w:rsid w:val="003B021E"/>
    <w:rsid w:val="003B03F6"/>
    <w:rsid w:val="003B202F"/>
    <w:rsid w:val="003B2B9B"/>
    <w:rsid w:val="003B31B6"/>
    <w:rsid w:val="003B360A"/>
    <w:rsid w:val="003B3E07"/>
    <w:rsid w:val="003B4397"/>
    <w:rsid w:val="003B43B2"/>
    <w:rsid w:val="003B4E22"/>
    <w:rsid w:val="003B7E7C"/>
    <w:rsid w:val="003C05FE"/>
    <w:rsid w:val="003C0E66"/>
    <w:rsid w:val="003C2776"/>
    <w:rsid w:val="003C2A1C"/>
    <w:rsid w:val="003C3001"/>
    <w:rsid w:val="003C318C"/>
    <w:rsid w:val="003C34DA"/>
    <w:rsid w:val="003C4346"/>
    <w:rsid w:val="003C5D9B"/>
    <w:rsid w:val="003C6B36"/>
    <w:rsid w:val="003C6F20"/>
    <w:rsid w:val="003D0AD7"/>
    <w:rsid w:val="003D13B4"/>
    <w:rsid w:val="003D162E"/>
    <w:rsid w:val="003D1FDF"/>
    <w:rsid w:val="003D2259"/>
    <w:rsid w:val="003D243C"/>
    <w:rsid w:val="003D2F03"/>
    <w:rsid w:val="003D30A8"/>
    <w:rsid w:val="003D31C9"/>
    <w:rsid w:val="003D32A7"/>
    <w:rsid w:val="003D3F82"/>
    <w:rsid w:val="003D4A66"/>
    <w:rsid w:val="003D4B8D"/>
    <w:rsid w:val="003D4F31"/>
    <w:rsid w:val="003D5C15"/>
    <w:rsid w:val="003D689E"/>
    <w:rsid w:val="003D711D"/>
    <w:rsid w:val="003D7919"/>
    <w:rsid w:val="003D7C4F"/>
    <w:rsid w:val="003E074F"/>
    <w:rsid w:val="003E0BDD"/>
    <w:rsid w:val="003E0CAB"/>
    <w:rsid w:val="003E1527"/>
    <w:rsid w:val="003E1D37"/>
    <w:rsid w:val="003E4144"/>
    <w:rsid w:val="003E42F2"/>
    <w:rsid w:val="003E4662"/>
    <w:rsid w:val="003E5781"/>
    <w:rsid w:val="003E6C62"/>
    <w:rsid w:val="003E7609"/>
    <w:rsid w:val="003E7A9E"/>
    <w:rsid w:val="003F1E7E"/>
    <w:rsid w:val="003F29CD"/>
    <w:rsid w:val="003F49E9"/>
    <w:rsid w:val="003F630C"/>
    <w:rsid w:val="003F63CD"/>
    <w:rsid w:val="003F643E"/>
    <w:rsid w:val="003F69E0"/>
    <w:rsid w:val="003F6B4C"/>
    <w:rsid w:val="003F78A2"/>
    <w:rsid w:val="003F7D0E"/>
    <w:rsid w:val="0040051A"/>
    <w:rsid w:val="00400C7B"/>
    <w:rsid w:val="00400F30"/>
    <w:rsid w:val="00401453"/>
    <w:rsid w:val="004015E1"/>
    <w:rsid w:val="0040356D"/>
    <w:rsid w:val="00403967"/>
    <w:rsid w:val="00404921"/>
    <w:rsid w:val="00404A31"/>
    <w:rsid w:val="00404C09"/>
    <w:rsid w:val="00405510"/>
    <w:rsid w:val="00405E87"/>
    <w:rsid w:val="00407234"/>
    <w:rsid w:val="00407580"/>
    <w:rsid w:val="00407583"/>
    <w:rsid w:val="00407800"/>
    <w:rsid w:val="00407D50"/>
    <w:rsid w:val="004125E2"/>
    <w:rsid w:val="00412B9F"/>
    <w:rsid w:val="00414710"/>
    <w:rsid w:val="00414A66"/>
    <w:rsid w:val="00417E44"/>
    <w:rsid w:val="00420562"/>
    <w:rsid w:val="004208D3"/>
    <w:rsid w:val="0042144F"/>
    <w:rsid w:val="004216D9"/>
    <w:rsid w:val="00423355"/>
    <w:rsid w:val="004236AC"/>
    <w:rsid w:val="00423DB6"/>
    <w:rsid w:val="0042445C"/>
    <w:rsid w:val="00425A6D"/>
    <w:rsid w:val="0042664B"/>
    <w:rsid w:val="0042689A"/>
    <w:rsid w:val="004274B6"/>
    <w:rsid w:val="00427893"/>
    <w:rsid w:val="00430B73"/>
    <w:rsid w:val="00430BC3"/>
    <w:rsid w:val="004310C9"/>
    <w:rsid w:val="00431A0B"/>
    <w:rsid w:val="0043324C"/>
    <w:rsid w:val="004339E2"/>
    <w:rsid w:val="00433DD9"/>
    <w:rsid w:val="00435500"/>
    <w:rsid w:val="00435588"/>
    <w:rsid w:val="00440C2F"/>
    <w:rsid w:val="0044140D"/>
    <w:rsid w:val="00442C4F"/>
    <w:rsid w:val="00445666"/>
    <w:rsid w:val="004462EF"/>
    <w:rsid w:val="00446E5F"/>
    <w:rsid w:val="00447543"/>
    <w:rsid w:val="00451D62"/>
    <w:rsid w:val="0045213A"/>
    <w:rsid w:val="00453AB7"/>
    <w:rsid w:val="00454165"/>
    <w:rsid w:val="00454453"/>
    <w:rsid w:val="0045460C"/>
    <w:rsid w:val="004546C1"/>
    <w:rsid w:val="00454714"/>
    <w:rsid w:val="004555D3"/>
    <w:rsid w:val="004559DF"/>
    <w:rsid w:val="00456469"/>
    <w:rsid w:val="00456E9B"/>
    <w:rsid w:val="00457232"/>
    <w:rsid w:val="004579CC"/>
    <w:rsid w:val="0046266F"/>
    <w:rsid w:val="004642C7"/>
    <w:rsid w:val="00464EAF"/>
    <w:rsid w:val="0046518D"/>
    <w:rsid w:val="004658CF"/>
    <w:rsid w:val="004675AB"/>
    <w:rsid w:val="00467D04"/>
    <w:rsid w:val="00467E7F"/>
    <w:rsid w:val="004701B4"/>
    <w:rsid w:val="00472373"/>
    <w:rsid w:val="00472BC0"/>
    <w:rsid w:val="00472DA3"/>
    <w:rsid w:val="004739CB"/>
    <w:rsid w:val="004759BB"/>
    <w:rsid w:val="004764D2"/>
    <w:rsid w:val="004769BE"/>
    <w:rsid w:val="00476F50"/>
    <w:rsid w:val="00477C6E"/>
    <w:rsid w:val="004800FE"/>
    <w:rsid w:val="0048114B"/>
    <w:rsid w:val="0048160C"/>
    <w:rsid w:val="00481AE9"/>
    <w:rsid w:val="00482075"/>
    <w:rsid w:val="0048222E"/>
    <w:rsid w:val="00482991"/>
    <w:rsid w:val="00482D26"/>
    <w:rsid w:val="00482EBC"/>
    <w:rsid w:val="00483A3B"/>
    <w:rsid w:val="00485BB6"/>
    <w:rsid w:val="00485C96"/>
    <w:rsid w:val="00486719"/>
    <w:rsid w:val="00487543"/>
    <w:rsid w:val="00487F6F"/>
    <w:rsid w:val="00490F68"/>
    <w:rsid w:val="00491081"/>
    <w:rsid w:val="00491AA7"/>
    <w:rsid w:val="004932CD"/>
    <w:rsid w:val="004949CA"/>
    <w:rsid w:val="0049511C"/>
    <w:rsid w:val="004953BF"/>
    <w:rsid w:val="0049540E"/>
    <w:rsid w:val="0049603F"/>
    <w:rsid w:val="0049608A"/>
    <w:rsid w:val="004968AB"/>
    <w:rsid w:val="004A0785"/>
    <w:rsid w:val="004A19BB"/>
    <w:rsid w:val="004A2101"/>
    <w:rsid w:val="004A2CEE"/>
    <w:rsid w:val="004A330E"/>
    <w:rsid w:val="004A3669"/>
    <w:rsid w:val="004A434B"/>
    <w:rsid w:val="004A436B"/>
    <w:rsid w:val="004A48F9"/>
    <w:rsid w:val="004A4CD1"/>
    <w:rsid w:val="004A5285"/>
    <w:rsid w:val="004A5C91"/>
    <w:rsid w:val="004A5E51"/>
    <w:rsid w:val="004A77B2"/>
    <w:rsid w:val="004A79B3"/>
    <w:rsid w:val="004A7BB1"/>
    <w:rsid w:val="004B0741"/>
    <w:rsid w:val="004B085A"/>
    <w:rsid w:val="004B0A67"/>
    <w:rsid w:val="004B1072"/>
    <w:rsid w:val="004B186E"/>
    <w:rsid w:val="004B1C49"/>
    <w:rsid w:val="004B2214"/>
    <w:rsid w:val="004B2B6A"/>
    <w:rsid w:val="004B2FAD"/>
    <w:rsid w:val="004B34E3"/>
    <w:rsid w:val="004B39FF"/>
    <w:rsid w:val="004B3D5F"/>
    <w:rsid w:val="004B40E5"/>
    <w:rsid w:val="004B449B"/>
    <w:rsid w:val="004B4DE8"/>
    <w:rsid w:val="004B4E27"/>
    <w:rsid w:val="004B6904"/>
    <w:rsid w:val="004B71FE"/>
    <w:rsid w:val="004B7B09"/>
    <w:rsid w:val="004C00F7"/>
    <w:rsid w:val="004C052C"/>
    <w:rsid w:val="004C05A9"/>
    <w:rsid w:val="004C0A84"/>
    <w:rsid w:val="004C0B28"/>
    <w:rsid w:val="004C0BA4"/>
    <w:rsid w:val="004C13BB"/>
    <w:rsid w:val="004C142A"/>
    <w:rsid w:val="004C1BC9"/>
    <w:rsid w:val="004C2090"/>
    <w:rsid w:val="004C4094"/>
    <w:rsid w:val="004C48B7"/>
    <w:rsid w:val="004C534A"/>
    <w:rsid w:val="004C5614"/>
    <w:rsid w:val="004C57EC"/>
    <w:rsid w:val="004C62A1"/>
    <w:rsid w:val="004C750C"/>
    <w:rsid w:val="004D228B"/>
    <w:rsid w:val="004D28E8"/>
    <w:rsid w:val="004D31EC"/>
    <w:rsid w:val="004D39A5"/>
    <w:rsid w:val="004D3A85"/>
    <w:rsid w:val="004D4A5F"/>
    <w:rsid w:val="004D4BA8"/>
    <w:rsid w:val="004D4CC7"/>
    <w:rsid w:val="004D6EB9"/>
    <w:rsid w:val="004D732D"/>
    <w:rsid w:val="004D755F"/>
    <w:rsid w:val="004E10A2"/>
    <w:rsid w:val="004E1BBD"/>
    <w:rsid w:val="004E330A"/>
    <w:rsid w:val="004E33C2"/>
    <w:rsid w:val="004E341A"/>
    <w:rsid w:val="004E3A90"/>
    <w:rsid w:val="004E3C2B"/>
    <w:rsid w:val="004E4075"/>
    <w:rsid w:val="004E51B5"/>
    <w:rsid w:val="004E55F1"/>
    <w:rsid w:val="004E5915"/>
    <w:rsid w:val="004E680E"/>
    <w:rsid w:val="004E6BE5"/>
    <w:rsid w:val="004E6F35"/>
    <w:rsid w:val="004E7006"/>
    <w:rsid w:val="004E7AF4"/>
    <w:rsid w:val="004F0A1F"/>
    <w:rsid w:val="004F127F"/>
    <w:rsid w:val="004F2A02"/>
    <w:rsid w:val="004F3A13"/>
    <w:rsid w:val="004F3D32"/>
    <w:rsid w:val="004F4078"/>
    <w:rsid w:val="004F46F0"/>
    <w:rsid w:val="004F64F2"/>
    <w:rsid w:val="004F6F7B"/>
    <w:rsid w:val="004F761E"/>
    <w:rsid w:val="004F7C55"/>
    <w:rsid w:val="0050024B"/>
    <w:rsid w:val="0050059C"/>
    <w:rsid w:val="00501876"/>
    <w:rsid w:val="005018B2"/>
    <w:rsid w:val="00502B29"/>
    <w:rsid w:val="00505180"/>
    <w:rsid w:val="00505209"/>
    <w:rsid w:val="005052B7"/>
    <w:rsid w:val="00505B55"/>
    <w:rsid w:val="00505E6A"/>
    <w:rsid w:val="00506D84"/>
    <w:rsid w:val="00511399"/>
    <w:rsid w:val="00512805"/>
    <w:rsid w:val="00512C2E"/>
    <w:rsid w:val="00512D07"/>
    <w:rsid w:val="00515212"/>
    <w:rsid w:val="0051572D"/>
    <w:rsid w:val="005166E2"/>
    <w:rsid w:val="00517387"/>
    <w:rsid w:val="00520465"/>
    <w:rsid w:val="005217B5"/>
    <w:rsid w:val="005234E6"/>
    <w:rsid w:val="0052366E"/>
    <w:rsid w:val="00523C37"/>
    <w:rsid w:val="005244AB"/>
    <w:rsid w:val="00525B91"/>
    <w:rsid w:val="00525CA1"/>
    <w:rsid w:val="00525E9F"/>
    <w:rsid w:val="00527F07"/>
    <w:rsid w:val="005317FB"/>
    <w:rsid w:val="00531A6F"/>
    <w:rsid w:val="0053221A"/>
    <w:rsid w:val="00533444"/>
    <w:rsid w:val="00533923"/>
    <w:rsid w:val="005354C3"/>
    <w:rsid w:val="00535CC5"/>
    <w:rsid w:val="00535EF1"/>
    <w:rsid w:val="00536511"/>
    <w:rsid w:val="00537632"/>
    <w:rsid w:val="0053767E"/>
    <w:rsid w:val="00537C11"/>
    <w:rsid w:val="00540077"/>
    <w:rsid w:val="00540C62"/>
    <w:rsid w:val="00541420"/>
    <w:rsid w:val="00541970"/>
    <w:rsid w:val="005429EA"/>
    <w:rsid w:val="005435A8"/>
    <w:rsid w:val="00543D0A"/>
    <w:rsid w:val="00543F04"/>
    <w:rsid w:val="00544527"/>
    <w:rsid w:val="00544607"/>
    <w:rsid w:val="00544A53"/>
    <w:rsid w:val="00544EBD"/>
    <w:rsid w:val="005457AE"/>
    <w:rsid w:val="00545B91"/>
    <w:rsid w:val="00545FE1"/>
    <w:rsid w:val="00546577"/>
    <w:rsid w:val="00546DFC"/>
    <w:rsid w:val="005475D8"/>
    <w:rsid w:val="00547E47"/>
    <w:rsid w:val="0055194D"/>
    <w:rsid w:val="005519BC"/>
    <w:rsid w:val="00551A59"/>
    <w:rsid w:val="0055305E"/>
    <w:rsid w:val="005535B7"/>
    <w:rsid w:val="00553C1E"/>
    <w:rsid w:val="00553D55"/>
    <w:rsid w:val="00553F6E"/>
    <w:rsid w:val="00554064"/>
    <w:rsid w:val="00554230"/>
    <w:rsid w:val="00555983"/>
    <w:rsid w:val="005569DF"/>
    <w:rsid w:val="0055708C"/>
    <w:rsid w:val="00557944"/>
    <w:rsid w:val="005606C7"/>
    <w:rsid w:val="00561774"/>
    <w:rsid w:val="00561DCF"/>
    <w:rsid w:val="00562224"/>
    <w:rsid w:val="005624C8"/>
    <w:rsid w:val="005625B4"/>
    <w:rsid w:val="00562F63"/>
    <w:rsid w:val="00563B40"/>
    <w:rsid w:val="00564244"/>
    <w:rsid w:val="00564425"/>
    <w:rsid w:val="00564ECD"/>
    <w:rsid w:val="005652B9"/>
    <w:rsid w:val="0056550D"/>
    <w:rsid w:val="005667E6"/>
    <w:rsid w:val="00566CD7"/>
    <w:rsid w:val="00570384"/>
    <w:rsid w:val="00570ABA"/>
    <w:rsid w:val="0057146A"/>
    <w:rsid w:val="00571E78"/>
    <w:rsid w:val="0057256C"/>
    <w:rsid w:val="0057272E"/>
    <w:rsid w:val="00572F5E"/>
    <w:rsid w:val="005731B7"/>
    <w:rsid w:val="00573704"/>
    <w:rsid w:val="00573EC6"/>
    <w:rsid w:val="005741CC"/>
    <w:rsid w:val="00574407"/>
    <w:rsid w:val="005744F4"/>
    <w:rsid w:val="005745F8"/>
    <w:rsid w:val="0057534B"/>
    <w:rsid w:val="005770A4"/>
    <w:rsid w:val="00577F0F"/>
    <w:rsid w:val="0058029E"/>
    <w:rsid w:val="00581999"/>
    <w:rsid w:val="00581AF3"/>
    <w:rsid w:val="00581F7C"/>
    <w:rsid w:val="00582747"/>
    <w:rsid w:val="00582C32"/>
    <w:rsid w:val="00582C40"/>
    <w:rsid w:val="00583072"/>
    <w:rsid w:val="005838DA"/>
    <w:rsid w:val="00584369"/>
    <w:rsid w:val="005846FE"/>
    <w:rsid w:val="00585D36"/>
    <w:rsid w:val="00586D69"/>
    <w:rsid w:val="0058720A"/>
    <w:rsid w:val="005902DF"/>
    <w:rsid w:val="005909B0"/>
    <w:rsid w:val="005912E9"/>
    <w:rsid w:val="005915C3"/>
    <w:rsid w:val="005924AA"/>
    <w:rsid w:val="005940C5"/>
    <w:rsid w:val="005948C3"/>
    <w:rsid w:val="00595F17"/>
    <w:rsid w:val="00596390"/>
    <w:rsid w:val="00596B19"/>
    <w:rsid w:val="0059723B"/>
    <w:rsid w:val="00597A1A"/>
    <w:rsid w:val="005A09F7"/>
    <w:rsid w:val="005A1BC6"/>
    <w:rsid w:val="005A1E9F"/>
    <w:rsid w:val="005A2F73"/>
    <w:rsid w:val="005A3211"/>
    <w:rsid w:val="005A40D1"/>
    <w:rsid w:val="005A469F"/>
    <w:rsid w:val="005A5AA0"/>
    <w:rsid w:val="005A5F2C"/>
    <w:rsid w:val="005A65EC"/>
    <w:rsid w:val="005A6B9F"/>
    <w:rsid w:val="005A6DA6"/>
    <w:rsid w:val="005A7221"/>
    <w:rsid w:val="005B3D34"/>
    <w:rsid w:val="005B4B49"/>
    <w:rsid w:val="005B591F"/>
    <w:rsid w:val="005B5EC4"/>
    <w:rsid w:val="005B63B7"/>
    <w:rsid w:val="005B794E"/>
    <w:rsid w:val="005B7E30"/>
    <w:rsid w:val="005C0CFD"/>
    <w:rsid w:val="005C2772"/>
    <w:rsid w:val="005C2EFE"/>
    <w:rsid w:val="005C33BB"/>
    <w:rsid w:val="005C38AD"/>
    <w:rsid w:val="005C3E21"/>
    <w:rsid w:val="005C531C"/>
    <w:rsid w:val="005C6305"/>
    <w:rsid w:val="005D0CB5"/>
    <w:rsid w:val="005D1256"/>
    <w:rsid w:val="005D1CE0"/>
    <w:rsid w:val="005D3362"/>
    <w:rsid w:val="005D3677"/>
    <w:rsid w:val="005D4498"/>
    <w:rsid w:val="005D44C5"/>
    <w:rsid w:val="005D4560"/>
    <w:rsid w:val="005D53B5"/>
    <w:rsid w:val="005D5822"/>
    <w:rsid w:val="005D590D"/>
    <w:rsid w:val="005D5D50"/>
    <w:rsid w:val="005D6583"/>
    <w:rsid w:val="005D724A"/>
    <w:rsid w:val="005E27F1"/>
    <w:rsid w:val="005E2C77"/>
    <w:rsid w:val="005E3045"/>
    <w:rsid w:val="005E3D2D"/>
    <w:rsid w:val="005E3D87"/>
    <w:rsid w:val="005E4282"/>
    <w:rsid w:val="005E50C3"/>
    <w:rsid w:val="005E6C6E"/>
    <w:rsid w:val="005E7C54"/>
    <w:rsid w:val="005F1A96"/>
    <w:rsid w:val="005F1B6A"/>
    <w:rsid w:val="005F240A"/>
    <w:rsid w:val="005F32D7"/>
    <w:rsid w:val="005F37ED"/>
    <w:rsid w:val="005F6016"/>
    <w:rsid w:val="00600ABC"/>
    <w:rsid w:val="00600F85"/>
    <w:rsid w:val="006012B5"/>
    <w:rsid w:val="00601A1C"/>
    <w:rsid w:val="00603D8E"/>
    <w:rsid w:val="0060456C"/>
    <w:rsid w:val="006047D2"/>
    <w:rsid w:val="00604D5E"/>
    <w:rsid w:val="00606A35"/>
    <w:rsid w:val="0060700C"/>
    <w:rsid w:val="00607488"/>
    <w:rsid w:val="00610C69"/>
    <w:rsid w:val="006118B6"/>
    <w:rsid w:val="00612457"/>
    <w:rsid w:val="0061376E"/>
    <w:rsid w:val="00613846"/>
    <w:rsid w:val="00614D97"/>
    <w:rsid w:val="00615CE3"/>
    <w:rsid w:val="00616898"/>
    <w:rsid w:val="00622881"/>
    <w:rsid w:val="00622967"/>
    <w:rsid w:val="00623286"/>
    <w:rsid w:val="00624A1E"/>
    <w:rsid w:val="00624D7B"/>
    <w:rsid w:val="006254ED"/>
    <w:rsid w:val="0062624E"/>
    <w:rsid w:val="0063018D"/>
    <w:rsid w:val="00631429"/>
    <w:rsid w:val="006318CE"/>
    <w:rsid w:val="0063223B"/>
    <w:rsid w:val="00632352"/>
    <w:rsid w:val="00632AA8"/>
    <w:rsid w:val="00633947"/>
    <w:rsid w:val="006343DE"/>
    <w:rsid w:val="006351B9"/>
    <w:rsid w:val="00635BAB"/>
    <w:rsid w:val="00636927"/>
    <w:rsid w:val="006378A6"/>
    <w:rsid w:val="006378B5"/>
    <w:rsid w:val="00640928"/>
    <w:rsid w:val="0064100A"/>
    <w:rsid w:val="00641537"/>
    <w:rsid w:val="00642184"/>
    <w:rsid w:val="00644354"/>
    <w:rsid w:val="0064525E"/>
    <w:rsid w:val="006452B4"/>
    <w:rsid w:val="0064610A"/>
    <w:rsid w:val="00646228"/>
    <w:rsid w:val="00650080"/>
    <w:rsid w:val="00650FE4"/>
    <w:rsid w:val="0065136D"/>
    <w:rsid w:val="0065299A"/>
    <w:rsid w:val="00652EAC"/>
    <w:rsid w:val="00652EF6"/>
    <w:rsid w:val="0065436E"/>
    <w:rsid w:val="006543EE"/>
    <w:rsid w:val="00654867"/>
    <w:rsid w:val="006555BF"/>
    <w:rsid w:val="0065588D"/>
    <w:rsid w:val="006559BB"/>
    <w:rsid w:val="00655CDB"/>
    <w:rsid w:val="006569D4"/>
    <w:rsid w:val="00656DE3"/>
    <w:rsid w:val="0065742E"/>
    <w:rsid w:val="006577E3"/>
    <w:rsid w:val="006607C0"/>
    <w:rsid w:val="006607FC"/>
    <w:rsid w:val="00662A99"/>
    <w:rsid w:val="0066401C"/>
    <w:rsid w:val="00664F60"/>
    <w:rsid w:val="00665BF9"/>
    <w:rsid w:val="00667140"/>
    <w:rsid w:val="006671AF"/>
    <w:rsid w:val="00667844"/>
    <w:rsid w:val="00670724"/>
    <w:rsid w:val="006713DF"/>
    <w:rsid w:val="0067160A"/>
    <w:rsid w:val="00673C0C"/>
    <w:rsid w:val="00675F03"/>
    <w:rsid w:val="00676307"/>
    <w:rsid w:val="00680A3C"/>
    <w:rsid w:val="00681610"/>
    <w:rsid w:val="00681819"/>
    <w:rsid w:val="00681C1B"/>
    <w:rsid w:val="0068329D"/>
    <w:rsid w:val="0068405E"/>
    <w:rsid w:val="00684CFF"/>
    <w:rsid w:val="00684DA3"/>
    <w:rsid w:val="006855C2"/>
    <w:rsid w:val="00685611"/>
    <w:rsid w:val="00685AA2"/>
    <w:rsid w:val="006869D8"/>
    <w:rsid w:val="00686BA4"/>
    <w:rsid w:val="0068727E"/>
    <w:rsid w:val="0069056E"/>
    <w:rsid w:val="0069078F"/>
    <w:rsid w:val="00691531"/>
    <w:rsid w:val="00692862"/>
    <w:rsid w:val="00695B06"/>
    <w:rsid w:val="00695E29"/>
    <w:rsid w:val="00696216"/>
    <w:rsid w:val="00696269"/>
    <w:rsid w:val="00696ACE"/>
    <w:rsid w:val="00697832"/>
    <w:rsid w:val="00697BF3"/>
    <w:rsid w:val="006A01DA"/>
    <w:rsid w:val="006A05C1"/>
    <w:rsid w:val="006A0D8E"/>
    <w:rsid w:val="006A0E8A"/>
    <w:rsid w:val="006A1184"/>
    <w:rsid w:val="006A225A"/>
    <w:rsid w:val="006A25EF"/>
    <w:rsid w:val="006A3315"/>
    <w:rsid w:val="006A3629"/>
    <w:rsid w:val="006A37AD"/>
    <w:rsid w:val="006A392B"/>
    <w:rsid w:val="006A48AA"/>
    <w:rsid w:val="006A50B0"/>
    <w:rsid w:val="006A523B"/>
    <w:rsid w:val="006A557A"/>
    <w:rsid w:val="006A6C4C"/>
    <w:rsid w:val="006A71C4"/>
    <w:rsid w:val="006A7D19"/>
    <w:rsid w:val="006B0A27"/>
    <w:rsid w:val="006B11A3"/>
    <w:rsid w:val="006B13A1"/>
    <w:rsid w:val="006B1DF3"/>
    <w:rsid w:val="006B2AC3"/>
    <w:rsid w:val="006B3839"/>
    <w:rsid w:val="006B383C"/>
    <w:rsid w:val="006B499B"/>
    <w:rsid w:val="006B643D"/>
    <w:rsid w:val="006B6D89"/>
    <w:rsid w:val="006B6DED"/>
    <w:rsid w:val="006B7C0B"/>
    <w:rsid w:val="006C0034"/>
    <w:rsid w:val="006C0CED"/>
    <w:rsid w:val="006C0F44"/>
    <w:rsid w:val="006C2152"/>
    <w:rsid w:val="006C298F"/>
    <w:rsid w:val="006C30E5"/>
    <w:rsid w:val="006C3D1C"/>
    <w:rsid w:val="006C4A9E"/>
    <w:rsid w:val="006C4D3C"/>
    <w:rsid w:val="006C5527"/>
    <w:rsid w:val="006C599D"/>
    <w:rsid w:val="006C5DB8"/>
    <w:rsid w:val="006C5E77"/>
    <w:rsid w:val="006C5F62"/>
    <w:rsid w:val="006C66E4"/>
    <w:rsid w:val="006C6C67"/>
    <w:rsid w:val="006C7469"/>
    <w:rsid w:val="006D13C5"/>
    <w:rsid w:val="006D4C27"/>
    <w:rsid w:val="006D53E4"/>
    <w:rsid w:val="006D5BD3"/>
    <w:rsid w:val="006E0ACB"/>
    <w:rsid w:val="006E2855"/>
    <w:rsid w:val="006E2A26"/>
    <w:rsid w:val="006E3617"/>
    <w:rsid w:val="006E3961"/>
    <w:rsid w:val="006E4930"/>
    <w:rsid w:val="006E5C62"/>
    <w:rsid w:val="006E64F5"/>
    <w:rsid w:val="006E6B1D"/>
    <w:rsid w:val="006E7C0D"/>
    <w:rsid w:val="006E7CF7"/>
    <w:rsid w:val="006F069C"/>
    <w:rsid w:val="006F08CE"/>
    <w:rsid w:val="006F1BFB"/>
    <w:rsid w:val="006F2C59"/>
    <w:rsid w:val="006F34C8"/>
    <w:rsid w:val="006F3FCF"/>
    <w:rsid w:val="006F4665"/>
    <w:rsid w:val="006F4BC4"/>
    <w:rsid w:val="006F5021"/>
    <w:rsid w:val="006F5423"/>
    <w:rsid w:val="006F5D3B"/>
    <w:rsid w:val="006F5E9E"/>
    <w:rsid w:val="006F6127"/>
    <w:rsid w:val="006F6175"/>
    <w:rsid w:val="006F70FB"/>
    <w:rsid w:val="006F7E03"/>
    <w:rsid w:val="00701A02"/>
    <w:rsid w:val="00701B8A"/>
    <w:rsid w:val="00701D70"/>
    <w:rsid w:val="00704986"/>
    <w:rsid w:val="007049A8"/>
    <w:rsid w:val="00704B88"/>
    <w:rsid w:val="00705314"/>
    <w:rsid w:val="007062FA"/>
    <w:rsid w:val="00706659"/>
    <w:rsid w:val="00707B34"/>
    <w:rsid w:val="0071013F"/>
    <w:rsid w:val="00710813"/>
    <w:rsid w:val="007120E4"/>
    <w:rsid w:val="00713F63"/>
    <w:rsid w:val="00714A13"/>
    <w:rsid w:val="00714D22"/>
    <w:rsid w:val="0071507C"/>
    <w:rsid w:val="00715606"/>
    <w:rsid w:val="0071672F"/>
    <w:rsid w:val="00717BC4"/>
    <w:rsid w:val="0072011C"/>
    <w:rsid w:val="0072036F"/>
    <w:rsid w:val="00720A5C"/>
    <w:rsid w:val="00720C95"/>
    <w:rsid w:val="007229CC"/>
    <w:rsid w:val="007236EF"/>
    <w:rsid w:val="00724E2B"/>
    <w:rsid w:val="00725AE5"/>
    <w:rsid w:val="00725D16"/>
    <w:rsid w:val="00725F8B"/>
    <w:rsid w:val="00726101"/>
    <w:rsid w:val="00726ACB"/>
    <w:rsid w:val="0072772E"/>
    <w:rsid w:val="00727BC8"/>
    <w:rsid w:val="00727BCF"/>
    <w:rsid w:val="00730FB2"/>
    <w:rsid w:val="00731592"/>
    <w:rsid w:val="007328E7"/>
    <w:rsid w:val="0073361E"/>
    <w:rsid w:val="00733E47"/>
    <w:rsid w:val="00733F5E"/>
    <w:rsid w:val="00734173"/>
    <w:rsid w:val="007345E9"/>
    <w:rsid w:val="00734BEF"/>
    <w:rsid w:val="00734D6B"/>
    <w:rsid w:val="007354F7"/>
    <w:rsid w:val="00735CBA"/>
    <w:rsid w:val="00735D8D"/>
    <w:rsid w:val="00736184"/>
    <w:rsid w:val="00736804"/>
    <w:rsid w:val="00737095"/>
    <w:rsid w:val="0074001F"/>
    <w:rsid w:val="007401C4"/>
    <w:rsid w:val="007409D9"/>
    <w:rsid w:val="00741290"/>
    <w:rsid w:val="00741BBE"/>
    <w:rsid w:val="00742FD5"/>
    <w:rsid w:val="00743437"/>
    <w:rsid w:val="007440D7"/>
    <w:rsid w:val="00744695"/>
    <w:rsid w:val="0074491C"/>
    <w:rsid w:val="00745581"/>
    <w:rsid w:val="00745679"/>
    <w:rsid w:val="007465EB"/>
    <w:rsid w:val="007471FD"/>
    <w:rsid w:val="00747474"/>
    <w:rsid w:val="007476ED"/>
    <w:rsid w:val="00747AF8"/>
    <w:rsid w:val="00750A9E"/>
    <w:rsid w:val="00750AE8"/>
    <w:rsid w:val="00750B6F"/>
    <w:rsid w:val="00750BAD"/>
    <w:rsid w:val="007510EE"/>
    <w:rsid w:val="00751313"/>
    <w:rsid w:val="0075160B"/>
    <w:rsid w:val="007516B9"/>
    <w:rsid w:val="007517EB"/>
    <w:rsid w:val="007526A1"/>
    <w:rsid w:val="00752DCA"/>
    <w:rsid w:val="00752F94"/>
    <w:rsid w:val="00753601"/>
    <w:rsid w:val="007538F3"/>
    <w:rsid w:val="00754D94"/>
    <w:rsid w:val="007553E9"/>
    <w:rsid w:val="00755B92"/>
    <w:rsid w:val="00755C33"/>
    <w:rsid w:val="00755CED"/>
    <w:rsid w:val="00756749"/>
    <w:rsid w:val="00756766"/>
    <w:rsid w:val="00756C71"/>
    <w:rsid w:val="007570B4"/>
    <w:rsid w:val="007575E6"/>
    <w:rsid w:val="00762684"/>
    <w:rsid w:val="00762EF5"/>
    <w:rsid w:val="00762FFF"/>
    <w:rsid w:val="00763508"/>
    <w:rsid w:val="0076358D"/>
    <w:rsid w:val="007642CC"/>
    <w:rsid w:val="007643B7"/>
    <w:rsid w:val="007647B4"/>
    <w:rsid w:val="0076491C"/>
    <w:rsid w:val="00767715"/>
    <w:rsid w:val="00767AF7"/>
    <w:rsid w:val="007708A0"/>
    <w:rsid w:val="00770ADD"/>
    <w:rsid w:val="00770E2F"/>
    <w:rsid w:val="00770FE7"/>
    <w:rsid w:val="00771C3C"/>
    <w:rsid w:val="007725FB"/>
    <w:rsid w:val="00772DFF"/>
    <w:rsid w:val="00772F23"/>
    <w:rsid w:val="007730C4"/>
    <w:rsid w:val="007730E7"/>
    <w:rsid w:val="00773102"/>
    <w:rsid w:val="00773246"/>
    <w:rsid w:val="007732EB"/>
    <w:rsid w:val="00773321"/>
    <w:rsid w:val="0077423C"/>
    <w:rsid w:val="007745F8"/>
    <w:rsid w:val="00774DAB"/>
    <w:rsid w:val="007757B5"/>
    <w:rsid w:val="00775FFF"/>
    <w:rsid w:val="00777DA7"/>
    <w:rsid w:val="0078015B"/>
    <w:rsid w:val="007812A7"/>
    <w:rsid w:val="00781745"/>
    <w:rsid w:val="0078219C"/>
    <w:rsid w:val="00783881"/>
    <w:rsid w:val="007840F7"/>
    <w:rsid w:val="00784166"/>
    <w:rsid w:val="00784296"/>
    <w:rsid w:val="00784B62"/>
    <w:rsid w:val="00785CC3"/>
    <w:rsid w:val="007864BD"/>
    <w:rsid w:val="00787519"/>
    <w:rsid w:val="00787629"/>
    <w:rsid w:val="007877BA"/>
    <w:rsid w:val="00787DC5"/>
    <w:rsid w:val="00791BD0"/>
    <w:rsid w:val="00792F3B"/>
    <w:rsid w:val="00793ECD"/>
    <w:rsid w:val="007940D3"/>
    <w:rsid w:val="00794549"/>
    <w:rsid w:val="007947DB"/>
    <w:rsid w:val="00794FE3"/>
    <w:rsid w:val="00795D04"/>
    <w:rsid w:val="00796BEE"/>
    <w:rsid w:val="00796E59"/>
    <w:rsid w:val="00796E90"/>
    <w:rsid w:val="007970E3"/>
    <w:rsid w:val="00797734"/>
    <w:rsid w:val="007A03B9"/>
    <w:rsid w:val="007A08C8"/>
    <w:rsid w:val="007A2F43"/>
    <w:rsid w:val="007A37D5"/>
    <w:rsid w:val="007A3853"/>
    <w:rsid w:val="007A3D57"/>
    <w:rsid w:val="007A3E1F"/>
    <w:rsid w:val="007A43D1"/>
    <w:rsid w:val="007A4637"/>
    <w:rsid w:val="007A4B3A"/>
    <w:rsid w:val="007A54AE"/>
    <w:rsid w:val="007A54EF"/>
    <w:rsid w:val="007A5DB3"/>
    <w:rsid w:val="007A6233"/>
    <w:rsid w:val="007A6BCD"/>
    <w:rsid w:val="007B00FE"/>
    <w:rsid w:val="007B0DD4"/>
    <w:rsid w:val="007B1BA9"/>
    <w:rsid w:val="007B23B2"/>
    <w:rsid w:val="007B2D76"/>
    <w:rsid w:val="007B2E7E"/>
    <w:rsid w:val="007B30EE"/>
    <w:rsid w:val="007B3F11"/>
    <w:rsid w:val="007B4113"/>
    <w:rsid w:val="007B4AFE"/>
    <w:rsid w:val="007B589A"/>
    <w:rsid w:val="007B668A"/>
    <w:rsid w:val="007B6E95"/>
    <w:rsid w:val="007C07BD"/>
    <w:rsid w:val="007C1167"/>
    <w:rsid w:val="007C16AA"/>
    <w:rsid w:val="007C1CF3"/>
    <w:rsid w:val="007C20DE"/>
    <w:rsid w:val="007C21A5"/>
    <w:rsid w:val="007C3EDD"/>
    <w:rsid w:val="007C47D2"/>
    <w:rsid w:val="007C5237"/>
    <w:rsid w:val="007C53A1"/>
    <w:rsid w:val="007C6519"/>
    <w:rsid w:val="007C6BFD"/>
    <w:rsid w:val="007C77F2"/>
    <w:rsid w:val="007C7B13"/>
    <w:rsid w:val="007D190A"/>
    <w:rsid w:val="007D33B2"/>
    <w:rsid w:val="007D3578"/>
    <w:rsid w:val="007D395B"/>
    <w:rsid w:val="007D425D"/>
    <w:rsid w:val="007D54FA"/>
    <w:rsid w:val="007D65B4"/>
    <w:rsid w:val="007D7035"/>
    <w:rsid w:val="007D72A7"/>
    <w:rsid w:val="007E04EB"/>
    <w:rsid w:val="007E0669"/>
    <w:rsid w:val="007E11C6"/>
    <w:rsid w:val="007E13DD"/>
    <w:rsid w:val="007E1641"/>
    <w:rsid w:val="007E1C07"/>
    <w:rsid w:val="007E4727"/>
    <w:rsid w:val="007E5207"/>
    <w:rsid w:val="007E63F8"/>
    <w:rsid w:val="007E6F50"/>
    <w:rsid w:val="007E75FB"/>
    <w:rsid w:val="007E7B13"/>
    <w:rsid w:val="007F0387"/>
    <w:rsid w:val="007F0637"/>
    <w:rsid w:val="007F0731"/>
    <w:rsid w:val="007F0F48"/>
    <w:rsid w:val="007F17DF"/>
    <w:rsid w:val="007F2104"/>
    <w:rsid w:val="007F26AB"/>
    <w:rsid w:val="007F2F4F"/>
    <w:rsid w:val="007F354B"/>
    <w:rsid w:val="007F3FFC"/>
    <w:rsid w:val="007F4A88"/>
    <w:rsid w:val="007F55E2"/>
    <w:rsid w:val="007F5735"/>
    <w:rsid w:val="007F58CE"/>
    <w:rsid w:val="007F5A1B"/>
    <w:rsid w:val="007F61F2"/>
    <w:rsid w:val="007F67F5"/>
    <w:rsid w:val="00800E99"/>
    <w:rsid w:val="008012C0"/>
    <w:rsid w:val="0080134C"/>
    <w:rsid w:val="00801BFA"/>
    <w:rsid w:val="00802444"/>
    <w:rsid w:val="008024A2"/>
    <w:rsid w:val="0080265F"/>
    <w:rsid w:val="00803592"/>
    <w:rsid w:val="0080382F"/>
    <w:rsid w:val="00804866"/>
    <w:rsid w:val="00804C35"/>
    <w:rsid w:val="0080577E"/>
    <w:rsid w:val="00806536"/>
    <w:rsid w:val="0081013E"/>
    <w:rsid w:val="00810C87"/>
    <w:rsid w:val="00810F33"/>
    <w:rsid w:val="008123E5"/>
    <w:rsid w:val="00812BA6"/>
    <w:rsid w:val="008131D6"/>
    <w:rsid w:val="00813539"/>
    <w:rsid w:val="00813C5B"/>
    <w:rsid w:val="0081458D"/>
    <w:rsid w:val="0081541D"/>
    <w:rsid w:val="00816370"/>
    <w:rsid w:val="008164ED"/>
    <w:rsid w:val="00816A70"/>
    <w:rsid w:val="00816E9D"/>
    <w:rsid w:val="00817300"/>
    <w:rsid w:val="00817347"/>
    <w:rsid w:val="00817477"/>
    <w:rsid w:val="00817E19"/>
    <w:rsid w:val="008205D9"/>
    <w:rsid w:val="008247B4"/>
    <w:rsid w:val="008248DD"/>
    <w:rsid w:val="0082497B"/>
    <w:rsid w:val="0082507A"/>
    <w:rsid w:val="00825CC8"/>
    <w:rsid w:val="008272AF"/>
    <w:rsid w:val="008276B9"/>
    <w:rsid w:val="00827844"/>
    <w:rsid w:val="00827973"/>
    <w:rsid w:val="008304B3"/>
    <w:rsid w:val="00830DF9"/>
    <w:rsid w:val="00832B04"/>
    <w:rsid w:val="0083382B"/>
    <w:rsid w:val="00834E78"/>
    <w:rsid w:val="008354D8"/>
    <w:rsid w:val="008359E3"/>
    <w:rsid w:val="00835CA7"/>
    <w:rsid w:val="008360E7"/>
    <w:rsid w:val="00836258"/>
    <w:rsid w:val="008401C4"/>
    <w:rsid w:val="0084031A"/>
    <w:rsid w:val="008404C6"/>
    <w:rsid w:val="00840D6D"/>
    <w:rsid w:val="008411EE"/>
    <w:rsid w:val="00841420"/>
    <w:rsid w:val="008437F2"/>
    <w:rsid w:val="008438D2"/>
    <w:rsid w:val="008441D9"/>
    <w:rsid w:val="0084505F"/>
    <w:rsid w:val="00845CC9"/>
    <w:rsid w:val="00846902"/>
    <w:rsid w:val="00846A7F"/>
    <w:rsid w:val="00846C34"/>
    <w:rsid w:val="00847FDD"/>
    <w:rsid w:val="00850636"/>
    <w:rsid w:val="0085137D"/>
    <w:rsid w:val="0085271F"/>
    <w:rsid w:val="00853558"/>
    <w:rsid w:val="00853C78"/>
    <w:rsid w:val="008548C0"/>
    <w:rsid w:val="00854AB7"/>
    <w:rsid w:val="00855404"/>
    <w:rsid w:val="00856424"/>
    <w:rsid w:val="00856702"/>
    <w:rsid w:val="00856C89"/>
    <w:rsid w:val="00861CD8"/>
    <w:rsid w:val="008631E8"/>
    <w:rsid w:val="0086499D"/>
    <w:rsid w:val="0086540B"/>
    <w:rsid w:val="00865C49"/>
    <w:rsid w:val="00866D49"/>
    <w:rsid w:val="00866E3E"/>
    <w:rsid w:val="00867314"/>
    <w:rsid w:val="0087035D"/>
    <w:rsid w:val="00870BAC"/>
    <w:rsid w:val="0087147F"/>
    <w:rsid w:val="0087162B"/>
    <w:rsid w:val="00872247"/>
    <w:rsid w:val="0087291C"/>
    <w:rsid w:val="00872AE8"/>
    <w:rsid w:val="0087361C"/>
    <w:rsid w:val="00873B7F"/>
    <w:rsid w:val="00873E41"/>
    <w:rsid w:val="008741F9"/>
    <w:rsid w:val="00874650"/>
    <w:rsid w:val="00875122"/>
    <w:rsid w:val="008753E6"/>
    <w:rsid w:val="00876937"/>
    <w:rsid w:val="00877F3F"/>
    <w:rsid w:val="00880F3D"/>
    <w:rsid w:val="008812C9"/>
    <w:rsid w:val="008813D6"/>
    <w:rsid w:val="00882292"/>
    <w:rsid w:val="008827B7"/>
    <w:rsid w:val="00882A43"/>
    <w:rsid w:val="00882FDE"/>
    <w:rsid w:val="0088358B"/>
    <w:rsid w:val="00883BE6"/>
    <w:rsid w:val="00884053"/>
    <w:rsid w:val="008842FB"/>
    <w:rsid w:val="0088498D"/>
    <w:rsid w:val="00884CFE"/>
    <w:rsid w:val="008851C4"/>
    <w:rsid w:val="00885268"/>
    <w:rsid w:val="0088573F"/>
    <w:rsid w:val="00886E35"/>
    <w:rsid w:val="00887F39"/>
    <w:rsid w:val="00890482"/>
    <w:rsid w:val="00890A0C"/>
    <w:rsid w:val="00890F89"/>
    <w:rsid w:val="00891631"/>
    <w:rsid w:val="008916E6"/>
    <w:rsid w:val="0089212E"/>
    <w:rsid w:val="008923B4"/>
    <w:rsid w:val="008929A2"/>
    <w:rsid w:val="00893D43"/>
    <w:rsid w:val="00894AE1"/>
    <w:rsid w:val="00894BA4"/>
    <w:rsid w:val="00894F2D"/>
    <w:rsid w:val="00895319"/>
    <w:rsid w:val="0089593F"/>
    <w:rsid w:val="00895DDA"/>
    <w:rsid w:val="0089634C"/>
    <w:rsid w:val="00897058"/>
    <w:rsid w:val="008A0631"/>
    <w:rsid w:val="008A07C3"/>
    <w:rsid w:val="008A0DA8"/>
    <w:rsid w:val="008A228A"/>
    <w:rsid w:val="008A239A"/>
    <w:rsid w:val="008A3AB4"/>
    <w:rsid w:val="008A45AF"/>
    <w:rsid w:val="008A594A"/>
    <w:rsid w:val="008A6591"/>
    <w:rsid w:val="008B200C"/>
    <w:rsid w:val="008B287A"/>
    <w:rsid w:val="008B38E3"/>
    <w:rsid w:val="008B41B6"/>
    <w:rsid w:val="008B41D1"/>
    <w:rsid w:val="008B440C"/>
    <w:rsid w:val="008B465C"/>
    <w:rsid w:val="008B4A6F"/>
    <w:rsid w:val="008B4D7F"/>
    <w:rsid w:val="008B5999"/>
    <w:rsid w:val="008B65E3"/>
    <w:rsid w:val="008B6646"/>
    <w:rsid w:val="008B6CA3"/>
    <w:rsid w:val="008B7197"/>
    <w:rsid w:val="008B7C28"/>
    <w:rsid w:val="008C134B"/>
    <w:rsid w:val="008C15A0"/>
    <w:rsid w:val="008C27E6"/>
    <w:rsid w:val="008C3795"/>
    <w:rsid w:val="008C436D"/>
    <w:rsid w:val="008C43BE"/>
    <w:rsid w:val="008C6AB1"/>
    <w:rsid w:val="008C6BC4"/>
    <w:rsid w:val="008D01BB"/>
    <w:rsid w:val="008D38F4"/>
    <w:rsid w:val="008D3A74"/>
    <w:rsid w:val="008D4F5E"/>
    <w:rsid w:val="008D5583"/>
    <w:rsid w:val="008D686E"/>
    <w:rsid w:val="008D695F"/>
    <w:rsid w:val="008E0414"/>
    <w:rsid w:val="008E1803"/>
    <w:rsid w:val="008E27FA"/>
    <w:rsid w:val="008E590D"/>
    <w:rsid w:val="008E627D"/>
    <w:rsid w:val="008E638A"/>
    <w:rsid w:val="008E6E00"/>
    <w:rsid w:val="008E6E48"/>
    <w:rsid w:val="008E6FF3"/>
    <w:rsid w:val="008E70A8"/>
    <w:rsid w:val="008E733B"/>
    <w:rsid w:val="008E7817"/>
    <w:rsid w:val="008E7AAC"/>
    <w:rsid w:val="008F0263"/>
    <w:rsid w:val="008F0923"/>
    <w:rsid w:val="008F0E96"/>
    <w:rsid w:val="008F11D4"/>
    <w:rsid w:val="008F22E7"/>
    <w:rsid w:val="008F2568"/>
    <w:rsid w:val="008F3B74"/>
    <w:rsid w:val="008F3C91"/>
    <w:rsid w:val="008F3EA3"/>
    <w:rsid w:val="008F3ECE"/>
    <w:rsid w:val="008F429A"/>
    <w:rsid w:val="008F4C90"/>
    <w:rsid w:val="008F4F7A"/>
    <w:rsid w:val="008F698E"/>
    <w:rsid w:val="008F760E"/>
    <w:rsid w:val="008F7B59"/>
    <w:rsid w:val="009014DA"/>
    <w:rsid w:val="00901D3B"/>
    <w:rsid w:val="009037DF"/>
    <w:rsid w:val="00903883"/>
    <w:rsid w:val="00903E5A"/>
    <w:rsid w:val="0090525C"/>
    <w:rsid w:val="0090556E"/>
    <w:rsid w:val="00905C16"/>
    <w:rsid w:val="00906030"/>
    <w:rsid w:val="00906F26"/>
    <w:rsid w:val="00907706"/>
    <w:rsid w:val="00907988"/>
    <w:rsid w:val="00907B83"/>
    <w:rsid w:val="009102A7"/>
    <w:rsid w:val="00911F6E"/>
    <w:rsid w:val="00912156"/>
    <w:rsid w:val="00912230"/>
    <w:rsid w:val="00912685"/>
    <w:rsid w:val="00912CFD"/>
    <w:rsid w:val="00913501"/>
    <w:rsid w:val="00913CCC"/>
    <w:rsid w:val="00915FF3"/>
    <w:rsid w:val="0091614D"/>
    <w:rsid w:val="0091632B"/>
    <w:rsid w:val="0091657C"/>
    <w:rsid w:val="009167AA"/>
    <w:rsid w:val="00916CAB"/>
    <w:rsid w:val="00916DDA"/>
    <w:rsid w:val="00920996"/>
    <w:rsid w:val="009229AF"/>
    <w:rsid w:val="00922FF2"/>
    <w:rsid w:val="009260F0"/>
    <w:rsid w:val="00927F90"/>
    <w:rsid w:val="009307BE"/>
    <w:rsid w:val="00930C96"/>
    <w:rsid w:val="00930DE1"/>
    <w:rsid w:val="00931418"/>
    <w:rsid w:val="009323D2"/>
    <w:rsid w:val="0093382A"/>
    <w:rsid w:val="00933E93"/>
    <w:rsid w:val="0093462A"/>
    <w:rsid w:val="00934FB0"/>
    <w:rsid w:val="0093521C"/>
    <w:rsid w:val="009362CD"/>
    <w:rsid w:val="00936CC4"/>
    <w:rsid w:val="009370EB"/>
    <w:rsid w:val="00937183"/>
    <w:rsid w:val="00937811"/>
    <w:rsid w:val="00937AE9"/>
    <w:rsid w:val="009402F1"/>
    <w:rsid w:val="00940799"/>
    <w:rsid w:val="009417FF"/>
    <w:rsid w:val="00943F0C"/>
    <w:rsid w:val="00944E9A"/>
    <w:rsid w:val="0094662B"/>
    <w:rsid w:val="00946648"/>
    <w:rsid w:val="00946FC6"/>
    <w:rsid w:val="00950802"/>
    <w:rsid w:val="00950E85"/>
    <w:rsid w:val="00951997"/>
    <w:rsid w:val="00951CED"/>
    <w:rsid w:val="009536E6"/>
    <w:rsid w:val="00953AE4"/>
    <w:rsid w:val="0095485F"/>
    <w:rsid w:val="009548CD"/>
    <w:rsid w:val="0095540F"/>
    <w:rsid w:val="0095558A"/>
    <w:rsid w:val="00955917"/>
    <w:rsid w:val="0095593A"/>
    <w:rsid w:val="00956378"/>
    <w:rsid w:val="009603B7"/>
    <w:rsid w:val="00960554"/>
    <w:rsid w:val="00960CBA"/>
    <w:rsid w:val="009617C2"/>
    <w:rsid w:val="00961B2C"/>
    <w:rsid w:val="009621B5"/>
    <w:rsid w:val="00962B02"/>
    <w:rsid w:val="0096308D"/>
    <w:rsid w:val="009637CD"/>
    <w:rsid w:val="00963C1F"/>
    <w:rsid w:val="0096427C"/>
    <w:rsid w:val="009653E5"/>
    <w:rsid w:val="00965D57"/>
    <w:rsid w:val="00965F8E"/>
    <w:rsid w:val="00966442"/>
    <w:rsid w:val="00966C1D"/>
    <w:rsid w:val="00967D8D"/>
    <w:rsid w:val="00967E53"/>
    <w:rsid w:val="00967EBF"/>
    <w:rsid w:val="0097025F"/>
    <w:rsid w:val="009703AD"/>
    <w:rsid w:val="00970421"/>
    <w:rsid w:val="009707B2"/>
    <w:rsid w:val="009711A3"/>
    <w:rsid w:val="00972350"/>
    <w:rsid w:val="009728B5"/>
    <w:rsid w:val="00972933"/>
    <w:rsid w:val="00973923"/>
    <w:rsid w:val="00974BD1"/>
    <w:rsid w:val="00975732"/>
    <w:rsid w:val="00975955"/>
    <w:rsid w:val="009762B6"/>
    <w:rsid w:val="0097637A"/>
    <w:rsid w:val="0097697A"/>
    <w:rsid w:val="00976A21"/>
    <w:rsid w:val="00977E79"/>
    <w:rsid w:val="009817BE"/>
    <w:rsid w:val="00982214"/>
    <w:rsid w:val="009830A9"/>
    <w:rsid w:val="00983A7D"/>
    <w:rsid w:val="009855FD"/>
    <w:rsid w:val="0098567A"/>
    <w:rsid w:val="00987218"/>
    <w:rsid w:val="009874E0"/>
    <w:rsid w:val="00987867"/>
    <w:rsid w:val="00987FA7"/>
    <w:rsid w:val="00990422"/>
    <w:rsid w:val="00990455"/>
    <w:rsid w:val="00990E5B"/>
    <w:rsid w:val="0099544D"/>
    <w:rsid w:val="00995546"/>
    <w:rsid w:val="00995AB9"/>
    <w:rsid w:val="00995EBF"/>
    <w:rsid w:val="009967E1"/>
    <w:rsid w:val="00996FB3"/>
    <w:rsid w:val="00997524"/>
    <w:rsid w:val="00997749"/>
    <w:rsid w:val="0099798A"/>
    <w:rsid w:val="009979C7"/>
    <w:rsid w:val="00997B73"/>
    <w:rsid w:val="009A115A"/>
    <w:rsid w:val="009A1E55"/>
    <w:rsid w:val="009A1E6A"/>
    <w:rsid w:val="009A1E9A"/>
    <w:rsid w:val="009A1F26"/>
    <w:rsid w:val="009A22AB"/>
    <w:rsid w:val="009A4025"/>
    <w:rsid w:val="009A54AD"/>
    <w:rsid w:val="009A556B"/>
    <w:rsid w:val="009A562E"/>
    <w:rsid w:val="009A5907"/>
    <w:rsid w:val="009A5B0F"/>
    <w:rsid w:val="009A64AF"/>
    <w:rsid w:val="009A7DB4"/>
    <w:rsid w:val="009B0A15"/>
    <w:rsid w:val="009B1156"/>
    <w:rsid w:val="009B3A93"/>
    <w:rsid w:val="009B3EAB"/>
    <w:rsid w:val="009B59D0"/>
    <w:rsid w:val="009B6911"/>
    <w:rsid w:val="009B73CA"/>
    <w:rsid w:val="009C00CC"/>
    <w:rsid w:val="009C0631"/>
    <w:rsid w:val="009C0B24"/>
    <w:rsid w:val="009C1432"/>
    <w:rsid w:val="009C29D1"/>
    <w:rsid w:val="009C2C41"/>
    <w:rsid w:val="009C4551"/>
    <w:rsid w:val="009C490A"/>
    <w:rsid w:val="009C4D9D"/>
    <w:rsid w:val="009C5CC6"/>
    <w:rsid w:val="009C641E"/>
    <w:rsid w:val="009C6989"/>
    <w:rsid w:val="009C6B09"/>
    <w:rsid w:val="009C6CC5"/>
    <w:rsid w:val="009C7606"/>
    <w:rsid w:val="009D0817"/>
    <w:rsid w:val="009D0DCE"/>
    <w:rsid w:val="009D0F62"/>
    <w:rsid w:val="009D13F0"/>
    <w:rsid w:val="009D2E74"/>
    <w:rsid w:val="009D3168"/>
    <w:rsid w:val="009D416D"/>
    <w:rsid w:val="009D4406"/>
    <w:rsid w:val="009D49D9"/>
    <w:rsid w:val="009D4DE6"/>
    <w:rsid w:val="009D5EE7"/>
    <w:rsid w:val="009D6E5B"/>
    <w:rsid w:val="009D6F92"/>
    <w:rsid w:val="009D713E"/>
    <w:rsid w:val="009D7628"/>
    <w:rsid w:val="009D7A8C"/>
    <w:rsid w:val="009D7AB0"/>
    <w:rsid w:val="009D7EA3"/>
    <w:rsid w:val="009E01C9"/>
    <w:rsid w:val="009E0C66"/>
    <w:rsid w:val="009E1364"/>
    <w:rsid w:val="009E177A"/>
    <w:rsid w:val="009E2766"/>
    <w:rsid w:val="009E2BEE"/>
    <w:rsid w:val="009E3186"/>
    <w:rsid w:val="009E4678"/>
    <w:rsid w:val="009E58D7"/>
    <w:rsid w:val="009E5914"/>
    <w:rsid w:val="009E63F9"/>
    <w:rsid w:val="009F08F6"/>
    <w:rsid w:val="009F0CA3"/>
    <w:rsid w:val="009F0DA8"/>
    <w:rsid w:val="009F0E34"/>
    <w:rsid w:val="009F1476"/>
    <w:rsid w:val="009F2DB8"/>
    <w:rsid w:val="009F3BD5"/>
    <w:rsid w:val="009F41BC"/>
    <w:rsid w:val="009F467F"/>
    <w:rsid w:val="009F476D"/>
    <w:rsid w:val="009F4FFD"/>
    <w:rsid w:val="009F5167"/>
    <w:rsid w:val="009F54BE"/>
    <w:rsid w:val="009F606E"/>
    <w:rsid w:val="009F6E32"/>
    <w:rsid w:val="00A015A4"/>
    <w:rsid w:val="00A03D91"/>
    <w:rsid w:val="00A043CD"/>
    <w:rsid w:val="00A05605"/>
    <w:rsid w:val="00A0588B"/>
    <w:rsid w:val="00A06177"/>
    <w:rsid w:val="00A0618B"/>
    <w:rsid w:val="00A06339"/>
    <w:rsid w:val="00A0644D"/>
    <w:rsid w:val="00A067DA"/>
    <w:rsid w:val="00A06BDA"/>
    <w:rsid w:val="00A06CA9"/>
    <w:rsid w:val="00A07252"/>
    <w:rsid w:val="00A07E7E"/>
    <w:rsid w:val="00A07EDB"/>
    <w:rsid w:val="00A07F3B"/>
    <w:rsid w:val="00A11B2C"/>
    <w:rsid w:val="00A11BE9"/>
    <w:rsid w:val="00A12303"/>
    <w:rsid w:val="00A125F6"/>
    <w:rsid w:val="00A140A5"/>
    <w:rsid w:val="00A14773"/>
    <w:rsid w:val="00A15063"/>
    <w:rsid w:val="00A15C30"/>
    <w:rsid w:val="00A15E56"/>
    <w:rsid w:val="00A16906"/>
    <w:rsid w:val="00A16BD5"/>
    <w:rsid w:val="00A17DDC"/>
    <w:rsid w:val="00A20102"/>
    <w:rsid w:val="00A201DC"/>
    <w:rsid w:val="00A21B2F"/>
    <w:rsid w:val="00A223F4"/>
    <w:rsid w:val="00A23582"/>
    <w:rsid w:val="00A23BBF"/>
    <w:rsid w:val="00A24B93"/>
    <w:rsid w:val="00A24D52"/>
    <w:rsid w:val="00A24FC0"/>
    <w:rsid w:val="00A25532"/>
    <w:rsid w:val="00A25EE0"/>
    <w:rsid w:val="00A27034"/>
    <w:rsid w:val="00A27CEC"/>
    <w:rsid w:val="00A3003C"/>
    <w:rsid w:val="00A3083D"/>
    <w:rsid w:val="00A30951"/>
    <w:rsid w:val="00A30CB6"/>
    <w:rsid w:val="00A31A73"/>
    <w:rsid w:val="00A32129"/>
    <w:rsid w:val="00A322E9"/>
    <w:rsid w:val="00A332F0"/>
    <w:rsid w:val="00A333AE"/>
    <w:rsid w:val="00A343CC"/>
    <w:rsid w:val="00A34F98"/>
    <w:rsid w:val="00A3663B"/>
    <w:rsid w:val="00A36CEA"/>
    <w:rsid w:val="00A37DE1"/>
    <w:rsid w:val="00A401F4"/>
    <w:rsid w:val="00A40451"/>
    <w:rsid w:val="00A41123"/>
    <w:rsid w:val="00A426A1"/>
    <w:rsid w:val="00A43035"/>
    <w:rsid w:val="00A457F7"/>
    <w:rsid w:val="00A462F4"/>
    <w:rsid w:val="00A46969"/>
    <w:rsid w:val="00A47016"/>
    <w:rsid w:val="00A479FD"/>
    <w:rsid w:val="00A508A5"/>
    <w:rsid w:val="00A50954"/>
    <w:rsid w:val="00A50A4F"/>
    <w:rsid w:val="00A50E25"/>
    <w:rsid w:val="00A50E97"/>
    <w:rsid w:val="00A514DD"/>
    <w:rsid w:val="00A51646"/>
    <w:rsid w:val="00A52AA5"/>
    <w:rsid w:val="00A530A1"/>
    <w:rsid w:val="00A557C1"/>
    <w:rsid w:val="00A55963"/>
    <w:rsid w:val="00A567C9"/>
    <w:rsid w:val="00A56ACC"/>
    <w:rsid w:val="00A57266"/>
    <w:rsid w:val="00A605FB"/>
    <w:rsid w:val="00A60A99"/>
    <w:rsid w:val="00A61900"/>
    <w:rsid w:val="00A625D4"/>
    <w:rsid w:val="00A6420D"/>
    <w:rsid w:val="00A64F75"/>
    <w:rsid w:val="00A6560A"/>
    <w:rsid w:val="00A66AA1"/>
    <w:rsid w:val="00A66EA2"/>
    <w:rsid w:val="00A70AB6"/>
    <w:rsid w:val="00A72071"/>
    <w:rsid w:val="00A72B09"/>
    <w:rsid w:val="00A73A8F"/>
    <w:rsid w:val="00A757B9"/>
    <w:rsid w:val="00A758D9"/>
    <w:rsid w:val="00A76587"/>
    <w:rsid w:val="00A76EB7"/>
    <w:rsid w:val="00A77FF2"/>
    <w:rsid w:val="00A80061"/>
    <w:rsid w:val="00A8010B"/>
    <w:rsid w:val="00A81248"/>
    <w:rsid w:val="00A829E8"/>
    <w:rsid w:val="00A82EC5"/>
    <w:rsid w:val="00A83A20"/>
    <w:rsid w:val="00A848A9"/>
    <w:rsid w:val="00A84F12"/>
    <w:rsid w:val="00A85188"/>
    <w:rsid w:val="00A85913"/>
    <w:rsid w:val="00A877CD"/>
    <w:rsid w:val="00A87972"/>
    <w:rsid w:val="00A87A23"/>
    <w:rsid w:val="00A87B0F"/>
    <w:rsid w:val="00A90666"/>
    <w:rsid w:val="00A915D1"/>
    <w:rsid w:val="00A92F44"/>
    <w:rsid w:val="00A93213"/>
    <w:rsid w:val="00A9359D"/>
    <w:rsid w:val="00A9465C"/>
    <w:rsid w:val="00A96638"/>
    <w:rsid w:val="00A96E81"/>
    <w:rsid w:val="00A970F1"/>
    <w:rsid w:val="00A97E26"/>
    <w:rsid w:val="00A97EBE"/>
    <w:rsid w:val="00AA11A7"/>
    <w:rsid w:val="00AA1C73"/>
    <w:rsid w:val="00AA1DAA"/>
    <w:rsid w:val="00AA27F6"/>
    <w:rsid w:val="00AA457B"/>
    <w:rsid w:val="00AA53EE"/>
    <w:rsid w:val="00AA54FB"/>
    <w:rsid w:val="00AA5F7C"/>
    <w:rsid w:val="00AA6E3D"/>
    <w:rsid w:val="00AA70E1"/>
    <w:rsid w:val="00AA751B"/>
    <w:rsid w:val="00AB1401"/>
    <w:rsid w:val="00AB1B5B"/>
    <w:rsid w:val="00AB1BA7"/>
    <w:rsid w:val="00AB26CF"/>
    <w:rsid w:val="00AB2BC7"/>
    <w:rsid w:val="00AB367E"/>
    <w:rsid w:val="00AB4171"/>
    <w:rsid w:val="00AB45CA"/>
    <w:rsid w:val="00AB491A"/>
    <w:rsid w:val="00AB5DC6"/>
    <w:rsid w:val="00AB7AA7"/>
    <w:rsid w:val="00AC01A8"/>
    <w:rsid w:val="00AC034E"/>
    <w:rsid w:val="00AC1915"/>
    <w:rsid w:val="00AC20BC"/>
    <w:rsid w:val="00AC2C98"/>
    <w:rsid w:val="00AC2DAF"/>
    <w:rsid w:val="00AC3628"/>
    <w:rsid w:val="00AC6C67"/>
    <w:rsid w:val="00AC6E13"/>
    <w:rsid w:val="00AC7327"/>
    <w:rsid w:val="00AC76E1"/>
    <w:rsid w:val="00AC7890"/>
    <w:rsid w:val="00AD14CF"/>
    <w:rsid w:val="00AD15F9"/>
    <w:rsid w:val="00AD1832"/>
    <w:rsid w:val="00AD21D8"/>
    <w:rsid w:val="00AD231B"/>
    <w:rsid w:val="00AD239B"/>
    <w:rsid w:val="00AD2D85"/>
    <w:rsid w:val="00AD4064"/>
    <w:rsid w:val="00AD41FF"/>
    <w:rsid w:val="00AD504F"/>
    <w:rsid w:val="00AD5BC2"/>
    <w:rsid w:val="00AD5E46"/>
    <w:rsid w:val="00AD6AFF"/>
    <w:rsid w:val="00AD6CB9"/>
    <w:rsid w:val="00AD79B5"/>
    <w:rsid w:val="00AD7D9D"/>
    <w:rsid w:val="00AD7E1E"/>
    <w:rsid w:val="00AD7F76"/>
    <w:rsid w:val="00AE11E7"/>
    <w:rsid w:val="00AE20BA"/>
    <w:rsid w:val="00AE2509"/>
    <w:rsid w:val="00AE324E"/>
    <w:rsid w:val="00AE33EC"/>
    <w:rsid w:val="00AE4011"/>
    <w:rsid w:val="00AE4DBA"/>
    <w:rsid w:val="00AE5818"/>
    <w:rsid w:val="00AE5B58"/>
    <w:rsid w:val="00AE719F"/>
    <w:rsid w:val="00AF0957"/>
    <w:rsid w:val="00AF0B70"/>
    <w:rsid w:val="00AF0F2F"/>
    <w:rsid w:val="00AF204E"/>
    <w:rsid w:val="00AF298F"/>
    <w:rsid w:val="00AF3380"/>
    <w:rsid w:val="00AF3560"/>
    <w:rsid w:val="00AF3BF2"/>
    <w:rsid w:val="00AF412A"/>
    <w:rsid w:val="00AF485D"/>
    <w:rsid w:val="00AF59F6"/>
    <w:rsid w:val="00AF6CBD"/>
    <w:rsid w:val="00AF708D"/>
    <w:rsid w:val="00AF796A"/>
    <w:rsid w:val="00B003B2"/>
    <w:rsid w:val="00B0043E"/>
    <w:rsid w:val="00B00A94"/>
    <w:rsid w:val="00B00E21"/>
    <w:rsid w:val="00B0112E"/>
    <w:rsid w:val="00B01AF6"/>
    <w:rsid w:val="00B01C7B"/>
    <w:rsid w:val="00B02189"/>
    <w:rsid w:val="00B02CBC"/>
    <w:rsid w:val="00B037FC"/>
    <w:rsid w:val="00B03F07"/>
    <w:rsid w:val="00B03F7B"/>
    <w:rsid w:val="00B049CA"/>
    <w:rsid w:val="00B055D1"/>
    <w:rsid w:val="00B05639"/>
    <w:rsid w:val="00B06A64"/>
    <w:rsid w:val="00B06BE7"/>
    <w:rsid w:val="00B10B26"/>
    <w:rsid w:val="00B10BAD"/>
    <w:rsid w:val="00B10E71"/>
    <w:rsid w:val="00B12583"/>
    <w:rsid w:val="00B1274C"/>
    <w:rsid w:val="00B1279F"/>
    <w:rsid w:val="00B13C4E"/>
    <w:rsid w:val="00B1617B"/>
    <w:rsid w:val="00B16382"/>
    <w:rsid w:val="00B1743E"/>
    <w:rsid w:val="00B17D9E"/>
    <w:rsid w:val="00B2068E"/>
    <w:rsid w:val="00B21292"/>
    <w:rsid w:val="00B21E3A"/>
    <w:rsid w:val="00B2266B"/>
    <w:rsid w:val="00B22AE4"/>
    <w:rsid w:val="00B23FFB"/>
    <w:rsid w:val="00B2477C"/>
    <w:rsid w:val="00B25F3D"/>
    <w:rsid w:val="00B26756"/>
    <w:rsid w:val="00B26DC4"/>
    <w:rsid w:val="00B27F87"/>
    <w:rsid w:val="00B30603"/>
    <w:rsid w:val="00B3062A"/>
    <w:rsid w:val="00B30C9D"/>
    <w:rsid w:val="00B30D50"/>
    <w:rsid w:val="00B317DE"/>
    <w:rsid w:val="00B31831"/>
    <w:rsid w:val="00B32051"/>
    <w:rsid w:val="00B33B31"/>
    <w:rsid w:val="00B34FF6"/>
    <w:rsid w:val="00B3535C"/>
    <w:rsid w:val="00B35496"/>
    <w:rsid w:val="00B35964"/>
    <w:rsid w:val="00B361E2"/>
    <w:rsid w:val="00B3698C"/>
    <w:rsid w:val="00B36A59"/>
    <w:rsid w:val="00B40238"/>
    <w:rsid w:val="00B40827"/>
    <w:rsid w:val="00B40A31"/>
    <w:rsid w:val="00B40CFE"/>
    <w:rsid w:val="00B41125"/>
    <w:rsid w:val="00B413A0"/>
    <w:rsid w:val="00B41C20"/>
    <w:rsid w:val="00B4392C"/>
    <w:rsid w:val="00B44DA9"/>
    <w:rsid w:val="00B4547A"/>
    <w:rsid w:val="00B454C6"/>
    <w:rsid w:val="00B459F6"/>
    <w:rsid w:val="00B47625"/>
    <w:rsid w:val="00B47D06"/>
    <w:rsid w:val="00B51094"/>
    <w:rsid w:val="00B512FB"/>
    <w:rsid w:val="00B51AC8"/>
    <w:rsid w:val="00B526D7"/>
    <w:rsid w:val="00B52C82"/>
    <w:rsid w:val="00B53ABD"/>
    <w:rsid w:val="00B551D0"/>
    <w:rsid w:val="00B552B4"/>
    <w:rsid w:val="00B55496"/>
    <w:rsid w:val="00B56465"/>
    <w:rsid w:val="00B570D8"/>
    <w:rsid w:val="00B6053B"/>
    <w:rsid w:val="00B605A8"/>
    <w:rsid w:val="00B61700"/>
    <w:rsid w:val="00B62158"/>
    <w:rsid w:val="00B62AB6"/>
    <w:rsid w:val="00B6334D"/>
    <w:rsid w:val="00B63718"/>
    <w:rsid w:val="00B63A36"/>
    <w:rsid w:val="00B63A8E"/>
    <w:rsid w:val="00B65BC2"/>
    <w:rsid w:val="00B663DE"/>
    <w:rsid w:val="00B6642C"/>
    <w:rsid w:val="00B67705"/>
    <w:rsid w:val="00B6790E"/>
    <w:rsid w:val="00B67985"/>
    <w:rsid w:val="00B67EA6"/>
    <w:rsid w:val="00B70136"/>
    <w:rsid w:val="00B70408"/>
    <w:rsid w:val="00B71756"/>
    <w:rsid w:val="00B71B74"/>
    <w:rsid w:val="00B72FF1"/>
    <w:rsid w:val="00B745C3"/>
    <w:rsid w:val="00B74CB0"/>
    <w:rsid w:val="00B74E19"/>
    <w:rsid w:val="00B74E33"/>
    <w:rsid w:val="00B75BF2"/>
    <w:rsid w:val="00B77080"/>
    <w:rsid w:val="00B77506"/>
    <w:rsid w:val="00B8013E"/>
    <w:rsid w:val="00B80894"/>
    <w:rsid w:val="00B823CE"/>
    <w:rsid w:val="00B82A8F"/>
    <w:rsid w:val="00B831F5"/>
    <w:rsid w:val="00B83501"/>
    <w:rsid w:val="00B84D7E"/>
    <w:rsid w:val="00B853DD"/>
    <w:rsid w:val="00B85450"/>
    <w:rsid w:val="00B856E8"/>
    <w:rsid w:val="00B85789"/>
    <w:rsid w:val="00B86486"/>
    <w:rsid w:val="00B8750E"/>
    <w:rsid w:val="00B907A0"/>
    <w:rsid w:val="00B90BD5"/>
    <w:rsid w:val="00B90D9C"/>
    <w:rsid w:val="00B91EE1"/>
    <w:rsid w:val="00B94EB9"/>
    <w:rsid w:val="00B96D3D"/>
    <w:rsid w:val="00B97CDC"/>
    <w:rsid w:val="00BA044D"/>
    <w:rsid w:val="00BA16C5"/>
    <w:rsid w:val="00BA22EC"/>
    <w:rsid w:val="00BA2DEA"/>
    <w:rsid w:val="00BA2E15"/>
    <w:rsid w:val="00BA40A6"/>
    <w:rsid w:val="00BA48DB"/>
    <w:rsid w:val="00BA49CA"/>
    <w:rsid w:val="00BA4A08"/>
    <w:rsid w:val="00BA506F"/>
    <w:rsid w:val="00BA6474"/>
    <w:rsid w:val="00BB135B"/>
    <w:rsid w:val="00BB15C9"/>
    <w:rsid w:val="00BB1692"/>
    <w:rsid w:val="00BB17DA"/>
    <w:rsid w:val="00BB1BB9"/>
    <w:rsid w:val="00BB2094"/>
    <w:rsid w:val="00BB278A"/>
    <w:rsid w:val="00BB3198"/>
    <w:rsid w:val="00BB3AC5"/>
    <w:rsid w:val="00BB4A96"/>
    <w:rsid w:val="00BB4E5F"/>
    <w:rsid w:val="00BB612A"/>
    <w:rsid w:val="00BB6F3C"/>
    <w:rsid w:val="00BC0807"/>
    <w:rsid w:val="00BC0CB5"/>
    <w:rsid w:val="00BC188D"/>
    <w:rsid w:val="00BC342C"/>
    <w:rsid w:val="00BC3879"/>
    <w:rsid w:val="00BC6F43"/>
    <w:rsid w:val="00BC723E"/>
    <w:rsid w:val="00BC7E70"/>
    <w:rsid w:val="00BD04A7"/>
    <w:rsid w:val="00BD0E88"/>
    <w:rsid w:val="00BD0F4F"/>
    <w:rsid w:val="00BD160B"/>
    <w:rsid w:val="00BD1792"/>
    <w:rsid w:val="00BD2181"/>
    <w:rsid w:val="00BD31AF"/>
    <w:rsid w:val="00BD3C82"/>
    <w:rsid w:val="00BD4592"/>
    <w:rsid w:val="00BD56CB"/>
    <w:rsid w:val="00BD75B0"/>
    <w:rsid w:val="00BD7A6A"/>
    <w:rsid w:val="00BD7C11"/>
    <w:rsid w:val="00BD7F38"/>
    <w:rsid w:val="00BE175F"/>
    <w:rsid w:val="00BE1E20"/>
    <w:rsid w:val="00BE2E3D"/>
    <w:rsid w:val="00BE2F82"/>
    <w:rsid w:val="00BE3496"/>
    <w:rsid w:val="00BE385F"/>
    <w:rsid w:val="00BE45F9"/>
    <w:rsid w:val="00BE46D2"/>
    <w:rsid w:val="00BE588A"/>
    <w:rsid w:val="00BE5DD1"/>
    <w:rsid w:val="00BE6800"/>
    <w:rsid w:val="00BE6DC4"/>
    <w:rsid w:val="00BE73D8"/>
    <w:rsid w:val="00BE7654"/>
    <w:rsid w:val="00BE7B9C"/>
    <w:rsid w:val="00BF0850"/>
    <w:rsid w:val="00BF09BE"/>
    <w:rsid w:val="00BF0B10"/>
    <w:rsid w:val="00BF1983"/>
    <w:rsid w:val="00BF1DB2"/>
    <w:rsid w:val="00BF23C6"/>
    <w:rsid w:val="00BF2C87"/>
    <w:rsid w:val="00BF39E5"/>
    <w:rsid w:val="00BF3B41"/>
    <w:rsid w:val="00BF45FE"/>
    <w:rsid w:val="00BF4C06"/>
    <w:rsid w:val="00BF522C"/>
    <w:rsid w:val="00BF5AFB"/>
    <w:rsid w:val="00BF61A1"/>
    <w:rsid w:val="00BF7C29"/>
    <w:rsid w:val="00C00F9D"/>
    <w:rsid w:val="00C01F64"/>
    <w:rsid w:val="00C022EF"/>
    <w:rsid w:val="00C023D9"/>
    <w:rsid w:val="00C028AB"/>
    <w:rsid w:val="00C02B48"/>
    <w:rsid w:val="00C03338"/>
    <w:rsid w:val="00C0398D"/>
    <w:rsid w:val="00C052C5"/>
    <w:rsid w:val="00C053A8"/>
    <w:rsid w:val="00C11147"/>
    <w:rsid w:val="00C11338"/>
    <w:rsid w:val="00C117D5"/>
    <w:rsid w:val="00C126E9"/>
    <w:rsid w:val="00C12FB2"/>
    <w:rsid w:val="00C13086"/>
    <w:rsid w:val="00C13898"/>
    <w:rsid w:val="00C14A6D"/>
    <w:rsid w:val="00C1625F"/>
    <w:rsid w:val="00C1670D"/>
    <w:rsid w:val="00C16A75"/>
    <w:rsid w:val="00C17B95"/>
    <w:rsid w:val="00C17CAE"/>
    <w:rsid w:val="00C17E2D"/>
    <w:rsid w:val="00C20099"/>
    <w:rsid w:val="00C20A7F"/>
    <w:rsid w:val="00C20BF9"/>
    <w:rsid w:val="00C212B9"/>
    <w:rsid w:val="00C2144F"/>
    <w:rsid w:val="00C24BC8"/>
    <w:rsid w:val="00C30CC4"/>
    <w:rsid w:val="00C3240C"/>
    <w:rsid w:val="00C32FED"/>
    <w:rsid w:val="00C358D5"/>
    <w:rsid w:val="00C35A6F"/>
    <w:rsid w:val="00C36305"/>
    <w:rsid w:val="00C365ED"/>
    <w:rsid w:val="00C3690A"/>
    <w:rsid w:val="00C371DC"/>
    <w:rsid w:val="00C40B6B"/>
    <w:rsid w:val="00C413D0"/>
    <w:rsid w:val="00C42C83"/>
    <w:rsid w:val="00C436DE"/>
    <w:rsid w:val="00C43B10"/>
    <w:rsid w:val="00C43DA9"/>
    <w:rsid w:val="00C451B3"/>
    <w:rsid w:val="00C453BB"/>
    <w:rsid w:val="00C47570"/>
    <w:rsid w:val="00C5058E"/>
    <w:rsid w:val="00C50BE0"/>
    <w:rsid w:val="00C5203D"/>
    <w:rsid w:val="00C52F5E"/>
    <w:rsid w:val="00C52FEF"/>
    <w:rsid w:val="00C5415A"/>
    <w:rsid w:val="00C544C3"/>
    <w:rsid w:val="00C549A2"/>
    <w:rsid w:val="00C55354"/>
    <w:rsid w:val="00C56398"/>
    <w:rsid w:val="00C56E65"/>
    <w:rsid w:val="00C56F1A"/>
    <w:rsid w:val="00C57D86"/>
    <w:rsid w:val="00C60381"/>
    <w:rsid w:val="00C6040A"/>
    <w:rsid w:val="00C60E2C"/>
    <w:rsid w:val="00C6178F"/>
    <w:rsid w:val="00C62140"/>
    <w:rsid w:val="00C6351A"/>
    <w:rsid w:val="00C63E2E"/>
    <w:rsid w:val="00C640DD"/>
    <w:rsid w:val="00C6468B"/>
    <w:rsid w:val="00C67A36"/>
    <w:rsid w:val="00C708E0"/>
    <w:rsid w:val="00C709DA"/>
    <w:rsid w:val="00C70B1D"/>
    <w:rsid w:val="00C73E6E"/>
    <w:rsid w:val="00C7646F"/>
    <w:rsid w:val="00C76BF6"/>
    <w:rsid w:val="00C80100"/>
    <w:rsid w:val="00C8014B"/>
    <w:rsid w:val="00C81414"/>
    <w:rsid w:val="00C8206C"/>
    <w:rsid w:val="00C83431"/>
    <w:rsid w:val="00C835A0"/>
    <w:rsid w:val="00C83D2C"/>
    <w:rsid w:val="00C85430"/>
    <w:rsid w:val="00C85936"/>
    <w:rsid w:val="00C85DE2"/>
    <w:rsid w:val="00C87BA4"/>
    <w:rsid w:val="00C93ADD"/>
    <w:rsid w:val="00C9487B"/>
    <w:rsid w:val="00C9567C"/>
    <w:rsid w:val="00C95C18"/>
    <w:rsid w:val="00C96CE7"/>
    <w:rsid w:val="00CA1551"/>
    <w:rsid w:val="00CA194B"/>
    <w:rsid w:val="00CA2A8F"/>
    <w:rsid w:val="00CA2C26"/>
    <w:rsid w:val="00CA2F4A"/>
    <w:rsid w:val="00CA2F7B"/>
    <w:rsid w:val="00CA37A8"/>
    <w:rsid w:val="00CA3AC9"/>
    <w:rsid w:val="00CA445C"/>
    <w:rsid w:val="00CA47F8"/>
    <w:rsid w:val="00CA73A0"/>
    <w:rsid w:val="00CA7A51"/>
    <w:rsid w:val="00CA7C29"/>
    <w:rsid w:val="00CB0811"/>
    <w:rsid w:val="00CB111A"/>
    <w:rsid w:val="00CB146B"/>
    <w:rsid w:val="00CB1A25"/>
    <w:rsid w:val="00CB1C05"/>
    <w:rsid w:val="00CB2F56"/>
    <w:rsid w:val="00CB3A8E"/>
    <w:rsid w:val="00CB4FD2"/>
    <w:rsid w:val="00CB5370"/>
    <w:rsid w:val="00CB586F"/>
    <w:rsid w:val="00CB5A9F"/>
    <w:rsid w:val="00CB5B09"/>
    <w:rsid w:val="00CB7D32"/>
    <w:rsid w:val="00CC0163"/>
    <w:rsid w:val="00CC084C"/>
    <w:rsid w:val="00CC138C"/>
    <w:rsid w:val="00CC1443"/>
    <w:rsid w:val="00CC1A6C"/>
    <w:rsid w:val="00CC1CFD"/>
    <w:rsid w:val="00CC27EE"/>
    <w:rsid w:val="00CC3258"/>
    <w:rsid w:val="00CC3AFE"/>
    <w:rsid w:val="00CC444F"/>
    <w:rsid w:val="00CC4989"/>
    <w:rsid w:val="00CC59A9"/>
    <w:rsid w:val="00CC72C9"/>
    <w:rsid w:val="00CC7598"/>
    <w:rsid w:val="00CC79A1"/>
    <w:rsid w:val="00CC7A5D"/>
    <w:rsid w:val="00CD0112"/>
    <w:rsid w:val="00CD0D59"/>
    <w:rsid w:val="00CD1955"/>
    <w:rsid w:val="00CD3693"/>
    <w:rsid w:val="00CD47CB"/>
    <w:rsid w:val="00CD4ED0"/>
    <w:rsid w:val="00CD5304"/>
    <w:rsid w:val="00CD5625"/>
    <w:rsid w:val="00CD57C2"/>
    <w:rsid w:val="00CD59B2"/>
    <w:rsid w:val="00CD6747"/>
    <w:rsid w:val="00CD7DC4"/>
    <w:rsid w:val="00CD7DCC"/>
    <w:rsid w:val="00CE0962"/>
    <w:rsid w:val="00CE1299"/>
    <w:rsid w:val="00CE25D0"/>
    <w:rsid w:val="00CE26CF"/>
    <w:rsid w:val="00CE2CAC"/>
    <w:rsid w:val="00CE33EC"/>
    <w:rsid w:val="00CE4768"/>
    <w:rsid w:val="00CE4DF3"/>
    <w:rsid w:val="00CE4F50"/>
    <w:rsid w:val="00CE63D9"/>
    <w:rsid w:val="00CE6945"/>
    <w:rsid w:val="00CE72F3"/>
    <w:rsid w:val="00CE7834"/>
    <w:rsid w:val="00CF01F0"/>
    <w:rsid w:val="00CF0615"/>
    <w:rsid w:val="00CF0841"/>
    <w:rsid w:val="00CF1103"/>
    <w:rsid w:val="00CF122F"/>
    <w:rsid w:val="00CF1F2B"/>
    <w:rsid w:val="00CF2185"/>
    <w:rsid w:val="00CF44C3"/>
    <w:rsid w:val="00CF4E47"/>
    <w:rsid w:val="00CF541C"/>
    <w:rsid w:val="00CF66C0"/>
    <w:rsid w:val="00CF677F"/>
    <w:rsid w:val="00CF6903"/>
    <w:rsid w:val="00D00E16"/>
    <w:rsid w:val="00D00F4A"/>
    <w:rsid w:val="00D016F5"/>
    <w:rsid w:val="00D02240"/>
    <w:rsid w:val="00D02CBA"/>
    <w:rsid w:val="00D045E9"/>
    <w:rsid w:val="00D04E02"/>
    <w:rsid w:val="00D060AD"/>
    <w:rsid w:val="00D065E7"/>
    <w:rsid w:val="00D0674E"/>
    <w:rsid w:val="00D07374"/>
    <w:rsid w:val="00D07C21"/>
    <w:rsid w:val="00D11E7B"/>
    <w:rsid w:val="00D11F51"/>
    <w:rsid w:val="00D12866"/>
    <w:rsid w:val="00D13C5C"/>
    <w:rsid w:val="00D14823"/>
    <w:rsid w:val="00D15426"/>
    <w:rsid w:val="00D15A75"/>
    <w:rsid w:val="00D1639E"/>
    <w:rsid w:val="00D167A8"/>
    <w:rsid w:val="00D168B5"/>
    <w:rsid w:val="00D207FB"/>
    <w:rsid w:val="00D20DAE"/>
    <w:rsid w:val="00D2104F"/>
    <w:rsid w:val="00D21D80"/>
    <w:rsid w:val="00D23422"/>
    <w:rsid w:val="00D239A6"/>
    <w:rsid w:val="00D24221"/>
    <w:rsid w:val="00D25427"/>
    <w:rsid w:val="00D260D0"/>
    <w:rsid w:val="00D263FD"/>
    <w:rsid w:val="00D31A59"/>
    <w:rsid w:val="00D335CE"/>
    <w:rsid w:val="00D33FDF"/>
    <w:rsid w:val="00D34481"/>
    <w:rsid w:val="00D346DF"/>
    <w:rsid w:val="00D35B47"/>
    <w:rsid w:val="00D36105"/>
    <w:rsid w:val="00D36185"/>
    <w:rsid w:val="00D365AB"/>
    <w:rsid w:val="00D36B8B"/>
    <w:rsid w:val="00D3700B"/>
    <w:rsid w:val="00D42C8F"/>
    <w:rsid w:val="00D432E6"/>
    <w:rsid w:val="00D43660"/>
    <w:rsid w:val="00D4436A"/>
    <w:rsid w:val="00D44514"/>
    <w:rsid w:val="00D44DDE"/>
    <w:rsid w:val="00D44FF2"/>
    <w:rsid w:val="00D4680C"/>
    <w:rsid w:val="00D4694C"/>
    <w:rsid w:val="00D51463"/>
    <w:rsid w:val="00D523B2"/>
    <w:rsid w:val="00D541E3"/>
    <w:rsid w:val="00D54B0C"/>
    <w:rsid w:val="00D54E94"/>
    <w:rsid w:val="00D55102"/>
    <w:rsid w:val="00D55511"/>
    <w:rsid w:val="00D55541"/>
    <w:rsid w:val="00D556CF"/>
    <w:rsid w:val="00D57C01"/>
    <w:rsid w:val="00D60179"/>
    <w:rsid w:val="00D606BA"/>
    <w:rsid w:val="00D60808"/>
    <w:rsid w:val="00D60D82"/>
    <w:rsid w:val="00D62793"/>
    <w:rsid w:val="00D63623"/>
    <w:rsid w:val="00D63B0D"/>
    <w:rsid w:val="00D64345"/>
    <w:rsid w:val="00D6537A"/>
    <w:rsid w:val="00D65EC4"/>
    <w:rsid w:val="00D7124A"/>
    <w:rsid w:val="00D719F9"/>
    <w:rsid w:val="00D726E5"/>
    <w:rsid w:val="00D726EB"/>
    <w:rsid w:val="00D72B93"/>
    <w:rsid w:val="00D74475"/>
    <w:rsid w:val="00D74921"/>
    <w:rsid w:val="00D757CA"/>
    <w:rsid w:val="00D76388"/>
    <w:rsid w:val="00D76944"/>
    <w:rsid w:val="00D77DAC"/>
    <w:rsid w:val="00D8058A"/>
    <w:rsid w:val="00D816CC"/>
    <w:rsid w:val="00D81A9F"/>
    <w:rsid w:val="00D82877"/>
    <w:rsid w:val="00D82C28"/>
    <w:rsid w:val="00D84668"/>
    <w:rsid w:val="00D84929"/>
    <w:rsid w:val="00D84A43"/>
    <w:rsid w:val="00D84BBE"/>
    <w:rsid w:val="00D84F34"/>
    <w:rsid w:val="00D85AB5"/>
    <w:rsid w:val="00D85B6B"/>
    <w:rsid w:val="00D85D67"/>
    <w:rsid w:val="00D85E98"/>
    <w:rsid w:val="00D8644D"/>
    <w:rsid w:val="00D866D4"/>
    <w:rsid w:val="00D87069"/>
    <w:rsid w:val="00D8721F"/>
    <w:rsid w:val="00D8765D"/>
    <w:rsid w:val="00D902AD"/>
    <w:rsid w:val="00D9200E"/>
    <w:rsid w:val="00D93749"/>
    <w:rsid w:val="00D94409"/>
    <w:rsid w:val="00D955FE"/>
    <w:rsid w:val="00D958E5"/>
    <w:rsid w:val="00D95BF7"/>
    <w:rsid w:val="00D96840"/>
    <w:rsid w:val="00D973E6"/>
    <w:rsid w:val="00DA0447"/>
    <w:rsid w:val="00DA04F4"/>
    <w:rsid w:val="00DA0540"/>
    <w:rsid w:val="00DA49B9"/>
    <w:rsid w:val="00DA545C"/>
    <w:rsid w:val="00DA5964"/>
    <w:rsid w:val="00DA5996"/>
    <w:rsid w:val="00DA5ED1"/>
    <w:rsid w:val="00DA5EE1"/>
    <w:rsid w:val="00DA6230"/>
    <w:rsid w:val="00DA6D28"/>
    <w:rsid w:val="00DB129B"/>
    <w:rsid w:val="00DB145D"/>
    <w:rsid w:val="00DB167E"/>
    <w:rsid w:val="00DB1C51"/>
    <w:rsid w:val="00DB2733"/>
    <w:rsid w:val="00DB295E"/>
    <w:rsid w:val="00DB33F8"/>
    <w:rsid w:val="00DB3F83"/>
    <w:rsid w:val="00DB4306"/>
    <w:rsid w:val="00DB487C"/>
    <w:rsid w:val="00DB4F95"/>
    <w:rsid w:val="00DB535A"/>
    <w:rsid w:val="00DB551C"/>
    <w:rsid w:val="00DB78E9"/>
    <w:rsid w:val="00DC09ED"/>
    <w:rsid w:val="00DC2331"/>
    <w:rsid w:val="00DC24FF"/>
    <w:rsid w:val="00DC2537"/>
    <w:rsid w:val="00DC2EF2"/>
    <w:rsid w:val="00DC3B41"/>
    <w:rsid w:val="00DC4E7F"/>
    <w:rsid w:val="00DC6252"/>
    <w:rsid w:val="00DC71D0"/>
    <w:rsid w:val="00DC7BED"/>
    <w:rsid w:val="00DD019B"/>
    <w:rsid w:val="00DD388A"/>
    <w:rsid w:val="00DD3C20"/>
    <w:rsid w:val="00DD3D17"/>
    <w:rsid w:val="00DD46B4"/>
    <w:rsid w:val="00DD4CBA"/>
    <w:rsid w:val="00DD5176"/>
    <w:rsid w:val="00DD61C0"/>
    <w:rsid w:val="00DD664D"/>
    <w:rsid w:val="00DD7706"/>
    <w:rsid w:val="00DD776D"/>
    <w:rsid w:val="00DD7C36"/>
    <w:rsid w:val="00DE1661"/>
    <w:rsid w:val="00DE16D4"/>
    <w:rsid w:val="00DE1BFF"/>
    <w:rsid w:val="00DE415D"/>
    <w:rsid w:val="00DE45BC"/>
    <w:rsid w:val="00DE49B8"/>
    <w:rsid w:val="00DE4E34"/>
    <w:rsid w:val="00DE5997"/>
    <w:rsid w:val="00DE7AC6"/>
    <w:rsid w:val="00DF04C4"/>
    <w:rsid w:val="00DF111D"/>
    <w:rsid w:val="00DF211F"/>
    <w:rsid w:val="00DF26B5"/>
    <w:rsid w:val="00DF2C34"/>
    <w:rsid w:val="00DF3538"/>
    <w:rsid w:val="00DF3B6C"/>
    <w:rsid w:val="00DF5812"/>
    <w:rsid w:val="00DF59D6"/>
    <w:rsid w:val="00DF5E78"/>
    <w:rsid w:val="00DF6122"/>
    <w:rsid w:val="00DF6F69"/>
    <w:rsid w:val="00DF718E"/>
    <w:rsid w:val="00DF77E2"/>
    <w:rsid w:val="00DF7AE7"/>
    <w:rsid w:val="00DF7D74"/>
    <w:rsid w:val="00E0131C"/>
    <w:rsid w:val="00E014C7"/>
    <w:rsid w:val="00E01BF2"/>
    <w:rsid w:val="00E02C27"/>
    <w:rsid w:val="00E038E4"/>
    <w:rsid w:val="00E048B7"/>
    <w:rsid w:val="00E04DBF"/>
    <w:rsid w:val="00E05449"/>
    <w:rsid w:val="00E067A8"/>
    <w:rsid w:val="00E072BB"/>
    <w:rsid w:val="00E0782A"/>
    <w:rsid w:val="00E07907"/>
    <w:rsid w:val="00E07EF9"/>
    <w:rsid w:val="00E110AB"/>
    <w:rsid w:val="00E12280"/>
    <w:rsid w:val="00E12851"/>
    <w:rsid w:val="00E13E0A"/>
    <w:rsid w:val="00E13F07"/>
    <w:rsid w:val="00E14A18"/>
    <w:rsid w:val="00E151B2"/>
    <w:rsid w:val="00E15C64"/>
    <w:rsid w:val="00E17E76"/>
    <w:rsid w:val="00E20F88"/>
    <w:rsid w:val="00E215DF"/>
    <w:rsid w:val="00E216D8"/>
    <w:rsid w:val="00E21AD3"/>
    <w:rsid w:val="00E23E8D"/>
    <w:rsid w:val="00E242A6"/>
    <w:rsid w:val="00E24B92"/>
    <w:rsid w:val="00E26822"/>
    <w:rsid w:val="00E26908"/>
    <w:rsid w:val="00E269E9"/>
    <w:rsid w:val="00E27578"/>
    <w:rsid w:val="00E2759B"/>
    <w:rsid w:val="00E27B0A"/>
    <w:rsid w:val="00E3120E"/>
    <w:rsid w:val="00E31B4E"/>
    <w:rsid w:val="00E32B25"/>
    <w:rsid w:val="00E32DFA"/>
    <w:rsid w:val="00E33D8E"/>
    <w:rsid w:val="00E348C5"/>
    <w:rsid w:val="00E34AFB"/>
    <w:rsid w:val="00E35827"/>
    <w:rsid w:val="00E35C19"/>
    <w:rsid w:val="00E36524"/>
    <w:rsid w:val="00E36C28"/>
    <w:rsid w:val="00E378BC"/>
    <w:rsid w:val="00E37A4A"/>
    <w:rsid w:val="00E37B38"/>
    <w:rsid w:val="00E405C4"/>
    <w:rsid w:val="00E4062F"/>
    <w:rsid w:val="00E40F47"/>
    <w:rsid w:val="00E410D0"/>
    <w:rsid w:val="00E41315"/>
    <w:rsid w:val="00E415AF"/>
    <w:rsid w:val="00E418D1"/>
    <w:rsid w:val="00E41B48"/>
    <w:rsid w:val="00E42593"/>
    <w:rsid w:val="00E4296D"/>
    <w:rsid w:val="00E42CE4"/>
    <w:rsid w:val="00E42D79"/>
    <w:rsid w:val="00E42ECE"/>
    <w:rsid w:val="00E4438B"/>
    <w:rsid w:val="00E44391"/>
    <w:rsid w:val="00E4446A"/>
    <w:rsid w:val="00E448BF"/>
    <w:rsid w:val="00E4547A"/>
    <w:rsid w:val="00E5040B"/>
    <w:rsid w:val="00E515F8"/>
    <w:rsid w:val="00E51855"/>
    <w:rsid w:val="00E51FCF"/>
    <w:rsid w:val="00E52281"/>
    <w:rsid w:val="00E52695"/>
    <w:rsid w:val="00E539F0"/>
    <w:rsid w:val="00E549CB"/>
    <w:rsid w:val="00E54A05"/>
    <w:rsid w:val="00E55C46"/>
    <w:rsid w:val="00E55FDF"/>
    <w:rsid w:val="00E5600B"/>
    <w:rsid w:val="00E56EA7"/>
    <w:rsid w:val="00E57373"/>
    <w:rsid w:val="00E60A6E"/>
    <w:rsid w:val="00E60AAC"/>
    <w:rsid w:val="00E61069"/>
    <w:rsid w:val="00E61F8C"/>
    <w:rsid w:val="00E6284D"/>
    <w:rsid w:val="00E62C3A"/>
    <w:rsid w:val="00E62CF7"/>
    <w:rsid w:val="00E63BA7"/>
    <w:rsid w:val="00E64A02"/>
    <w:rsid w:val="00E65832"/>
    <w:rsid w:val="00E65E92"/>
    <w:rsid w:val="00E66669"/>
    <w:rsid w:val="00E66794"/>
    <w:rsid w:val="00E66A44"/>
    <w:rsid w:val="00E7048F"/>
    <w:rsid w:val="00E70B6F"/>
    <w:rsid w:val="00E7220F"/>
    <w:rsid w:val="00E74003"/>
    <w:rsid w:val="00E741D8"/>
    <w:rsid w:val="00E80920"/>
    <w:rsid w:val="00E80F18"/>
    <w:rsid w:val="00E820D4"/>
    <w:rsid w:val="00E82454"/>
    <w:rsid w:val="00E82A53"/>
    <w:rsid w:val="00E82B76"/>
    <w:rsid w:val="00E83F22"/>
    <w:rsid w:val="00E84483"/>
    <w:rsid w:val="00E84B6A"/>
    <w:rsid w:val="00E84F89"/>
    <w:rsid w:val="00E85F47"/>
    <w:rsid w:val="00E86CF5"/>
    <w:rsid w:val="00E90D44"/>
    <w:rsid w:val="00E91530"/>
    <w:rsid w:val="00E93D85"/>
    <w:rsid w:val="00E94273"/>
    <w:rsid w:val="00E9528E"/>
    <w:rsid w:val="00E95398"/>
    <w:rsid w:val="00E96083"/>
    <w:rsid w:val="00E96201"/>
    <w:rsid w:val="00E96BB4"/>
    <w:rsid w:val="00E96D35"/>
    <w:rsid w:val="00E9711B"/>
    <w:rsid w:val="00E97551"/>
    <w:rsid w:val="00EA0338"/>
    <w:rsid w:val="00EA0623"/>
    <w:rsid w:val="00EA252D"/>
    <w:rsid w:val="00EA55C7"/>
    <w:rsid w:val="00EA73B6"/>
    <w:rsid w:val="00EA73DE"/>
    <w:rsid w:val="00EA7C46"/>
    <w:rsid w:val="00EB0534"/>
    <w:rsid w:val="00EB1711"/>
    <w:rsid w:val="00EB1EAF"/>
    <w:rsid w:val="00EB2594"/>
    <w:rsid w:val="00EB31CB"/>
    <w:rsid w:val="00EB3957"/>
    <w:rsid w:val="00EB3D5F"/>
    <w:rsid w:val="00EB4E21"/>
    <w:rsid w:val="00EB4F34"/>
    <w:rsid w:val="00EB5353"/>
    <w:rsid w:val="00EB57E8"/>
    <w:rsid w:val="00EB631F"/>
    <w:rsid w:val="00EB68D1"/>
    <w:rsid w:val="00EB711F"/>
    <w:rsid w:val="00EB7AC5"/>
    <w:rsid w:val="00EB7DF7"/>
    <w:rsid w:val="00EC061B"/>
    <w:rsid w:val="00EC062A"/>
    <w:rsid w:val="00EC2960"/>
    <w:rsid w:val="00EC309D"/>
    <w:rsid w:val="00EC3423"/>
    <w:rsid w:val="00EC441A"/>
    <w:rsid w:val="00EC501A"/>
    <w:rsid w:val="00EC5AC5"/>
    <w:rsid w:val="00EC5F32"/>
    <w:rsid w:val="00EC6038"/>
    <w:rsid w:val="00EC691F"/>
    <w:rsid w:val="00EC6A6E"/>
    <w:rsid w:val="00ED07BE"/>
    <w:rsid w:val="00ED0F2C"/>
    <w:rsid w:val="00ED151A"/>
    <w:rsid w:val="00ED16A8"/>
    <w:rsid w:val="00ED173B"/>
    <w:rsid w:val="00ED25E9"/>
    <w:rsid w:val="00ED266C"/>
    <w:rsid w:val="00ED27BE"/>
    <w:rsid w:val="00ED30B6"/>
    <w:rsid w:val="00ED40D2"/>
    <w:rsid w:val="00ED4293"/>
    <w:rsid w:val="00ED478A"/>
    <w:rsid w:val="00ED4F57"/>
    <w:rsid w:val="00ED5BFE"/>
    <w:rsid w:val="00ED64FE"/>
    <w:rsid w:val="00ED6D46"/>
    <w:rsid w:val="00ED77E4"/>
    <w:rsid w:val="00EE0672"/>
    <w:rsid w:val="00EE1083"/>
    <w:rsid w:val="00EE1122"/>
    <w:rsid w:val="00EE336B"/>
    <w:rsid w:val="00EE3C91"/>
    <w:rsid w:val="00EE3E07"/>
    <w:rsid w:val="00EE3EBC"/>
    <w:rsid w:val="00EE45F2"/>
    <w:rsid w:val="00EE5FB7"/>
    <w:rsid w:val="00EE637F"/>
    <w:rsid w:val="00EE65FA"/>
    <w:rsid w:val="00EE67B1"/>
    <w:rsid w:val="00EE6B6F"/>
    <w:rsid w:val="00EE7021"/>
    <w:rsid w:val="00EF042F"/>
    <w:rsid w:val="00EF04D9"/>
    <w:rsid w:val="00EF10B9"/>
    <w:rsid w:val="00EF1256"/>
    <w:rsid w:val="00EF1479"/>
    <w:rsid w:val="00EF1A82"/>
    <w:rsid w:val="00EF1E13"/>
    <w:rsid w:val="00EF26FE"/>
    <w:rsid w:val="00EF3E83"/>
    <w:rsid w:val="00EF63A0"/>
    <w:rsid w:val="00EF6D68"/>
    <w:rsid w:val="00EF6E0D"/>
    <w:rsid w:val="00EF6F98"/>
    <w:rsid w:val="00EF7276"/>
    <w:rsid w:val="00EF7379"/>
    <w:rsid w:val="00EF7FBA"/>
    <w:rsid w:val="00F0131C"/>
    <w:rsid w:val="00F02965"/>
    <w:rsid w:val="00F03191"/>
    <w:rsid w:val="00F03B5A"/>
    <w:rsid w:val="00F043EF"/>
    <w:rsid w:val="00F04EC3"/>
    <w:rsid w:val="00F0662E"/>
    <w:rsid w:val="00F07586"/>
    <w:rsid w:val="00F07E9B"/>
    <w:rsid w:val="00F105CA"/>
    <w:rsid w:val="00F11149"/>
    <w:rsid w:val="00F12F85"/>
    <w:rsid w:val="00F13DE7"/>
    <w:rsid w:val="00F142DC"/>
    <w:rsid w:val="00F145B6"/>
    <w:rsid w:val="00F14E31"/>
    <w:rsid w:val="00F15249"/>
    <w:rsid w:val="00F16685"/>
    <w:rsid w:val="00F16CC3"/>
    <w:rsid w:val="00F17154"/>
    <w:rsid w:val="00F1763B"/>
    <w:rsid w:val="00F17754"/>
    <w:rsid w:val="00F17E14"/>
    <w:rsid w:val="00F212A4"/>
    <w:rsid w:val="00F21AF6"/>
    <w:rsid w:val="00F21E2B"/>
    <w:rsid w:val="00F244FC"/>
    <w:rsid w:val="00F24618"/>
    <w:rsid w:val="00F24DF1"/>
    <w:rsid w:val="00F25266"/>
    <w:rsid w:val="00F2551C"/>
    <w:rsid w:val="00F261E5"/>
    <w:rsid w:val="00F26C7D"/>
    <w:rsid w:val="00F27A59"/>
    <w:rsid w:val="00F31C5E"/>
    <w:rsid w:val="00F32785"/>
    <w:rsid w:val="00F33149"/>
    <w:rsid w:val="00F331E8"/>
    <w:rsid w:val="00F35BA9"/>
    <w:rsid w:val="00F35E50"/>
    <w:rsid w:val="00F369F3"/>
    <w:rsid w:val="00F36E38"/>
    <w:rsid w:val="00F37889"/>
    <w:rsid w:val="00F37953"/>
    <w:rsid w:val="00F412CA"/>
    <w:rsid w:val="00F42A01"/>
    <w:rsid w:val="00F42BCE"/>
    <w:rsid w:val="00F452DF"/>
    <w:rsid w:val="00F4535E"/>
    <w:rsid w:val="00F454A4"/>
    <w:rsid w:val="00F464C7"/>
    <w:rsid w:val="00F50D6B"/>
    <w:rsid w:val="00F52F3E"/>
    <w:rsid w:val="00F53E6F"/>
    <w:rsid w:val="00F53F29"/>
    <w:rsid w:val="00F54437"/>
    <w:rsid w:val="00F5446D"/>
    <w:rsid w:val="00F55C12"/>
    <w:rsid w:val="00F56AF9"/>
    <w:rsid w:val="00F57236"/>
    <w:rsid w:val="00F57B91"/>
    <w:rsid w:val="00F60643"/>
    <w:rsid w:val="00F60E36"/>
    <w:rsid w:val="00F61129"/>
    <w:rsid w:val="00F61705"/>
    <w:rsid w:val="00F622C2"/>
    <w:rsid w:val="00F624E1"/>
    <w:rsid w:val="00F625CC"/>
    <w:rsid w:val="00F63390"/>
    <w:rsid w:val="00F63ADB"/>
    <w:rsid w:val="00F6419A"/>
    <w:rsid w:val="00F64979"/>
    <w:rsid w:val="00F64B12"/>
    <w:rsid w:val="00F65FFB"/>
    <w:rsid w:val="00F67114"/>
    <w:rsid w:val="00F6767D"/>
    <w:rsid w:val="00F706C1"/>
    <w:rsid w:val="00F70D91"/>
    <w:rsid w:val="00F70DE7"/>
    <w:rsid w:val="00F70E34"/>
    <w:rsid w:val="00F71B0B"/>
    <w:rsid w:val="00F71C63"/>
    <w:rsid w:val="00F720FB"/>
    <w:rsid w:val="00F72C03"/>
    <w:rsid w:val="00F74150"/>
    <w:rsid w:val="00F74DA8"/>
    <w:rsid w:val="00F75944"/>
    <w:rsid w:val="00F80024"/>
    <w:rsid w:val="00F802D1"/>
    <w:rsid w:val="00F81C9B"/>
    <w:rsid w:val="00F82149"/>
    <w:rsid w:val="00F84594"/>
    <w:rsid w:val="00F845A5"/>
    <w:rsid w:val="00F84634"/>
    <w:rsid w:val="00F848C6"/>
    <w:rsid w:val="00F84B48"/>
    <w:rsid w:val="00F85513"/>
    <w:rsid w:val="00F86C90"/>
    <w:rsid w:val="00F871A8"/>
    <w:rsid w:val="00F872DF"/>
    <w:rsid w:val="00F876B8"/>
    <w:rsid w:val="00F908F2"/>
    <w:rsid w:val="00F9319D"/>
    <w:rsid w:val="00F932DC"/>
    <w:rsid w:val="00F94066"/>
    <w:rsid w:val="00F94147"/>
    <w:rsid w:val="00F945EF"/>
    <w:rsid w:val="00F94CB2"/>
    <w:rsid w:val="00F94F55"/>
    <w:rsid w:val="00F95355"/>
    <w:rsid w:val="00F97288"/>
    <w:rsid w:val="00F975CB"/>
    <w:rsid w:val="00F97C82"/>
    <w:rsid w:val="00FA0459"/>
    <w:rsid w:val="00FA10FE"/>
    <w:rsid w:val="00FA13F7"/>
    <w:rsid w:val="00FA19A3"/>
    <w:rsid w:val="00FA1A56"/>
    <w:rsid w:val="00FA1C44"/>
    <w:rsid w:val="00FA1D5A"/>
    <w:rsid w:val="00FA1DE1"/>
    <w:rsid w:val="00FA2D21"/>
    <w:rsid w:val="00FA3198"/>
    <w:rsid w:val="00FA3E74"/>
    <w:rsid w:val="00FA5BF7"/>
    <w:rsid w:val="00FA607E"/>
    <w:rsid w:val="00FA78D9"/>
    <w:rsid w:val="00FB04DB"/>
    <w:rsid w:val="00FB0C28"/>
    <w:rsid w:val="00FB0F6D"/>
    <w:rsid w:val="00FB1568"/>
    <w:rsid w:val="00FB2BB9"/>
    <w:rsid w:val="00FB351A"/>
    <w:rsid w:val="00FB5017"/>
    <w:rsid w:val="00FB553C"/>
    <w:rsid w:val="00FB67C8"/>
    <w:rsid w:val="00FB6E6F"/>
    <w:rsid w:val="00FB7AB8"/>
    <w:rsid w:val="00FC042C"/>
    <w:rsid w:val="00FC083C"/>
    <w:rsid w:val="00FC0A7D"/>
    <w:rsid w:val="00FC10C2"/>
    <w:rsid w:val="00FC1FEF"/>
    <w:rsid w:val="00FC351F"/>
    <w:rsid w:val="00FC3EC4"/>
    <w:rsid w:val="00FC3FCA"/>
    <w:rsid w:val="00FC5252"/>
    <w:rsid w:val="00FC579B"/>
    <w:rsid w:val="00FC6200"/>
    <w:rsid w:val="00FC6F07"/>
    <w:rsid w:val="00FC71EA"/>
    <w:rsid w:val="00FD0FCC"/>
    <w:rsid w:val="00FD1E2E"/>
    <w:rsid w:val="00FD28A8"/>
    <w:rsid w:val="00FD32EF"/>
    <w:rsid w:val="00FD389B"/>
    <w:rsid w:val="00FD3C1D"/>
    <w:rsid w:val="00FD43A8"/>
    <w:rsid w:val="00FD43ED"/>
    <w:rsid w:val="00FD51A4"/>
    <w:rsid w:val="00FD6C77"/>
    <w:rsid w:val="00FD6CB7"/>
    <w:rsid w:val="00FD7005"/>
    <w:rsid w:val="00FD71A5"/>
    <w:rsid w:val="00FE0F0E"/>
    <w:rsid w:val="00FE1547"/>
    <w:rsid w:val="00FE15BD"/>
    <w:rsid w:val="00FE311D"/>
    <w:rsid w:val="00FE3559"/>
    <w:rsid w:val="00FE3A8F"/>
    <w:rsid w:val="00FE486B"/>
    <w:rsid w:val="00FE4948"/>
    <w:rsid w:val="00FE516D"/>
    <w:rsid w:val="00FE53A6"/>
    <w:rsid w:val="00FE5B4C"/>
    <w:rsid w:val="00FE60B5"/>
    <w:rsid w:val="00FE731F"/>
    <w:rsid w:val="00FE7601"/>
    <w:rsid w:val="00FE764C"/>
    <w:rsid w:val="00FE7A42"/>
    <w:rsid w:val="00FF22E7"/>
    <w:rsid w:val="00FF36CD"/>
    <w:rsid w:val="00FF3B05"/>
    <w:rsid w:val="00FF4AAC"/>
    <w:rsid w:val="00FF64A1"/>
    <w:rsid w:val="00FF6B71"/>
    <w:rsid w:val="00FF6D8F"/>
    <w:rsid w:val="00FF6F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B0701C"/>
  <w15:docId w15:val="{16959895-67CA-438A-B71C-A2BCBAA32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200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94D6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D71A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71A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2858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DD388A"/>
  </w:style>
  <w:style w:type="character" w:styleId="Hyperlink">
    <w:name w:val="Hyperlink"/>
    <w:basedOn w:val="DefaultParagraphFont"/>
    <w:uiPriority w:val="99"/>
    <w:unhideWhenUsed/>
    <w:rsid w:val="00F94066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A722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A7221"/>
  </w:style>
  <w:style w:type="paragraph" w:styleId="Footer">
    <w:name w:val="footer"/>
    <w:basedOn w:val="Normal"/>
    <w:link w:val="FooterChar"/>
    <w:uiPriority w:val="99"/>
    <w:unhideWhenUsed/>
    <w:rsid w:val="005A722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A7221"/>
  </w:style>
  <w:style w:type="paragraph" w:customStyle="1" w:styleId="Headings">
    <w:name w:val="Headings"/>
    <w:basedOn w:val="Normal"/>
    <w:link w:val="HeadingsChar"/>
    <w:qFormat/>
    <w:rsid w:val="00073ADA"/>
    <w:pPr>
      <w:spacing w:before="240"/>
      <w:ind w:right="-86"/>
    </w:pPr>
    <w:rPr>
      <w:rFonts w:ascii="Calibri" w:eastAsia="Times New Roman" w:hAnsi="Calibri" w:cs="Times New Roman"/>
      <w:b/>
      <w:sz w:val="24"/>
      <w:szCs w:val="24"/>
    </w:rPr>
  </w:style>
  <w:style w:type="character" w:customStyle="1" w:styleId="HeadingsChar">
    <w:name w:val="Headings Char"/>
    <w:link w:val="Headings"/>
    <w:rsid w:val="00073ADA"/>
    <w:rPr>
      <w:rFonts w:ascii="Calibri" w:eastAsia="Times New Roman" w:hAnsi="Calibri" w:cs="Times New Roman"/>
      <w:b/>
      <w:sz w:val="24"/>
      <w:szCs w:val="24"/>
    </w:rPr>
  </w:style>
  <w:style w:type="paragraph" w:customStyle="1" w:styleId="FormData">
    <w:name w:val="FormData"/>
    <w:basedOn w:val="Normal"/>
    <w:link w:val="FormDataChar"/>
    <w:qFormat/>
    <w:rsid w:val="00011F5A"/>
    <w:pPr>
      <w:spacing w:before="240"/>
    </w:pPr>
    <w:rPr>
      <w:rFonts w:ascii="Calibri" w:eastAsia="Times New Roman" w:hAnsi="Calibri" w:cs="Arial"/>
      <w:b/>
      <w:szCs w:val="24"/>
    </w:rPr>
  </w:style>
  <w:style w:type="character" w:customStyle="1" w:styleId="FormDataChar">
    <w:name w:val="FormData Char"/>
    <w:basedOn w:val="DefaultParagraphFont"/>
    <w:link w:val="FormData"/>
    <w:rsid w:val="00011F5A"/>
    <w:rPr>
      <w:rFonts w:ascii="Calibri" w:eastAsia="Times New Roman" w:hAnsi="Calibri" w:cs="Arial"/>
      <w:b/>
      <w:szCs w:val="24"/>
    </w:rPr>
  </w:style>
  <w:style w:type="character" w:customStyle="1" w:styleId="emailstyle15">
    <w:name w:val="emailstyle15"/>
    <w:basedOn w:val="DefaultParagraphFont"/>
    <w:rsid w:val="000D5D7D"/>
    <w:rPr>
      <w:rFonts w:ascii="Calibri" w:hAnsi="Calibri" w:cs="Calibri" w:hint="default"/>
      <w:color w:val="auto"/>
    </w:rPr>
  </w:style>
  <w:style w:type="paragraph" w:styleId="ListBullet">
    <w:name w:val="List Bullet"/>
    <w:basedOn w:val="Normal"/>
    <w:uiPriority w:val="99"/>
    <w:unhideWhenUsed/>
    <w:rsid w:val="00ED4F57"/>
    <w:pPr>
      <w:numPr>
        <w:numId w:val="18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31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1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08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55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0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38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46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52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1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56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4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9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3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2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9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1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D35DD3E34214904BEADC4048F3ACF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3C4CBB-C226-4B6E-85E1-24D75B9155C1}"/>
      </w:docPartPr>
      <w:docPartBody>
        <w:p w:rsidR="00C62867" w:rsidRDefault="004C3756" w:rsidP="004C3756">
          <w:pPr>
            <w:pStyle w:val="ED35DD3E34214904BEADC4048F3ACF1C"/>
          </w:pPr>
          <w:r w:rsidRPr="00534C3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C3756"/>
    <w:rsid w:val="004C3756"/>
    <w:rsid w:val="007C1791"/>
    <w:rsid w:val="0082171D"/>
    <w:rsid w:val="00AE1B6D"/>
    <w:rsid w:val="00C62867"/>
    <w:rsid w:val="00DB3F02"/>
    <w:rsid w:val="00E06B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C3756"/>
    <w:rPr>
      <w:color w:val="808080"/>
    </w:rPr>
  </w:style>
  <w:style w:type="paragraph" w:customStyle="1" w:styleId="ED35DD3E34214904BEADC4048F3ACF1C">
    <w:name w:val="ED35DD3E34214904BEADC4048F3ACF1C"/>
    <w:rsid w:val="004C375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1A357F-766F-48C3-95FE-2858607653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99</Words>
  <Characters>113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ntana State University</Company>
  <LinksUpToDate>false</LinksUpToDate>
  <CharactersWithSpaces>1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ansley</dc:creator>
  <cp:lastModifiedBy>Heard, Julia</cp:lastModifiedBy>
  <cp:revision>7</cp:revision>
  <cp:lastPrinted>2022-10-25T22:28:00Z</cp:lastPrinted>
  <dcterms:created xsi:type="dcterms:W3CDTF">2022-10-25T22:28:00Z</dcterms:created>
  <dcterms:modified xsi:type="dcterms:W3CDTF">2022-11-03T14:18:00Z</dcterms:modified>
</cp:coreProperties>
</file>